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29908" w14:textId="30CC6F19" w:rsidR="00AC056E" w:rsidRDefault="00B45EAF">
      <w:pPr>
        <w:rPr>
          <w:b/>
          <w:bCs/>
          <w:sz w:val="24"/>
          <w:szCs w:val="24"/>
          <w:u w:val="single"/>
          <w:lang w:val="en-US"/>
        </w:rPr>
      </w:pPr>
      <w:r w:rsidRPr="00413513">
        <w:rPr>
          <w:b/>
          <w:bCs/>
          <w:sz w:val="24"/>
          <w:szCs w:val="24"/>
          <w:u w:val="single"/>
          <w:lang w:val="en-US"/>
        </w:rPr>
        <w:t xml:space="preserve">ASSESSMENT </w:t>
      </w:r>
      <w:r w:rsidR="00B54274" w:rsidRPr="00413513">
        <w:rPr>
          <w:b/>
          <w:bCs/>
          <w:sz w:val="24"/>
          <w:szCs w:val="24"/>
          <w:u w:val="single"/>
          <w:lang w:val="en-US"/>
        </w:rPr>
        <w:t xml:space="preserve">APTITUDE </w:t>
      </w:r>
      <w:r w:rsidRPr="00413513">
        <w:rPr>
          <w:b/>
          <w:bCs/>
          <w:sz w:val="24"/>
          <w:szCs w:val="24"/>
          <w:u w:val="single"/>
          <w:lang w:val="en-US"/>
        </w:rPr>
        <w:t>QUESTIONS</w:t>
      </w:r>
    </w:p>
    <w:p w14:paraId="2DCEDD29" w14:textId="77777777" w:rsidR="00413513" w:rsidRPr="00413513" w:rsidRDefault="00413513">
      <w:pPr>
        <w:rPr>
          <w:lang w:val="en-US"/>
        </w:rPr>
      </w:pPr>
    </w:p>
    <w:p w14:paraId="233D91A0" w14:textId="5D34A359" w:rsidR="00B45EAF" w:rsidRDefault="00B45EAF" w:rsidP="00B45EAF">
      <w:pPr>
        <w:pStyle w:val="ListParagraph"/>
        <w:numPr>
          <w:ilvl w:val="0"/>
          <w:numId w:val="1"/>
        </w:numPr>
        <w:rPr>
          <w:lang w:val="en-US"/>
        </w:rPr>
      </w:pPr>
      <w:r w:rsidRPr="00B45EAF">
        <w:rPr>
          <w:lang w:val="en-US"/>
        </w:rPr>
        <w:t>The average of Sohan's marks in 6 subjects is 74. If his average in five subjects excluding science is 70, how many marks he obtained in science?</w:t>
      </w:r>
    </w:p>
    <w:p w14:paraId="476B86A4" w14:textId="664A1CD0" w:rsidR="00B45EAF" w:rsidRDefault="00B45EAF" w:rsidP="00B45EAF">
      <w:pPr>
        <w:pStyle w:val="ListParagraph"/>
        <w:numPr>
          <w:ilvl w:val="1"/>
          <w:numId w:val="1"/>
        </w:numPr>
        <w:rPr>
          <w:lang w:val="en-US"/>
        </w:rPr>
      </w:pPr>
      <w:r>
        <w:rPr>
          <w:lang w:val="en-US"/>
        </w:rPr>
        <w:t>94</w:t>
      </w:r>
    </w:p>
    <w:p w14:paraId="444050F2" w14:textId="4A6B9020" w:rsidR="00B45EAF" w:rsidRDefault="00B45EAF" w:rsidP="00B45EAF">
      <w:pPr>
        <w:pStyle w:val="ListParagraph"/>
        <w:numPr>
          <w:ilvl w:val="1"/>
          <w:numId w:val="1"/>
        </w:numPr>
        <w:rPr>
          <w:lang w:val="en-US"/>
        </w:rPr>
      </w:pPr>
      <w:r>
        <w:rPr>
          <w:lang w:val="en-US"/>
        </w:rPr>
        <w:t>92</w:t>
      </w:r>
    </w:p>
    <w:p w14:paraId="1B8502E1" w14:textId="72FC1337" w:rsidR="00B45EAF" w:rsidRDefault="00B45EAF" w:rsidP="00B45EAF">
      <w:pPr>
        <w:pStyle w:val="ListParagraph"/>
        <w:numPr>
          <w:ilvl w:val="1"/>
          <w:numId w:val="1"/>
        </w:numPr>
        <w:rPr>
          <w:lang w:val="en-US"/>
        </w:rPr>
      </w:pPr>
      <w:r>
        <w:rPr>
          <w:lang w:val="en-US"/>
        </w:rPr>
        <w:t>90</w:t>
      </w:r>
    </w:p>
    <w:p w14:paraId="4B7A2CE6" w14:textId="16BB61DC" w:rsidR="00B45EAF" w:rsidRDefault="00B45EAF" w:rsidP="00B45EAF">
      <w:pPr>
        <w:pStyle w:val="ListParagraph"/>
        <w:numPr>
          <w:ilvl w:val="1"/>
          <w:numId w:val="1"/>
        </w:numPr>
        <w:rPr>
          <w:lang w:val="en-US"/>
        </w:rPr>
      </w:pPr>
      <w:r>
        <w:rPr>
          <w:lang w:val="en-US"/>
        </w:rPr>
        <w:t>88</w:t>
      </w:r>
    </w:p>
    <w:p w14:paraId="2DA5E7BA" w14:textId="77777777" w:rsidR="00413513" w:rsidRDefault="00413513" w:rsidP="00413513">
      <w:pPr>
        <w:pStyle w:val="ListParagraph"/>
        <w:ind w:left="1440"/>
        <w:rPr>
          <w:lang w:val="en-US"/>
        </w:rPr>
      </w:pPr>
    </w:p>
    <w:p w14:paraId="3AB1DA7B" w14:textId="77129E01" w:rsidR="00B45EAF" w:rsidRDefault="00B45EAF" w:rsidP="00B45EAF">
      <w:pPr>
        <w:pStyle w:val="ListParagraph"/>
        <w:numPr>
          <w:ilvl w:val="0"/>
          <w:numId w:val="1"/>
        </w:numPr>
        <w:rPr>
          <w:lang w:val="en-US"/>
        </w:rPr>
      </w:pPr>
      <w:r w:rsidRPr="00B45EAF">
        <w:rPr>
          <w:lang w:val="en-US"/>
        </w:rPr>
        <w:t>Find the average of first 9 consecutive odd numbers.</w:t>
      </w:r>
    </w:p>
    <w:p w14:paraId="20447531" w14:textId="16CEC9B5" w:rsidR="00B45EAF" w:rsidRDefault="00B45EAF" w:rsidP="00B45EAF">
      <w:pPr>
        <w:pStyle w:val="ListParagraph"/>
        <w:numPr>
          <w:ilvl w:val="1"/>
          <w:numId w:val="1"/>
        </w:numPr>
        <w:rPr>
          <w:lang w:val="en-US"/>
        </w:rPr>
      </w:pPr>
      <w:r>
        <w:rPr>
          <w:lang w:val="en-US"/>
        </w:rPr>
        <w:t>9</w:t>
      </w:r>
    </w:p>
    <w:p w14:paraId="161CED36" w14:textId="1626B396" w:rsidR="00B45EAF" w:rsidRDefault="00B45EAF" w:rsidP="00B45EAF">
      <w:pPr>
        <w:pStyle w:val="ListParagraph"/>
        <w:numPr>
          <w:ilvl w:val="1"/>
          <w:numId w:val="1"/>
        </w:numPr>
        <w:rPr>
          <w:lang w:val="en-US"/>
        </w:rPr>
      </w:pPr>
      <w:r>
        <w:rPr>
          <w:lang w:val="en-US"/>
        </w:rPr>
        <w:t>4</w:t>
      </w:r>
    </w:p>
    <w:p w14:paraId="65C4459A" w14:textId="16150F53" w:rsidR="00B45EAF" w:rsidRDefault="00B45EAF" w:rsidP="00B45EAF">
      <w:pPr>
        <w:pStyle w:val="ListParagraph"/>
        <w:numPr>
          <w:ilvl w:val="1"/>
          <w:numId w:val="1"/>
        </w:numPr>
        <w:rPr>
          <w:lang w:val="en-US"/>
        </w:rPr>
      </w:pPr>
      <w:r>
        <w:rPr>
          <w:lang w:val="en-US"/>
        </w:rPr>
        <w:t>0</w:t>
      </w:r>
    </w:p>
    <w:p w14:paraId="40F99175" w14:textId="50B783E4" w:rsidR="00B45EAF" w:rsidRDefault="00B45EAF" w:rsidP="00B45EAF">
      <w:pPr>
        <w:pStyle w:val="ListParagraph"/>
        <w:numPr>
          <w:ilvl w:val="1"/>
          <w:numId w:val="1"/>
        </w:numPr>
        <w:rPr>
          <w:lang w:val="en-US"/>
        </w:rPr>
      </w:pPr>
      <w:r>
        <w:rPr>
          <w:lang w:val="en-US"/>
        </w:rPr>
        <w:t>7</w:t>
      </w:r>
    </w:p>
    <w:p w14:paraId="2B4B99F2" w14:textId="77777777" w:rsidR="00413513" w:rsidRDefault="00413513" w:rsidP="00413513">
      <w:pPr>
        <w:pStyle w:val="ListParagraph"/>
        <w:ind w:left="1440"/>
        <w:rPr>
          <w:lang w:val="en-US"/>
        </w:rPr>
      </w:pPr>
    </w:p>
    <w:p w14:paraId="7F52EE5E" w14:textId="0476DA66" w:rsidR="00B45EAF" w:rsidRDefault="00B45EAF" w:rsidP="00B45EAF">
      <w:pPr>
        <w:pStyle w:val="ListParagraph"/>
        <w:numPr>
          <w:ilvl w:val="0"/>
          <w:numId w:val="1"/>
        </w:numPr>
        <w:rPr>
          <w:lang w:val="en-US"/>
        </w:rPr>
      </w:pPr>
      <w:r w:rsidRPr="00B45EAF">
        <w:rPr>
          <w:lang w:val="en-US"/>
        </w:rPr>
        <w:t>If two-third of three-fourth of a number is 34, find the 20% of that number?</w:t>
      </w:r>
    </w:p>
    <w:p w14:paraId="2B8F95A5" w14:textId="0BC8691F" w:rsidR="00B45EAF" w:rsidRDefault="00B45EAF" w:rsidP="00B45EAF">
      <w:pPr>
        <w:pStyle w:val="ListParagraph"/>
        <w:numPr>
          <w:ilvl w:val="1"/>
          <w:numId w:val="1"/>
        </w:numPr>
        <w:rPr>
          <w:lang w:val="en-US"/>
        </w:rPr>
      </w:pPr>
      <w:r w:rsidRPr="00B45EAF">
        <w:rPr>
          <w:lang w:val="en-US"/>
        </w:rPr>
        <w:t>13</w:t>
      </w:r>
    </w:p>
    <w:p w14:paraId="3E6C9A68" w14:textId="74031B4F" w:rsidR="00B45EAF" w:rsidRDefault="00B45EAF" w:rsidP="00B45EAF">
      <w:pPr>
        <w:pStyle w:val="ListParagraph"/>
        <w:numPr>
          <w:ilvl w:val="1"/>
          <w:numId w:val="1"/>
        </w:numPr>
        <w:rPr>
          <w:lang w:val="en-US"/>
        </w:rPr>
      </w:pPr>
      <w:r w:rsidRPr="00B45EAF">
        <w:rPr>
          <w:lang w:val="en-US"/>
        </w:rPr>
        <w:t>13.6</w:t>
      </w:r>
    </w:p>
    <w:p w14:paraId="676C5BD9" w14:textId="2FD7E71C" w:rsidR="00B45EAF" w:rsidRDefault="00B45EAF" w:rsidP="00B45EAF">
      <w:pPr>
        <w:pStyle w:val="ListParagraph"/>
        <w:numPr>
          <w:ilvl w:val="1"/>
          <w:numId w:val="1"/>
        </w:numPr>
        <w:rPr>
          <w:lang w:val="en-US"/>
        </w:rPr>
      </w:pPr>
      <w:r w:rsidRPr="00B45EAF">
        <w:rPr>
          <w:lang w:val="en-US"/>
        </w:rPr>
        <w:t>14</w:t>
      </w:r>
    </w:p>
    <w:p w14:paraId="430C8C64" w14:textId="0E5DA3C5" w:rsidR="00B45EAF" w:rsidRDefault="00B45EAF" w:rsidP="00B45EAF">
      <w:pPr>
        <w:pStyle w:val="ListParagraph"/>
        <w:numPr>
          <w:ilvl w:val="1"/>
          <w:numId w:val="1"/>
        </w:numPr>
        <w:rPr>
          <w:lang w:val="en-US"/>
        </w:rPr>
      </w:pPr>
      <w:r w:rsidRPr="00B45EAF">
        <w:rPr>
          <w:lang w:val="en-US"/>
        </w:rPr>
        <w:t>14.6</w:t>
      </w:r>
    </w:p>
    <w:p w14:paraId="396081A7" w14:textId="77777777" w:rsidR="00413513" w:rsidRPr="00B45EAF" w:rsidRDefault="00413513" w:rsidP="00413513">
      <w:pPr>
        <w:pStyle w:val="ListParagraph"/>
        <w:ind w:left="1440"/>
        <w:rPr>
          <w:lang w:val="en-US"/>
        </w:rPr>
      </w:pPr>
    </w:p>
    <w:p w14:paraId="5372BC22" w14:textId="0453E9DC" w:rsidR="00B45EAF" w:rsidRDefault="00B45EAF" w:rsidP="00B45EAF">
      <w:pPr>
        <w:pStyle w:val="ListParagraph"/>
        <w:numPr>
          <w:ilvl w:val="0"/>
          <w:numId w:val="1"/>
        </w:numPr>
        <w:rPr>
          <w:lang w:val="en-US"/>
        </w:rPr>
      </w:pPr>
      <w:r w:rsidRPr="00B45EAF">
        <w:rPr>
          <w:lang w:val="en-US"/>
        </w:rPr>
        <w:t xml:space="preserve">Find the value of </w:t>
      </w:r>
      <w:proofErr w:type="gramStart"/>
      <w:r w:rsidRPr="00B45EAF">
        <w:rPr>
          <w:lang w:val="en-US"/>
        </w:rPr>
        <w:t>√(</w:t>
      </w:r>
      <w:proofErr w:type="gramEnd"/>
      <w:r w:rsidRPr="00B45EAF">
        <w:rPr>
          <w:lang w:val="en-US"/>
        </w:rPr>
        <w:t>6+√(6+√(6+√(6+.......n</w:t>
      </w:r>
    </w:p>
    <w:p w14:paraId="5E7423E0" w14:textId="77777777" w:rsidR="00B45EAF" w:rsidRDefault="00B45EAF" w:rsidP="00B45EAF">
      <w:pPr>
        <w:pStyle w:val="ListParagraph"/>
        <w:numPr>
          <w:ilvl w:val="1"/>
          <w:numId w:val="1"/>
        </w:numPr>
        <w:rPr>
          <w:lang w:val="en-US"/>
        </w:rPr>
      </w:pPr>
      <w:r w:rsidRPr="00B45EAF">
        <w:rPr>
          <w:lang w:val="en-US"/>
        </w:rPr>
        <w:t>6</w:t>
      </w:r>
    </w:p>
    <w:p w14:paraId="7B86139C" w14:textId="77777777" w:rsidR="00B45EAF" w:rsidRDefault="00B45EAF" w:rsidP="00B45EAF">
      <w:pPr>
        <w:pStyle w:val="ListParagraph"/>
        <w:numPr>
          <w:ilvl w:val="1"/>
          <w:numId w:val="1"/>
        </w:numPr>
        <w:rPr>
          <w:lang w:val="en-US"/>
        </w:rPr>
      </w:pPr>
      <w:r w:rsidRPr="00B45EAF">
        <w:rPr>
          <w:lang w:val="en-US"/>
        </w:rPr>
        <w:t>√6</w:t>
      </w:r>
    </w:p>
    <w:p w14:paraId="0BBDC842" w14:textId="77777777" w:rsidR="00B45EAF" w:rsidRDefault="00B45EAF" w:rsidP="00B45EAF">
      <w:pPr>
        <w:pStyle w:val="ListParagraph"/>
        <w:numPr>
          <w:ilvl w:val="1"/>
          <w:numId w:val="1"/>
        </w:numPr>
        <w:rPr>
          <w:lang w:val="en-US"/>
        </w:rPr>
      </w:pPr>
      <w:r w:rsidRPr="00B45EAF">
        <w:rPr>
          <w:lang w:val="en-US"/>
        </w:rPr>
        <w:t>3</w:t>
      </w:r>
    </w:p>
    <w:p w14:paraId="3B1CB49F" w14:textId="465AA947" w:rsidR="00B45EAF" w:rsidRDefault="00B45EAF" w:rsidP="00B45EAF">
      <w:pPr>
        <w:pStyle w:val="ListParagraph"/>
        <w:numPr>
          <w:ilvl w:val="1"/>
          <w:numId w:val="1"/>
        </w:numPr>
        <w:rPr>
          <w:lang w:val="en-US"/>
        </w:rPr>
      </w:pPr>
      <w:r w:rsidRPr="00B45EAF">
        <w:rPr>
          <w:lang w:val="en-US"/>
        </w:rPr>
        <w:t>2√3</w:t>
      </w:r>
    </w:p>
    <w:p w14:paraId="1F1CD8D2" w14:textId="77777777" w:rsidR="00413513" w:rsidRPr="00B45EAF" w:rsidRDefault="00413513" w:rsidP="00413513">
      <w:pPr>
        <w:pStyle w:val="ListParagraph"/>
        <w:ind w:left="1440"/>
        <w:rPr>
          <w:lang w:val="en-US"/>
        </w:rPr>
      </w:pPr>
    </w:p>
    <w:p w14:paraId="574A1126" w14:textId="5BA03D34" w:rsidR="00B45EAF" w:rsidRDefault="00B45EAF" w:rsidP="00B45EAF">
      <w:pPr>
        <w:pStyle w:val="ListParagraph"/>
        <w:numPr>
          <w:ilvl w:val="0"/>
          <w:numId w:val="1"/>
        </w:numPr>
        <w:rPr>
          <w:lang w:val="en-US"/>
        </w:rPr>
      </w:pPr>
      <w:r w:rsidRPr="00B45EAF">
        <w:rPr>
          <w:lang w:val="en-US"/>
        </w:rPr>
        <w:t>Ramesh borrowed Rs. 3600 at a certain rate of interest C.I. and the sum grows to Rs. 4624 in 2 years. What is the rate of interest?</w:t>
      </w:r>
    </w:p>
    <w:p w14:paraId="4F80D364" w14:textId="1CA858E3" w:rsidR="00B45EAF" w:rsidRDefault="00B45EAF" w:rsidP="00B45EAF">
      <w:pPr>
        <w:pStyle w:val="ListParagraph"/>
        <w:numPr>
          <w:ilvl w:val="1"/>
          <w:numId w:val="1"/>
        </w:numPr>
        <w:rPr>
          <w:lang w:val="en-US"/>
        </w:rPr>
      </w:pPr>
      <w:r w:rsidRPr="00B45EAF">
        <w:rPr>
          <w:lang w:val="en-US"/>
        </w:rPr>
        <w:t>12.3%</w:t>
      </w:r>
    </w:p>
    <w:p w14:paraId="1C3A9572" w14:textId="66E59C62" w:rsidR="00B45EAF" w:rsidRDefault="00B45EAF" w:rsidP="00B45EAF">
      <w:pPr>
        <w:pStyle w:val="ListParagraph"/>
        <w:numPr>
          <w:ilvl w:val="1"/>
          <w:numId w:val="1"/>
        </w:numPr>
        <w:rPr>
          <w:lang w:val="en-US"/>
        </w:rPr>
      </w:pPr>
      <w:r w:rsidRPr="00B45EAF">
        <w:rPr>
          <w:lang w:val="en-US"/>
        </w:rPr>
        <w:t>13.3%</w:t>
      </w:r>
    </w:p>
    <w:p w14:paraId="118B45E9" w14:textId="77777777" w:rsidR="00305DE9" w:rsidRDefault="00B45EAF" w:rsidP="00305DE9">
      <w:pPr>
        <w:pStyle w:val="ListParagraph"/>
        <w:numPr>
          <w:ilvl w:val="1"/>
          <w:numId w:val="1"/>
        </w:numPr>
        <w:rPr>
          <w:lang w:val="en-US"/>
        </w:rPr>
      </w:pPr>
      <w:r w:rsidRPr="00B45EAF">
        <w:rPr>
          <w:lang w:val="en-US"/>
        </w:rPr>
        <w:t>14.3%</w:t>
      </w:r>
    </w:p>
    <w:p w14:paraId="0CE7AD8F" w14:textId="30B6A377" w:rsidR="00305DE9" w:rsidRDefault="00B45EAF" w:rsidP="00305DE9">
      <w:pPr>
        <w:pStyle w:val="ListParagraph"/>
        <w:numPr>
          <w:ilvl w:val="1"/>
          <w:numId w:val="1"/>
        </w:numPr>
        <w:rPr>
          <w:lang w:val="en-US"/>
        </w:rPr>
      </w:pPr>
      <w:r w:rsidRPr="00305DE9">
        <w:rPr>
          <w:lang w:val="en-US"/>
        </w:rPr>
        <w:t>15.3%</w:t>
      </w:r>
    </w:p>
    <w:p w14:paraId="69A9E864" w14:textId="77777777" w:rsidR="00413513" w:rsidRDefault="00413513" w:rsidP="00413513">
      <w:pPr>
        <w:pStyle w:val="ListParagraph"/>
        <w:ind w:left="1440"/>
        <w:rPr>
          <w:lang w:val="en-US"/>
        </w:rPr>
      </w:pPr>
    </w:p>
    <w:p w14:paraId="7021C722" w14:textId="20A6DE10" w:rsidR="00B45EAF" w:rsidRDefault="00B45EAF" w:rsidP="00305DE9">
      <w:pPr>
        <w:pStyle w:val="ListParagraph"/>
        <w:numPr>
          <w:ilvl w:val="0"/>
          <w:numId w:val="1"/>
        </w:numPr>
        <w:rPr>
          <w:lang w:val="en-US"/>
        </w:rPr>
      </w:pPr>
      <w:r w:rsidRPr="00305DE9">
        <w:rPr>
          <w:lang w:val="en-US"/>
        </w:rPr>
        <w:t xml:space="preserve">On a certain sum of </w:t>
      </w:r>
      <w:r w:rsidR="007D6904" w:rsidRPr="00305DE9">
        <w:rPr>
          <w:lang w:val="en-US"/>
        </w:rPr>
        <w:t>money,</w:t>
      </w:r>
      <w:r w:rsidRPr="00305DE9">
        <w:rPr>
          <w:lang w:val="en-US"/>
        </w:rPr>
        <w:t xml:space="preserve"> the compound interest Rs. 318 is earned in 2 years. If the rate of interest is 12%, what is the principal amount?</w:t>
      </w:r>
    </w:p>
    <w:p w14:paraId="1B541A93" w14:textId="77777777" w:rsidR="00305DE9" w:rsidRDefault="00305DE9" w:rsidP="00305DE9">
      <w:pPr>
        <w:pStyle w:val="ListParagraph"/>
        <w:numPr>
          <w:ilvl w:val="1"/>
          <w:numId w:val="1"/>
        </w:numPr>
        <w:rPr>
          <w:lang w:val="en-US"/>
        </w:rPr>
      </w:pPr>
      <w:r w:rsidRPr="00305DE9">
        <w:rPr>
          <w:rFonts w:ascii="Indian Rupee" w:hAnsi="Indian Rupee"/>
          <w:lang w:val="en-US"/>
        </w:rPr>
        <w:t>`</w:t>
      </w:r>
      <w:r w:rsidR="00B45EAF" w:rsidRPr="00305DE9">
        <w:rPr>
          <w:lang w:val="en-US"/>
        </w:rPr>
        <w:t xml:space="preserve"> 1250</w:t>
      </w:r>
    </w:p>
    <w:p w14:paraId="4E5D089C" w14:textId="77777777" w:rsidR="00305DE9" w:rsidRDefault="00305DE9" w:rsidP="00305DE9">
      <w:pPr>
        <w:pStyle w:val="ListParagraph"/>
        <w:numPr>
          <w:ilvl w:val="1"/>
          <w:numId w:val="1"/>
        </w:numPr>
        <w:rPr>
          <w:lang w:val="en-US"/>
        </w:rPr>
      </w:pPr>
      <w:r w:rsidRPr="00305DE9">
        <w:rPr>
          <w:rFonts w:ascii="Indian Rupee" w:hAnsi="Indian Rupee"/>
          <w:lang w:val="en-US"/>
        </w:rPr>
        <w:t>`</w:t>
      </w:r>
      <w:r w:rsidRPr="00305DE9">
        <w:rPr>
          <w:lang w:val="en-US"/>
        </w:rPr>
        <w:t xml:space="preserve"> </w:t>
      </w:r>
      <w:r w:rsidR="00B45EAF" w:rsidRPr="00305DE9">
        <w:rPr>
          <w:lang w:val="en-US"/>
        </w:rPr>
        <w:t>1300</w:t>
      </w:r>
    </w:p>
    <w:p w14:paraId="2F6E3142" w14:textId="77777777" w:rsidR="00305DE9" w:rsidRDefault="00305DE9" w:rsidP="00305DE9">
      <w:pPr>
        <w:pStyle w:val="ListParagraph"/>
        <w:numPr>
          <w:ilvl w:val="1"/>
          <w:numId w:val="1"/>
        </w:numPr>
        <w:rPr>
          <w:lang w:val="en-US"/>
        </w:rPr>
      </w:pPr>
      <w:r w:rsidRPr="00305DE9">
        <w:rPr>
          <w:rFonts w:ascii="Indian Rupee" w:hAnsi="Indian Rupee"/>
          <w:lang w:val="en-US"/>
        </w:rPr>
        <w:t>`</w:t>
      </w:r>
      <w:r w:rsidRPr="00305DE9">
        <w:rPr>
          <w:lang w:val="en-US"/>
        </w:rPr>
        <w:t xml:space="preserve"> </w:t>
      </w:r>
      <w:r w:rsidR="00B45EAF" w:rsidRPr="00305DE9">
        <w:rPr>
          <w:lang w:val="en-US"/>
        </w:rPr>
        <w:t>1200</w:t>
      </w:r>
    </w:p>
    <w:p w14:paraId="1DF9FBE9" w14:textId="2B3945C5" w:rsidR="00B45EAF" w:rsidRDefault="00305DE9" w:rsidP="00305DE9">
      <w:pPr>
        <w:pStyle w:val="ListParagraph"/>
        <w:numPr>
          <w:ilvl w:val="1"/>
          <w:numId w:val="1"/>
        </w:numPr>
        <w:rPr>
          <w:lang w:val="en-US"/>
        </w:rPr>
      </w:pPr>
      <w:r w:rsidRPr="00305DE9">
        <w:rPr>
          <w:rFonts w:ascii="Indian Rupee" w:hAnsi="Indian Rupee"/>
          <w:lang w:val="en-US"/>
        </w:rPr>
        <w:t>`</w:t>
      </w:r>
      <w:r w:rsidRPr="00305DE9">
        <w:rPr>
          <w:lang w:val="en-US"/>
        </w:rPr>
        <w:t xml:space="preserve"> </w:t>
      </w:r>
      <w:r w:rsidR="00B45EAF" w:rsidRPr="00305DE9">
        <w:rPr>
          <w:lang w:val="en-US"/>
        </w:rPr>
        <w:t>1150</w:t>
      </w:r>
    </w:p>
    <w:p w14:paraId="4F36704B" w14:textId="77777777" w:rsidR="00500854" w:rsidRPr="00305DE9" w:rsidRDefault="00500854" w:rsidP="00500854">
      <w:pPr>
        <w:pStyle w:val="ListParagraph"/>
        <w:ind w:left="1440"/>
        <w:rPr>
          <w:lang w:val="en-US"/>
        </w:rPr>
      </w:pPr>
    </w:p>
    <w:p w14:paraId="1A41EB2B" w14:textId="6E81A678" w:rsidR="00B45EAF" w:rsidRDefault="00B45EAF" w:rsidP="00B45EAF">
      <w:pPr>
        <w:pStyle w:val="ListParagraph"/>
        <w:numPr>
          <w:ilvl w:val="0"/>
          <w:numId w:val="1"/>
        </w:numPr>
        <w:rPr>
          <w:lang w:val="en-US"/>
        </w:rPr>
      </w:pPr>
      <w:r w:rsidRPr="00B45EAF">
        <w:rPr>
          <w:lang w:val="en-US"/>
        </w:rPr>
        <w:t>A, B, and C invest 63000, 56000, and 84000 respectively to start a business. After one year, the profit is distributed in the ratio of their investments. If C's share of profit is Rs.54000, find the total profit earned.</w:t>
      </w:r>
    </w:p>
    <w:p w14:paraId="6DE79C12" w14:textId="3FFB508E" w:rsidR="00B45EAF" w:rsidRDefault="00B45EAF" w:rsidP="00F34B57">
      <w:pPr>
        <w:pStyle w:val="ListParagraph"/>
        <w:numPr>
          <w:ilvl w:val="1"/>
          <w:numId w:val="1"/>
        </w:numPr>
        <w:rPr>
          <w:lang w:val="en-US"/>
        </w:rPr>
      </w:pPr>
      <w:r w:rsidRPr="00F34B57">
        <w:rPr>
          <w:lang w:val="en-US"/>
        </w:rPr>
        <w:t>135030</w:t>
      </w:r>
    </w:p>
    <w:p w14:paraId="695B5B5E" w14:textId="1A38CB4B" w:rsidR="00B45EAF" w:rsidRDefault="00B45EAF" w:rsidP="00F34B57">
      <w:pPr>
        <w:pStyle w:val="ListParagraph"/>
        <w:numPr>
          <w:ilvl w:val="1"/>
          <w:numId w:val="1"/>
        </w:numPr>
        <w:rPr>
          <w:lang w:val="en-US"/>
        </w:rPr>
      </w:pPr>
      <w:r w:rsidRPr="00F34B57">
        <w:rPr>
          <w:lang w:val="en-US"/>
        </w:rPr>
        <w:t>130500</w:t>
      </w:r>
    </w:p>
    <w:p w14:paraId="70CD16AA" w14:textId="122F3233" w:rsidR="00B45EAF" w:rsidRDefault="00B45EAF" w:rsidP="00F34B57">
      <w:pPr>
        <w:pStyle w:val="ListParagraph"/>
        <w:numPr>
          <w:ilvl w:val="1"/>
          <w:numId w:val="1"/>
        </w:numPr>
        <w:rPr>
          <w:lang w:val="en-US"/>
        </w:rPr>
      </w:pPr>
      <w:r w:rsidRPr="00F34B57">
        <w:rPr>
          <w:lang w:val="en-US"/>
        </w:rPr>
        <w:t>145000</w:t>
      </w:r>
    </w:p>
    <w:p w14:paraId="06EB58B8" w14:textId="767EC7A5" w:rsidR="00B45EAF" w:rsidRDefault="00B45EAF" w:rsidP="00F34B57">
      <w:pPr>
        <w:pStyle w:val="ListParagraph"/>
        <w:numPr>
          <w:ilvl w:val="1"/>
          <w:numId w:val="1"/>
        </w:numPr>
        <w:rPr>
          <w:lang w:val="en-US"/>
        </w:rPr>
      </w:pPr>
      <w:r w:rsidRPr="00F34B57">
        <w:rPr>
          <w:lang w:val="en-US"/>
        </w:rPr>
        <w:lastRenderedPageBreak/>
        <w:t xml:space="preserve">None of these </w:t>
      </w:r>
    </w:p>
    <w:p w14:paraId="78BDF7BA" w14:textId="77777777" w:rsidR="00500854" w:rsidRPr="00F34B57" w:rsidRDefault="00500854" w:rsidP="00500854">
      <w:pPr>
        <w:pStyle w:val="ListParagraph"/>
        <w:ind w:left="1440"/>
        <w:rPr>
          <w:lang w:val="en-US"/>
        </w:rPr>
      </w:pPr>
    </w:p>
    <w:p w14:paraId="0DB7401F" w14:textId="6EC318E1" w:rsidR="00B45EAF" w:rsidRDefault="00B45EAF" w:rsidP="00B45EAF">
      <w:pPr>
        <w:pStyle w:val="ListParagraph"/>
        <w:numPr>
          <w:ilvl w:val="0"/>
          <w:numId w:val="1"/>
        </w:numPr>
        <w:rPr>
          <w:lang w:val="en-US"/>
        </w:rPr>
      </w:pPr>
      <w:r w:rsidRPr="00B45EAF">
        <w:rPr>
          <w:lang w:val="en-US"/>
        </w:rPr>
        <w:t>A, B, and C enter into a partnership. A invests one-fourth of the capital for one-fourth of the time. B invests one-fifth of the capital for half of the time. C contributes the remaining capital for the whole time. How should they divide a profit of Rs 1140?</w:t>
      </w:r>
    </w:p>
    <w:p w14:paraId="4A239E5B" w14:textId="0F22FC3D" w:rsidR="00B45EAF" w:rsidRDefault="00B45EAF" w:rsidP="007D6904">
      <w:pPr>
        <w:pStyle w:val="ListParagraph"/>
        <w:numPr>
          <w:ilvl w:val="1"/>
          <w:numId w:val="1"/>
        </w:numPr>
        <w:rPr>
          <w:lang w:val="en-US"/>
        </w:rPr>
      </w:pPr>
      <w:r w:rsidRPr="007D6904">
        <w:rPr>
          <w:lang w:val="en-US"/>
        </w:rPr>
        <w:t>150, 540, 870</w:t>
      </w:r>
    </w:p>
    <w:p w14:paraId="537EF2A2" w14:textId="6034DCCA" w:rsidR="00B45EAF" w:rsidRDefault="00B45EAF" w:rsidP="007D6904">
      <w:pPr>
        <w:pStyle w:val="ListParagraph"/>
        <w:numPr>
          <w:ilvl w:val="1"/>
          <w:numId w:val="1"/>
        </w:numPr>
        <w:rPr>
          <w:lang w:val="en-US"/>
        </w:rPr>
      </w:pPr>
      <w:r w:rsidRPr="007D6904">
        <w:rPr>
          <w:lang w:val="en-US"/>
        </w:rPr>
        <w:t>100, 160, 860</w:t>
      </w:r>
    </w:p>
    <w:p w14:paraId="4F87180C" w14:textId="77777777" w:rsidR="007D6904" w:rsidRDefault="00B45EAF" w:rsidP="007D6904">
      <w:pPr>
        <w:pStyle w:val="ListParagraph"/>
        <w:numPr>
          <w:ilvl w:val="1"/>
          <w:numId w:val="1"/>
        </w:numPr>
        <w:rPr>
          <w:lang w:val="en-US"/>
        </w:rPr>
      </w:pPr>
      <w:r w:rsidRPr="007D6904">
        <w:rPr>
          <w:lang w:val="en-US"/>
        </w:rPr>
        <w:t>100, 160, 880</w:t>
      </w:r>
    </w:p>
    <w:p w14:paraId="4F555E80" w14:textId="2AD5A544" w:rsidR="00B45EAF" w:rsidRDefault="00B45EAF" w:rsidP="007D6904">
      <w:pPr>
        <w:pStyle w:val="ListParagraph"/>
        <w:numPr>
          <w:ilvl w:val="1"/>
          <w:numId w:val="1"/>
        </w:numPr>
        <w:rPr>
          <w:lang w:val="en-US"/>
        </w:rPr>
      </w:pPr>
      <w:r w:rsidRPr="007D6904">
        <w:rPr>
          <w:lang w:val="en-US"/>
        </w:rPr>
        <w:t>120, 170, 830</w:t>
      </w:r>
    </w:p>
    <w:p w14:paraId="6131DD92" w14:textId="77777777" w:rsidR="00500854" w:rsidRPr="007D6904" w:rsidRDefault="00500854" w:rsidP="00500854">
      <w:pPr>
        <w:pStyle w:val="ListParagraph"/>
        <w:ind w:left="1440"/>
        <w:rPr>
          <w:lang w:val="en-US"/>
        </w:rPr>
      </w:pPr>
    </w:p>
    <w:p w14:paraId="191724AD" w14:textId="3B4C0F0A" w:rsidR="00B45EAF" w:rsidRDefault="00B45EAF" w:rsidP="00B45EAF">
      <w:pPr>
        <w:pStyle w:val="ListParagraph"/>
        <w:numPr>
          <w:ilvl w:val="0"/>
          <w:numId w:val="1"/>
        </w:numPr>
        <w:rPr>
          <w:lang w:val="en-US"/>
        </w:rPr>
      </w:pPr>
      <w:r w:rsidRPr="00B45EAF">
        <w:rPr>
          <w:lang w:val="en-US"/>
        </w:rPr>
        <w:t>Simran is younger than Simarjeet by 7 years, and the ratio of their ages is 7:9. What is the age of Simran?</w:t>
      </w:r>
    </w:p>
    <w:p w14:paraId="27E6C1F6" w14:textId="65E30DBB" w:rsidR="00B45EAF" w:rsidRDefault="00B45EAF" w:rsidP="007D6904">
      <w:pPr>
        <w:pStyle w:val="ListParagraph"/>
        <w:numPr>
          <w:ilvl w:val="1"/>
          <w:numId w:val="1"/>
        </w:numPr>
        <w:rPr>
          <w:lang w:val="en-US"/>
        </w:rPr>
      </w:pPr>
      <w:r w:rsidRPr="007D6904">
        <w:rPr>
          <w:lang w:val="en-US"/>
        </w:rPr>
        <w:t>24 years</w:t>
      </w:r>
    </w:p>
    <w:p w14:paraId="16F83D1D" w14:textId="77777777" w:rsidR="007D6904" w:rsidRDefault="00B45EAF" w:rsidP="007D6904">
      <w:pPr>
        <w:pStyle w:val="ListParagraph"/>
        <w:numPr>
          <w:ilvl w:val="1"/>
          <w:numId w:val="1"/>
        </w:numPr>
        <w:rPr>
          <w:lang w:val="en-US"/>
        </w:rPr>
      </w:pPr>
      <w:r w:rsidRPr="007D6904">
        <w:rPr>
          <w:lang w:val="en-US"/>
        </w:rPr>
        <w:t>23.5 years</w:t>
      </w:r>
    </w:p>
    <w:p w14:paraId="5BA13924" w14:textId="77777777" w:rsidR="007D6904" w:rsidRDefault="00B45EAF" w:rsidP="007D6904">
      <w:pPr>
        <w:pStyle w:val="ListParagraph"/>
        <w:numPr>
          <w:ilvl w:val="1"/>
          <w:numId w:val="1"/>
        </w:numPr>
        <w:rPr>
          <w:lang w:val="en-US"/>
        </w:rPr>
      </w:pPr>
      <w:r w:rsidRPr="007D6904">
        <w:rPr>
          <w:lang w:val="en-US"/>
        </w:rPr>
        <w:t>24.5 years</w:t>
      </w:r>
    </w:p>
    <w:p w14:paraId="37399E20" w14:textId="5A2514F1" w:rsidR="00B45EAF" w:rsidRPr="007D6904" w:rsidRDefault="00B45EAF" w:rsidP="007D6904">
      <w:pPr>
        <w:pStyle w:val="ListParagraph"/>
        <w:numPr>
          <w:ilvl w:val="1"/>
          <w:numId w:val="1"/>
        </w:numPr>
        <w:rPr>
          <w:lang w:val="en-US"/>
        </w:rPr>
      </w:pPr>
      <w:r w:rsidRPr="007D6904">
        <w:rPr>
          <w:lang w:val="en-US"/>
        </w:rPr>
        <w:t xml:space="preserve">25 years </w:t>
      </w:r>
    </w:p>
    <w:p w14:paraId="3874089E" w14:textId="5F398963" w:rsidR="00B45EAF" w:rsidRDefault="00B45EAF" w:rsidP="00B45EAF">
      <w:pPr>
        <w:pStyle w:val="ListParagraph"/>
        <w:numPr>
          <w:ilvl w:val="0"/>
          <w:numId w:val="1"/>
        </w:numPr>
        <w:rPr>
          <w:lang w:val="en-US"/>
        </w:rPr>
      </w:pPr>
      <w:r w:rsidRPr="00B45EAF">
        <w:rPr>
          <w:lang w:val="en-US"/>
        </w:rPr>
        <w:t>My brother, Ravi is 3 years elder to me. My father's age was 28 years when my sister, Neha was born, and my mother's age was 26 years when I was born. If Neha's age was 4 years when Ravi was born, what was the age of my father when Ravi was born?</w:t>
      </w:r>
    </w:p>
    <w:p w14:paraId="548F0A09" w14:textId="77777777" w:rsidR="007D6904" w:rsidRDefault="00B45EAF" w:rsidP="007D6904">
      <w:pPr>
        <w:pStyle w:val="ListParagraph"/>
        <w:numPr>
          <w:ilvl w:val="1"/>
          <w:numId w:val="1"/>
        </w:numPr>
        <w:rPr>
          <w:lang w:val="en-US"/>
        </w:rPr>
      </w:pPr>
      <w:r w:rsidRPr="007D6904">
        <w:rPr>
          <w:lang w:val="en-US"/>
        </w:rPr>
        <w:t>35 years</w:t>
      </w:r>
    </w:p>
    <w:p w14:paraId="63D4FEFC" w14:textId="77777777" w:rsidR="007D6904" w:rsidRDefault="00B45EAF" w:rsidP="007D6904">
      <w:pPr>
        <w:pStyle w:val="ListParagraph"/>
        <w:numPr>
          <w:ilvl w:val="1"/>
          <w:numId w:val="1"/>
        </w:numPr>
        <w:rPr>
          <w:lang w:val="en-US"/>
        </w:rPr>
      </w:pPr>
      <w:r w:rsidRPr="007D6904">
        <w:rPr>
          <w:lang w:val="en-US"/>
        </w:rPr>
        <w:t>34 years</w:t>
      </w:r>
    </w:p>
    <w:p w14:paraId="0D9C6864" w14:textId="77777777" w:rsidR="007D6904" w:rsidRDefault="00B45EAF" w:rsidP="007D6904">
      <w:pPr>
        <w:pStyle w:val="ListParagraph"/>
        <w:numPr>
          <w:ilvl w:val="1"/>
          <w:numId w:val="1"/>
        </w:numPr>
        <w:rPr>
          <w:lang w:val="en-US"/>
        </w:rPr>
      </w:pPr>
      <w:r w:rsidRPr="007D6904">
        <w:rPr>
          <w:lang w:val="en-US"/>
        </w:rPr>
        <w:t>33 years</w:t>
      </w:r>
    </w:p>
    <w:p w14:paraId="3E2E93D4" w14:textId="65E7EDD8" w:rsidR="00B45EAF" w:rsidRPr="007D6904" w:rsidRDefault="00B45EAF" w:rsidP="007D6904">
      <w:pPr>
        <w:pStyle w:val="ListParagraph"/>
        <w:numPr>
          <w:ilvl w:val="1"/>
          <w:numId w:val="1"/>
        </w:numPr>
        <w:rPr>
          <w:lang w:val="en-US"/>
        </w:rPr>
      </w:pPr>
      <w:r w:rsidRPr="007D6904">
        <w:rPr>
          <w:lang w:val="en-US"/>
        </w:rPr>
        <w:t>32 years</w:t>
      </w:r>
    </w:p>
    <w:p w14:paraId="1BEA07BB" w14:textId="3083BE54" w:rsidR="00B45EAF" w:rsidRDefault="00B45EAF" w:rsidP="00B45EAF">
      <w:pPr>
        <w:pStyle w:val="ListParagraph"/>
        <w:numPr>
          <w:ilvl w:val="0"/>
          <w:numId w:val="1"/>
        </w:numPr>
        <w:rPr>
          <w:lang w:val="en-US"/>
        </w:rPr>
      </w:pPr>
      <w:r w:rsidRPr="00B45EAF">
        <w:rPr>
          <w:lang w:val="en-US"/>
        </w:rPr>
        <w:t>If 6 years are subtracted from the present age of Vijay and the remainder is divided by 18, the present age of Vishal is obtained. If Vishal is 2 years younger to Denis whose age is 5years, then what is Vijay's present age?</w:t>
      </w:r>
    </w:p>
    <w:p w14:paraId="2A07816B" w14:textId="77777777" w:rsidR="00CF3C9D" w:rsidRDefault="00B45EAF" w:rsidP="00CF3C9D">
      <w:pPr>
        <w:pStyle w:val="ListParagraph"/>
        <w:numPr>
          <w:ilvl w:val="1"/>
          <w:numId w:val="1"/>
        </w:numPr>
        <w:rPr>
          <w:lang w:val="en-US"/>
        </w:rPr>
      </w:pPr>
      <w:r w:rsidRPr="00CF3C9D">
        <w:rPr>
          <w:lang w:val="en-US"/>
        </w:rPr>
        <w:t>50 Years</w:t>
      </w:r>
    </w:p>
    <w:p w14:paraId="58CA887D" w14:textId="77777777" w:rsidR="00CF3C9D" w:rsidRDefault="00B45EAF" w:rsidP="00CF3C9D">
      <w:pPr>
        <w:pStyle w:val="ListParagraph"/>
        <w:numPr>
          <w:ilvl w:val="1"/>
          <w:numId w:val="1"/>
        </w:numPr>
        <w:rPr>
          <w:lang w:val="en-US"/>
        </w:rPr>
      </w:pPr>
      <w:r w:rsidRPr="00CF3C9D">
        <w:rPr>
          <w:lang w:val="en-US"/>
        </w:rPr>
        <w:t>60 Years</w:t>
      </w:r>
    </w:p>
    <w:p w14:paraId="57F0315B" w14:textId="77777777" w:rsidR="00CF3C9D" w:rsidRDefault="00B45EAF" w:rsidP="00CF3C9D">
      <w:pPr>
        <w:pStyle w:val="ListParagraph"/>
        <w:numPr>
          <w:ilvl w:val="1"/>
          <w:numId w:val="1"/>
        </w:numPr>
        <w:rPr>
          <w:lang w:val="en-US"/>
        </w:rPr>
      </w:pPr>
      <w:r w:rsidRPr="00CF3C9D">
        <w:rPr>
          <w:lang w:val="en-US"/>
        </w:rPr>
        <w:t>55 Years</w:t>
      </w:r>
    </w:p>
    <w:p w14:paraId="6958FB88" w14:textId="7E0D1BCB" w:rsidR="00B45EAF" w:rsidRPr="00CF3C9D" w:rsidRDefault="00B45EAF" w:rsidP="00CF3C9D">
      <w:pPr>
        <w:pStyle w:val="ListParagraph"/>
        <w:numPr>
          <w:ilvl w:val="1"/>
          <w:numId w:val="1"/>
        </w:numPr>
        <w:rPr>
          <w:lang w:val="en-US"/>
        </w:rPr>
      </w:pPr>
      <w:r w:rsidRPr="00CF3C9D">
        <w:rPr>
          <w:lang w:val="en-US"/>
        </w:rPr>
        <w:t>62 Years</w:t>
      </w:r>
    </w:p>
    <w:p w14:paraId="15B67111" w14:textId="49B65F50" w:rsidR="00B45EAF" w:rsidRDefault="00B45EAF" w:rsidP="00B45EAF">
      <w:pPr>
        <w:pStyle w:val="ListParagraph"/>
        <w:numPr>
          <w:ilvl w:val="0"/>
          <w:numId w:val="1"/>
        </w:numPr>
        <w:rPr>
          <w:lang w:val="en-US"/>
        </w:rPr>
      </w:pPr>
      <w:r w:rsidRPr="00B45EAF">
        <w:rPr>
          <w:lang w:val="en-US"/>
        </w:rPr>
        <w:t>What was the day of the week on June 17, 1991?</w:t>
      </w:r>
    </w:p>
    <w:p w14:paraId="66C835F1" w14:textId="77777777" w:rsidR="00CF3C9D" w:rsidRDefault="00B45EAF" w:rsidP="00CF3C9D">
      <w:pPr>
        <w:pStyle w:val="ListParagraph"/>
        <w:numPr>
          <w:ilvl w:val="1"/>
          <w:numId w:val="1"/>
        </w:numPr>
        <w:rPr>
          <w:lang w:val="en-US"/>
        </w:rPr>
      </w:pPr>
      <w:r w:rsidRPr="00CF3C9D">
        <w:rPr>
          <w:lang w:val="en-US"/>
        </w:rPr>
        <w:t>Tuesday</w:t>
      </w:r>
    </w:p>
    <w:p w14:paraId="2A1E0228" w14:textId="77777777" w:rsidR="00CF3C9D" w:rsidRDefault="00B45EAF" w:rsidP="00CF3C9D">
      <w:pPr>
        <w:pStyle w:val="ListParagraph"/>
        <w:numPr>
          <w:ilvl w:val="1"/>
          <w:numId w:val="1"/>
        </w:numPr>
        <w:rPr>
          <w:lang w:val="en-US"/>
        </w:rPr>
      </w:pPr>
      <w:r w:rsidRPr="00CF3C9D">
        <w:rPr>
          <w:lang w:val="en-US"/>
        </w:rPr>
        <w:t>Wednesday</w:t>
      </w:r>
    </w:p>
    <w:p w14:paraId="0FF86EA8" w14:textId="77777777" w:rsidR="00CF3C9D" w:rsidRDefault="00B45EAF" w:rsidP="00CF3C9D">
      <w:pPr>
        <w:pStyle w:val="ListParagraph"/>
        <w:numPr>
          <w:ilvl w:val="1"/>
          <w:numId w:val="1"/>
        </w:numPr>
        <w:rPr>
          <w:lang w:val="en-US"/>
        </w:rPr>
      </w:pPr>
      <w:r w:rsidRPr="00CF3C9D">
        <w:rPr>
          <w:lang w:val="en-US"/>
        </w:rPr>
        <w:t>Friday</w:t>
      </w:r>
    </w:p>
    <w:p w14:paraId="698CF3B5" w14:textId="10470787" w:rsidR="00B45EAF" w:rsidRPr="00CF3C9D" w:rsidRDefault="00B45EAF" w:rsidP="00CF3C9D">
      <w:pPr>
        <w:pStyle w:val="ListParagraph"/>
        <w:numPr>
          <w:ilvl w:val="1"/>
          <w:numId w:val="1"/>
        </w:numPr>
        <w:rPr>
          <w:lang w:val="en-US"/>
        </w:rPr>
      </w:pPr>
      <w:r w:rsidRPr="00CF3C9D">
        <w:rPr>
          <w:lang w:val="en-US"/>
        </w:rPr>
        <w:t>Monday</w:t>
      </w:r>
    </w:p>
    <w:p w14:paraId="5F6E5DF7" w14:textId="2C90D1AF" w:rsidR="00B45EAF" w:rsidRDefault="00B45EAF" w:rsidP="00B45EAF">
      <w:pPr>
        <w:pStyle w:val="ListParagraph"/>
        <w:numPr>
          <w:ilvl w:val="0"/>
          <w:numId w:val="1"/>
        </w:numPr>
        <w:rPr>
          <w:lang w:val="en-US"/>
        </w:rPr>
      </w:pPr>
      <w:r w:rsidRPr="00B45EAF">
        <w:rPr>
          <w:lang w:val="en-US"/>
        </w:rPr>
        <w:t>If it was Wednesday on March 1, 2006, which day was it on March 1, 2002?</w:t>
      </w:r>
    </w:p>
    <w:p w14:paraId="55777A93" w14:textId="77777777" w:rsidR="00414236" w:rsidRDefault="00B45EAF" w:rsidP="00414236">
      <w:pPr>
        <w:pStyle w:val="ListParagraph"/>
        <w:numPr>
          <w:ilvl w:val="1"/>
          <w:numId w:val="1"/>
        </w:numPr>
        <w:rPr>
          <w:lang w:val="en-US"/>
        </w:rPr>
      </w:pPr>
      <w:r w:rsidRPr="00B45EAF">
        <w:rPr>
          <w:lang w:val="en-US"/>
        </w:rPr>
        <w:t>Tuesday</w:t>
      </w:r>
    </w:p>
    <w:p w14:paraId="637CD8AE" w14:textId="77777777" w:rsidR="00414236" w:rsidRDefault="00B45EAF" w:rsidP="00414236">
      <w:pPr>
        <w:pStyle w:val="ListParagraph"/>
        <w:numPr>
          <w:ilvl w:val="1"/>
          <w:numId w:val="1"/>
        </w:numPr>
        <w:rPr>
          <w:lang w:val="en-US"/>
        </w:rPr>
      </w:pPr>
      <w:r w:rsidRPr="00414236">
        <w:rPr>
          <w:lang w:val="en-US"/>
        </w:rPr>
        <w:t>Friday</w:t>
      </w:r>
    </w:p>
    <w:p w14:paraId="6C39AD82" w14:textId="77777777" w:rsidR="00414236" w:rsidRDefault="00B45EAF" w:rsidP="00414236">
      <w:pPr>
        <w:pStyle w:val="ListParagraph"/>
        <w:numPr>
          <w:ilvl w:val="1"/>
          <w:numId w:val="1"/>
        </w:numPr>
        <w:rPr>
          <w:lang w:val="en-US"/>
        </w:rPr>
      </w:pPr>
      <w:r w:rsidRPr="00414236">
        <w:rPr>
          <w:lang w:val="en-US"/>
        </w:rPr>
        <w:t>Monday</w:t>
      </w:r>
    </w:p>
    <w:p w14:paraId="2A9DFB71" w14:textId="609FC446" w:rsidR="00B45EAF" w:rsidRPr="00414236" w:rsidRDefault="00B45EAF" w:rsidP="00414236">
      <w:pPr>
        <w:pStyle w:val="ListParagraph"/>
        <w:numPr>
          <w:ilvl w:val="1"/>
          <w:numId w:val="1"/>
        </w:numPr>
        <w:rPr>
          <w:lang w:val="en-US"/>
        </w:rPr>
      </w:pPr>
      <w:r w:rsidRPr="00414236">
        <w:rPr>
          <w:lang w:val="en-US"/>
        </w:rPr>
        <w:t>Sunday</w:t>
      </w:r>
    </w:p>
    <w:p w14:paraId="09C3D50D" w14:textId="2EEEBA39" w:rsidR="00B45EAF" w:rsidRDefault="00B45EAF" w:rsidP="00B45EAF">
      <w:pPr>
        <w:pStyle w:val="ListParagraph"/>
        <w:numPr>
          <w:ilvl w:val="0"/>
          <w:numId w:val="1"/>
        </w:numPr>
        <w:rPr>
          <w:lang w:val="en-US"/>
        </w:rPr>
      </w:pPr>
      <w:r w:rsidRPr="00B45EAF">
        <w:rPr>
          <w:lang w:val="en-US"/>
        </w:rPr>
        <w:t>A man can row a boat at a speed of 20 km/hr in still water. If the speed of the stream is 5 km/hr, in what time he can row a distance of 75 km downstream?</w:t>
      </w:r>
    </w:p>
    <w:p w14:paraId="29AB5BCB" w14:textId="77777777" w:rsidR="00414236" w:rsidRDefault="00B45EAF" w:rsidP="00414236">
      <w:pPr>
        <w:pStyle w:val="ListParagraph"/>
        <w:numPr>
          <w:ilvl w:val="1"/>
          <w:numId w:val="1"/>
        </w:numPr>
        <w:rPr>
          <w:lang w:val="en-US"/>
        </w:rPr>
      </w:pPr>
      <w:r w:rsidRPr="00414236">
        <w:rPr>
          <w:lang w:val="en-US"/>
        </w:rPr>
        <w:t>1.5 hours</w:t>
      </w:r>
    </w:p>
    <w:p w14:paraId="40F37044" w14:textId="254B29A1" w:rsidR="00414236" w:rsidRDefault="00414236" w:rsidP="00414236">
      <w:pPr>
        <w:pStyle w:val="ListParagraph"/>
        <w:numPr>
          <w:ilvl w:val="1"/>
          <w:numId w:val="1"/>
        </w:numPr>
        <w:rPr>
          <w:lang w:val="en-US"/>
        </w:rPr>
      </w:pPr>
      <w:r w:rsidRPr="00414236">
        <w:rPr>
          <w:lang w:val="en-US"/>
        </w:rPr>
        <w:t>H</w:t>
      </w:r>
      <w:r w:rsidR="00B45EAF" w:rsidRPr="00414236">
        <w:rPr>
          <w:lang w:val="en-US"/>
        </w:rPr>
        <w:t>our</w:t>
      </w:r>
      <w:r>
        <w:rPr>
          <w:lang w:val="en-US"/>
        </w:rPr>
        <w:t>s</w:t>
      </w:r>
    </w:p>
    <w:p w14:paraId="4F01E874" w14:textId="77777777" w:rsidR="00414236" w:rsidRDefault="00B45EAF" w:rsidP="00414236">
      <w:pPr>
        <w:pStyle w:val="ListParagraph"/>
        <w:numPr>
          <w:ilvl w:val="1"/>
          <w:numId w:val="1"/>
        </w:numPr>
        <w:rPr>
          <w:lang w:val="en-US"/>
        </w:rPr>
      </w:pPr>
      <w:r w:rsidRPr="00414236">
        <w:rPr>
          <w:lang w:val="en-US"/>
        </w:rPr>
        <w:t>25 hours</w:t>
      </w:r>
    </w:p>
    <w:p w14:paraId="36673942" w14:textId="08EEDF87" w:rsidR="00B45EAF" w:rsidRPr="00414236" w:rsidRDefault="00B45EAF" w:rsidP="00414236">
      <w:pPr>
        <w:pStyle w:val="ListParagraph"/>
        <w:numPr>
          <w:ilvl w:val="1"/>
          <w:numId w:val="1"/>
        </w:numPr>
        <w:rPr>
          <w:lang w:val="en-US"/>
        </w:rPr>
      </w:pPr>
      <w:r w:rsidRPr="00414236">
        <w:rPr>
          <w:lang w:val="en-US"/>
        </w:rPr>
        <w:t>3 hours</w:t>
      </w:r>
    </w:p>
    <w:p w14:paraId="310C5B97" w14:textId="24997954" w:rsidR="00B45EAF" w:rsidRDefault="00B45EAF" w:rsidP="00B45EAF">
      <w:pPr>
        <w:pStyle w:val="ListParagraph"/>
        <w:numPr>
          <w:ilvl w:val="0"/>
          <w:numId w:val="1"/>
        </w:numPr>
        <w:rPr>
          <w:lang w:val="en-US"/>
        </w:rPr>
      </w:pPr>
      <w:r w:rsidRPr="00B45EAF">
        <w:rPr>
          <w:lang w:val="en-US"/>
        </w:rPr>
        <w:t>A boat covers 12 km upstream and 18km downstream in 3 hours while it covers 36km upstream and 24 km downstream in 6[1/2] hours, what is the velocity of the stream?</w:t>
      </w:r>
    </w:p>
    <w:p w14:paraId="3807F2E0" w14:textId="77777777" w:rsidR="00414236" w:rsidRDefault="00B45EAF" w:rsidP="00414236">
      <w:pPr>
        <w:pStyle w:val="ListParagraph"/>
        <w:numPr>
          <w:ilvl w:val="1"/>
          <w:numId w:val="1"/>
        </w:numPr>
        <w:rPr>
          <w:lang w:val="en-US"/>
        </w:rPr>
      </w:pPr>
      <w:r w:rsidRPr="00414236">
        <w:rPr>
          <w:lang w:val="en-US"/>
        </w:rPr>
        <w:lastRenderedPageBreak/>
        <w:t>1.5km/hr</w:t>
      </w:r>
    </w:p>
    <w:p w14:paraId="564E118B" w14:textId="77777777" w:rsidR="00414236" w:rsidRDefault="00B45EAF" w:rsidP="00414236">
      <w:pPr>
        <w:pStyle w:val="ListParagraph"/>
        <w:numPr>
          <w:ilvl w:val="1"/>
          <w:numId w:val="1"/>
        </w:numPr>
        <w:rPr>
          <w:lang w:val="en-US"/>
        </w:rPr>
      </w:pPr>
      <w:r w:rsidRPr="00414236">
        <w:rPr>
          <w:lang w:val="en-US"/>
        </w:rPr>
        <w:t>2km/hr</w:t>
      </w:r>
    </w:p>
    <w:p w14:paraId="6DF7C3A4" w14:textId="77777777" w:rsidR="00414236" w:rsidRDefault="00B45EAF" w:rsidP="00414236">
      <w:pPr>
        <w:pStyle w:val="ListParagraph"/>
        <w:numPr>
          <w:ilvl w:val="1"/>
          <w:numId w:val="1"/>
        </w:numPr>
        <w:rPr>
          <w:lang w:val="en-US"/>
        </w:rPr>
      </w:pPr>
      <w:r w:rsidRPr="00414236">
        <w:rPr>
          <w:lang w:val="en-US"/>
        </w:rPr>
        <w:t>3km/hr</w:t>
      </w:r>
    </w:p>
    <w:p w14:paraId="018B55F1" w14:textId="447F9805" w:rsidR="00B45EAF" w:rsidRPr="00414236" w:rsidRDefault="00B45EAF" w:rsidP="00414236">
      <w:pPr>
        <w:pStyle w:val="ListParagraph"/>
        <w:numPr>
          <w:ilvl w:val="1"/>
          <w:numId w:val="1"/>
        </w:numPr>
        <w:rPr>
          <w:lang w:val="en-US"/>
        </w:rPr>
      </w:pPr>
      <w:r w:rsidRPr="00414236">
        <w:rPr>
          <w:lang w:val="en-US"/>
        </w:rPr>
        <w:t>2.5km/hr</w:t>
      </w:r>
    </w:p>
    <w:p w14:paraId="596CB792" w14:textId="20ED5A48" w:rsidR="00B45EAF" w:rsidRPr="00B45EAF" w:rsidRDefault="00B45EAF" w:rsidP="00B45EAF">
      <w:pPr>
        <w:pStyle w:val="ListParagraph"/>
        <w:numPr>
          <w:ilvl w:val="0"/>
          <w:numId w:val="1"/>
        </w:numPr>
        <w:rPr>
          <w:lang w:val="en-US"/>
        </w:rPr>
      </w:pPr>
      <w:r w:rsidRPr="00B45EAF">
        <w:rPr>
          <w:lang w:val="en-US"/>
        </w:rPr>
        <w:t>A clock is set at 4am. It loses 16 minutes in 24 hours. What will be the correct time when the clock indicates 9pm on the 4th day?</w:t>
      </w:r>
    </w:p>
    <w:p w14:paraId="3ACB3EA6" w14:textId="77777777" w:rsidR="00B45EAF" w:rsidRPr="00B45EAF" w:rsidRDefault="00B45EAF" w:rsidP="00B54274">
      <w:pPr>
        <w:pStyle w:val="ListParagraph"/>
        <w:rPr>
          <w:lang w:val="en-US"/>
        </w:rPr>
      </w:pPr>
      <w:r w:rsidRPr="00B45EAF">
        <w:rPr>
          <w:lang w:val="en-US"/>
        </w:rPr>
        <w:t xml:space="preserve">    A. 8pm</w:t>
      </w:r>
    </w:p>
    <w:p w14:paraId="222F26BF" w14:textId="77777777" w:rsidR="00B45EAF" w:rsidRPr="00B45EAF" w:rsidRDefault="00B45EAF" w:rsidP="00B54274">
      <w:pPr>
        <w:pStyle w:val="ListParagraph"/>
        <w:rPr>
          <w:lang w:val="en-US"/>
        </w:rPr>
      </w:pPr>
      <w:r w:rsidRPr="00B45EAF">
        <w:rPr>
          <w:lang w:val="en-US"/>
        </w:rPr>
        <w:t xml:space="preserve">    B. 7pm</w:t>
      </w:r>
    </w:p>
    <w:p w14:paraId="05EE28F5" w14:textId="77777777" w:rsidR="00B45EAF" w:rsidRPr="00B45EAF" w:rsidRDefault="00B45EAF" w:rsidP="00B54274">
      <w:pPr>
        <w:pStyle w:val="ListParagraph"/>
        <w:rPr>
          <w:lang w:val="en-US"/>
        </w:rPr>
      </w:pPr>
      <w:r w:rsidRPr="00B45EAF">
        <w:rPr>
          <w:lang w:val="en-US"/>
        </w:rPr>
        <w:t xml:space="preserve">    C. 10pm</w:t>
      </w:r>
    </w:p>
    <w:p w14:paraId="1CA601FE" w14:textId="77777777" w:rsidR="00B45EAF" w:rsidRPr="00B45EAF" w:rsidRDefault="00B45EAF" w:rsidP="00B54274">
      <w:pPr>
        <w:pStyle w:val="ListParagraph"/>
        <w:rPr>
          <w:lang w:val="en-US"/>
        </w:rPr>
      </w:pPr>
      <w:r w:rsidRPr="00B45EAF">
        <w:rPr>
          <w:lang w:val="en-US"/>
        </w:rPr>
        <w:t xml:space="preserve">    D. 11pm</w:t>
      </w:r>
    </w:p>
    <w:p w14:paraId="27A72F96" w14:textId="7BFC84AD" w:rsidR="00B45EAF" w:rsidRPr="00B45EAF" w:rsidRDefault="00B45EAF" w:rsidP="00B45EAF">
      <w:pPr>
        <w:pStyle w:val="ListParagraph"/>
        <w:numPr>
          <w:ilvl w:val="0"/>
          <w:numId w:val="1"/>
        </w:numPr>
        <w:rPr>
          <w:lang w:val="en-US"/>
        </w:rPr>
      </w:pPr>
      <w:r w:rsidRPr="00B45EAF">
        <w:rPr>
          <w:lang w:val="en-US"/>
        </w:rPr>
        <w:t>A watch which gains uniformly is 5 minutes slow at 6am on Monday and is 5 minutes 48 seconds fast at 6pm on the following Monday. When was it correct?</w:t>
      </w:r>
    </w:p>
    <w:p w14:paraId="53D95DD0" w14:textId="77777777" w:rsidR="00B45EAF" w:rsidRPr="00B45EAF" w:rsidRDefault="00B45EAF" w:rsidP="00B54274">
      <w:pPr>
        <w:pStyle w:val="ListParagraph"/>
        <w:rPr>
          <w:lang w:val="en-US"/>
        </w:rPr>
      </w:pPr>
      <w:r w:rsidRPr="00B45EAF">
        <w:rPr>
          <w:lang w:val="en-US"/>
        </w:rPr>
        <w:t xml:space="preserve">    A. 5:20 pm on Wednesday</w:t>
      </w:r>
    </w:p>
    <w:p w14:paraId="54F0E9F9" w14:textId="77777777" w:rsidR="00B45EAF" w:rsidRPr="00B45EAF" w:rsidRDefault="00B45EAF" w:rsidP="00B54274">
      <w:pPr>
        <w:pStyle w:val="ListParagraph"/>
        <w:rPr>
          <w:lang w:val="en-US"/>
        </w:rPr>
      </w:pPr>
      <w:r w:rsidRPr="00B45EAF">
        <w:rPr>
          <w:lang w:val="en-US"/>
        </w:rPr>
        <w:t xml:space="preserve">    B. 5:20 pm on Thursday</w:t>
      </w:r>
    </w:p>
    <w:p w14:paraId="394CE780" w14:textId="77777777" w:rsidR="00B45EAF" w:rsidRPr="00B45EAF" w:rsidRDefault="00B45EAF" w:rsidP="00B54274">
      <w:pPr>
        <w:pStyle w:val="ListParagraph"/>
        <w:rPr>
          <w:lang w:val="en-US"/>
        </w:rPr>
      </w:pPr>
      <w:r w:rsidRPr="00B45EAF">
        <w:rPr>
          <w:lang w:val="en-US"/>
        </w:rPr>
        <w:t xml:space="preserve">    C. 4:20 pm on Wednesday</w:t>
      </w:r>
    </w:p>
    <w:p w14:paraId="5659DE82" w14:textId="77777777" w:rsidR="00B45EAF" w:rsidRPr="00B45EAF" w:rsidRDefault="00B45EAF" w:rsidP="00B54274">
      <w:pPr>
        <w:pStyle w:val="ListParagraph"/>
        <w:rPr>
          <w:lang w:val="en-US"/>
        </w:rPr>
      </w:pPr>
      <w:r w:rsidRPr="00B45EAF">
        <w:rPr>
          <w:lang w:val="en-US"/>
        </w:rPr>
        <w:t xml:space="preserve">    D. 4:20 pm on Thursday</w:t>
      </w:r>
    </w:p>
    <w:p w14:paraId="50BA063B" w14:textId="217AD6A3" w:rsidR="00B45EAF" w:rsidRPr="00B45EAF" w:rsidRDefault="00B45EAF" w:rsidP="00B45EAF">
      <w:pPr>
        <w:pStyle w:val="ListParagraph"/>
        <w:numPr>
          <w:ilvl w:val="0"/>
          <w:numId w:val="1"/>
        </w:numPr>
        <w:rPr>
          <w:lang w:val="en-US"/>
        </w:rPr>
      </w:pPr>
      <w:r w:rsidRPr="00B45EAF">
        <w:rPr>
          <w:lang w:val="en-US"/>
        </w:rPr>
        <w:t>The tops of two poles are connected by a wire. The heights of the poles are 10 m and 14 m respectively. If the wire makes a 30° angle with the horizontal, find the length of the wire?</w:t>
      </w:r>
    </w:p>
    <w:p w14:paraId="0B8DD995" w14:textId="77777777" w:rsidR="00B45EAF" w:rsidRPr="00B45EAF" w:rsidRDefault="00B45EAF" w:rsidP="00B54274">
      <w:pPr>
        <w:pStyle w:val="ListParagraph"/>
        <w:rPr>
          <w:lang w:val="en-US"/>
        </w:rPr>
      </w:pPr>
      <w:r w:rsidRPr="00B45EAF">
        <w:rPr>
          <w:lang w:val="en-US"/>
        </w:rPr>
        <w:t xml:space="preserve">    A. 7 m</w:t>
      </w:r>
    </w:p>
    <w:p w14:paraId="5BE0DBEE" w14:textId="77777777" w:rsidR="00B45EAF" w:rsidRPr="00B45EAF" w:rsidRDefault="00B45EAF" w:rsidP="00B54274">
      <w:pPr>
        <w:pStyle w:val="ListParagraph"/>
        <w:rPr>
          <w:lang w:val="en-US"/>
        </w:rPr>
      </w:pPr>
      <w:r w:rsidRPr="00B45EAF">
        <w:rPr>
          <w:lang w:val="en-US"/>
        </w:rPr>
        <w:t xml:space="preserve">    B. 7.5m</w:t>
      </w:r>
    </w:p>
    <w:p w14:paraId="5C621925" w14:textId="77777777" w:rsidR="00B45EAF" w:rsidRPr="00B45EAF" w:rsidRDefault="00B45EAF" w:rsidP="00B54274">
      <w:pPr>
        <w:pStyle w:val="ListParagraph"/>
        <w:rPr>
          <w:lang w:val="en-US"/>
        </w:rPr>
      </w:pPr>
      <w:r w:rsidRPr="00B45EAF">
        <w:rPr>
          <w:lang w:val="en-US"/>
        </w:rPr>
        <w:t xml:space="preserve">    C. 8m</w:t>
      </w:r>
    </w:p>
    <w:p w14:paraId="3A6B788F" w14:textId="77777777" w:rsidR="00B45EAF" w:rsidRPr="00B45EAF" w:rsidRDefault="00B45EAF" w:rsidP="00B54274">
      <w:pPr>
        <w:pStyle w:val="ListParagraph"/>
        <w:rPr>
          <w:lang w:val="en-US"/>
        </w:rPr>
      </w:pPr>
      <w:r w:rsidRPr="00B45EAF">
        <w:rPr>
          <w:lang w:val="en-US"/>
        </w:rPr>
        <w:t xml:space="preserve">    D. 8.5m</w:t>
      </w:r>
    </w:p>
    <w:p w14:paraId="47FCD0CD" w14:textId="0088F360" w:rsidR="00B45EAF" w:rsidRPr="00B45EAF" w:rsidRDefault="00B45EAF" w:rsidP="00B45EAF">
      <w:pPr>
        <w:pStyle w:val="ListParagraph"/>
        <w:numPr>
          <w:ilvl w:val="0"/>
          <w:numId w:val="1"/>
        </w:numPr>
        <w:rPr>
          <w:lang w:val="en-US"/>
        </w:rPr>
      </w:pPr>
      <w:r w:rsidRPr="00B45EAF">
        <w:rPr>
          <w:lang w:val="en-US"/>
        </w:rPr>
        <w:t>A kite is flown with a thread of length 200 meter. The thread is fully stretched and makes an angle of 60° with the horizontal, find the height of the kite above the ground.</w:t>
      </w:r>
    </w:p>
    <w:p w14:paraId="48E333EB" w14:textId="77777777" w:rsidR="00B45EAF" w:rsidRPr="00B45EAF" w:rsidRDefault="00B45EAF" w:rsidP="00B54274">
      <w:pPr>
        <w:pStyle w:val="ListParagraph"/>
        <w:rPr>
          <w:lang w:val="en-US"/>
        </w:rPr>
      </w:pPr>
      <w:r w:rsidRPr="00B45EAF">
        <w:rPr>
          <w:lang w:val="en-US"/>
        </w:rPr>
        <w:t xml:space="preserve">    A. 173 m</w:t>
      </w:r>
    </w:p>
    <w:p w14:paraId="4F4BAA58" w14:textId="77777777" w:rsidR="00B45EAF" w:rsidRPr="00B45EAF" w:rsidRDefault="00B45EAF" w:rsidP="00B54274">
      <w:pPr>
        <w:pStyle w:val="ListParagraph"/>
        <w:rPr>
          <w:lang w:val="en-US"/>
        </w:rPr>
      </w:pPr>
      <w:r w:rsidRPr="00B45EAF">
        <w:rPr>
          <w:lang w:val="en-US"/>
        </w:rPr>
        <w:t xml:space="preserve">    B. 100 m</w:t>
      </w:r>
    </w:p>
    <w:p w14:paraId="24D2C1FF" w14:textId="77777777" w:rsidR="00B45EAF" w:rsidRPr="00B45EAF" w:rsidRDefault="00B45EAF" w:rsidP="00B54274">
      <w:pPr>
        <w:pStyle w:val="ListParagraph"/>
        <w:rPr>
          <w:lang w:val="en-US"/>
        </w:rPr>
      </w:pPr>
      <w:r w:rsidRPr="00B45EAF">
        <w:rPr>
          <w:lang w:val="en-US"/>
        </w:rPr>
        <w:t xml:space="preserve">    C. 346 m</w:t>
      </w:r>
    </w:p>
    <w:p w14:paraId="446906D0" w14:textId="77777777" w:rsidR="00B45EAF" w:rsidRPr="00B45EAF" w:rsidRDefault="00B45EAF" w:rsidP="00B54274">
      <w:pPr>
        <w:pStyle w:val="ListParagraph"/>
        <w:rPr>
          <w:lang w:val="en-US"/>
        </w:rPr>
      </w:pPr>
      <w:r w:rsidRPr="00B45EAF">
        <w:rPr>
          <w:lang w:val="en-US"/>
        </w:rPr>
        <w:t xml:space="preserve">    D. 141 m</w:t>
      </w:r>
    </w:p>
    <w:p w14:paraId="0C3735BA" w14:textId="61A97654" w:rsidR="00B45EAF" w:rsidRPr="00B45EAF" w:rsidRDefault="00B45EAF" w:rsidP="00B45EAF">
      <w:pPr>
        <w:pStyle w:val="ListParagraph"/>
        <w:numPr>
          <w:ilvl w:val="0"/>
          <w:numId w:val="1"/>
        </w:numPr>
        <w:rPr>
          <w:lang w:val="en-US"/>
        </w:rPr>
      </w:pPr>
      <w:r w:rsidRPr="00B45EAF">
        <w:rPr>
          <w:lang w:val="en-US"/>
        </w:rPr>
        <w:t>If 30 % of 1520 + 40 % of 800 = x % of 5000, find the value of x.</w:t>
      </w:r>
    </w:p>
    <w:p w14:paraId="3D14E415" w14:textId="77777777" w:rsidR="00B45EAF" w:rsidRPr="00B45EAF" w:rsidRDefault="00B45EAF" w:rsidP="00B54274">
      <w:pPr>
        <w:pStyle w:val="ListParagraph"/>
        <w:rPr>
          <w:lang w:val="en-US"/>
        </w:rPr>
      </w:pPr>
      <w:r w:rsidRPr="00B45EAF">
        <w:rPr>
          <w:lang w:val="en-US"/>
        </w:rPr>
        <w:t xml:space="preserve">    A. 14.42%</w:t>
      </w:r>
    </w:p>
    <w:p w14:paraId="657EC65B" w14:textId="77777777" w:rsidR="00B45EAF" w:rsidRPr="00B45EAF" w:rsidRDefault="00B45EAF" w:rsidP="00B54274">
      <w:pPr>
        <w:pStyle w:val="ListParagraph"/>
        <w:rPr>
          <w:lang w:val="en-US"/>
        </w:rPr>
      </w:pPr>
      <w:r w:rsidRPr="00B45EAF">
        <w:rPr>
          <w:lang w:val="en-US"/>
        </w:rPr>
        <w:t xml:space="preserve">    B. 15.52%</w:t>
      </w:r>
    </w:p>
    <w:p w14:paraId="4B8C6AE6" w14:textId="77777777" w:rsidR="00B45EAF" w:rsidRPr="00B45EAF" w:rsidRDefault="00B45EAF" w:rsidP="00B54274">
      <w:pPr>
        <w:pStyle w:val="ListParagraph"/>
        <w:rPr>
          <w:lang w:val="en-US"/>
        </w:rPr>
      </w:pPr>
      <w:r w:rsidRPr="00B45EAF">
        <w:rPr>
          <w:lang w:val="en-US"/>
        </w:rPr>
        <w:t xml:space="preserve">    C. 12.22%</w:t>
      </w:r>
    </w:p>
    <w:p w14:paraId="64EDCB39" w14:textId="77777777" w:rsidR="00B45EAF" w:rsidRPr="00B45EAF" w:rsidRDefault="00B45EAF" w:rsidP="00B54274">
      <w:pPr>
        <w:pStyle w:val="ListParagraph"/>
        <w:rPr>
          <w:lang w:val="en-US"/>
        </w:rPr>
      </w:pPr>
      <w:r w:rsidRPr="00B45EAF">
        <w:rPr>
          <w:lang w:val="en-US"/>
        </w:rPr>
        <w:t xml:space="preserve">    D. 18.82%</w:t>
      </w:r>
    </w:p>
    <w:p w14:paraId="119A4977" w14:textId="2FB4B73A" w:rsidR="00B45EAF" w:rsidRPr="00B45EAF" w:rsidRDefault="00B54274" w:rsidP="00B45EAF">
      <w:pPr>
        <w:pStyle w:val="ListParagraph"/>
        <w:numPr>
          <w:ilvl w:val="0"/>
          <w:numId w:val="1"/>
        </w:numPr>
        <w:rPr>
          <w:lang w:val="en-US"/>
        </w:rPr>
      </w:pPr>
      <w:r>
        <w:rPr>
          <w:lang w:val="en-US"/>
        </w:rPr>
        <w:t>T</w:t>
      </w:r>
      <w:r w:rsidR="00B45EAF" w:rsidRPr="00B45EAF">
        <w:rPr>
          <w:lang w:val="en-US"/>
        </w:rPr>
        <w:t>he salary of a man per hour is increased by 20%, and his working hours is decreased by 25%. If the original income is Rs. 4000. Find the new income.</w:t>
      </w:r>
    </w:p>
    <w:p w14:paraId="67010217" w14:textId="77777777" w:rsidR="00B45EAF" w:rsidRPr="00B45EAF" w:rsidRDefault="00B45EAF" w:rsidP="00B54274">
      <w:pPr>
        <w:pStyle w:val="ListParagraph"/>
        <w:rPr>
          <w:lang w:val="en-US"/>
        </w:rPr>
      </w:pPr>
      <w:r w:rsidRPr="00B45EAF">
        <w:rPr>
          <w:lang w:val="en-US"/>
        </w:rPr>
        <w:t xml:space="preserve">    A. 2000</w:t>
      </w:r>
    </w:p>
    <w:p w14:paraId="2CBA1E79" w14:textId="77777777" w:rsidR="00B45EAF" w:rsidRPr="00B45EAF" w:rsidRDefault="00B45EAF" w:rsidP="00B54274">
      <w:pPr>
        <w:pStyle w:val="ListParagraph"/>
        <w:rPr>
          <w:lang w:val="en-US"/>
        </w:rPr>
      </w:pPr>
      <w:r w:rsidRPr="00B45EAF">
        <w:rPr>
          <w:lang w:val="en-US"/>
        </w:rPr>
        <w:t xml:space="preserve">    B. 2500</w:t>
      </w:r>
    </w:p>
    <w:p w14:paraId="7B2FD3EE" w14:textId="77777777" w:rsidR="00B45EAF" w:rsidRPr="00B45EAF" w:rsidRDefault="00B45EAF" w:rsidP="00B54274">
      <w:pPr>
        <w:pStyle w:val="ListParagraph"/>
        <w:rPr>
          <w:lang w:val="en-US"/>
        </w:rPr>
      </w:pPr>
      <w:r w:rsidRPr="00B45EAF">
        <w:rPr>
          <w:lang w:val="en-US"/>
        </w:rPr>
        <w:t xml:space="preserve">    C. 3000</w:t>
      </w:r>
    </w:p>
    <w:p w14:paraId="74E258B4" w14:textId="77777777" w:rsidR="00B45EAF" w:rsidRPr="00B45EAF" w:rsidRDefault="00B45EAF" w:rsidP="00B54274">
      <w:pPr>
        <w:pStyle w:val="ListParagraph"/>
        <w:rPr>
          <w:lang w:val="en-US"/>
        </w:rPr>
      </w:pPr>
      <w:r w:rsidRPr="00B45EAF">
        <w:rPr>
          <w:lang w:val="en-US"/>
        </w:rPr>
        <w:t xml:space="preserve">    D. 3600</w:t>
      </w:r>
    </w:p>
    <w:p w14:paraId="2A71EC59" w14:textId="740252F9" w:rsidR="00B45EAF" w:rsidRPr="00B45EAF" w:rsidRDefault="00B45EAF" w:rsidP="00B45EAF">
      <w:pPr>
        <w:pStyle w:val="ListParagraph"/>
        <w:numPr>
          <w:ilvl w:val="0"/>
          <w:numId w:val="1"/>
        </w:numPr>
        <w:rPr>
          <w:lang w:val="en-US"/>
        </w:rPr>
      </w:pPr>
      <w:r w:rsidRPr="00B45EAF">
        <w:rPr>
          <w:lang w:val="en-US"/>
        </w:rPr>
        <w:t>When the numerator is increased by 200%, and the denominator is increased by 350%, the resultant fraction is 5/12. Find the original fraction.</w:t>
      </w:r>
    </w:p>
    <w:p w14:paraId="6F84EF04" w14:textId="77777777" w:rsidR="00B45EAF" w:rsidRPr="00B45EAF" w:rsidRDefault="00B45EAF" w:rsidP="00B54274">
      <w:pPr>
        <w:pStyle w:val="ListParagraph"/>
        <w:rPr>
          <w:lang w:val="en-US"/>
        </w:rPr>
      </w:pPr>
      <w:r w:rsidRPr="00B45EAF">
        <w:rPr>
          <w:lang w:val="en-US"/>
        </w:rPr>
        <w:t xml:space="preserve">    A. 5/9</w:t>
      </w:r>
    </w:p>
    <w:p w14:paraId="59D260BE" w14:textId="77777777" w:rsidR="00B45EAF" w:rsidRPr="00B45EAF" w:rsidRDefault="00B45EAF" w:rsidP="00B54274">
      <w:pPr>
        <w:pStyle w:val="ListParagraph"/>
        <w:rPr>
          <w:lang w:val="en-US"/>
        </w:rPr>
      </w:pPr>
      <w:r w:rsidRPr="00B45EAF">
        <w:rPr>
          <w:lang w:val="en-US"/>
        </w:rPr>
        <w:t xml:space="preserve">    B. 11/13</w:t>
      </w:r>
    </w:p>
    <w:p w14:paraId="76D62F43" w14:textId="77777777" w:rsidR="00B45EAF" w:rsidRPr="00B45EAF" w:rsidRDefault="00B45EAF" w:rsidP="00B54274">
      <w:pPr>
        <w:pStyle w:val="ListParagraph"/>
        <w:rPr>
          <w:lang w:val="en-US"/>
        </w:rPr>
      </w:pPr>
      <w:r w:rsidRPr="00B45EAF">
        <w:rPr>
          <w:lang w:val="en-US"/>
        </w:rPr>
        <w:t xml:space="preserve">    C. 8/9</w:t>
      </w:r>
    </w:p>
    <w:p w14:paraId="11E0202B" w14:textId="77777777" w:rsidR="00B45EAF" w:rsidRPr="00B45EAF" w:rsidRDefault="00B45EAF" w:rsidP="00B54274">
      <w:pPr>
        <w:pStyle w:val="ListParagraph"/>
        <w:rPr>
          <w:lang w:val="en-US"/>
        </w:rPr>
      </w:pPr>
      <w:r w:rsidRPr="00B45EAF">
        <w:rPr>
          <w:lang w:val="en-US"/>
        </w:rPr>
        <w:t xml:space="preserve">    D. 5/8</w:t>
      </w:r>
    </w:p>
    <w:p w14:paraId="5E3ECACA" w14:textId="43FE6357" w:rsidR="00B45EAF" w:rsidRPr="00B45EAF" w:rsidRDefault="00B45EAF" w:rsidP="00B45EAF">
      <w:pPr>
        <w:pStyle w:val="ListParagraph"/>
        <w:numPr>
          <w:ilvl w:val="0"/>
          <w:numId w:val="1"/>
        </w:numPr>
        <w:rPr>
          <w:lang w:val="en-US"/>
        </w:rPr>
      </w:pPr>
      <w:r w:rsidRPr="00B45EAF">
        <w:rPr>
          <w:lang w:val="en-US"/>
        </w:rPr>
        <w:t>A tank can be filled in 10 hours. After a leak in its bottom, it takes 12 hours to fill the tank. Find the time taken by the leak to empty the full tank?</w:t>
      </w:r>
    </w:p>
    <w:p w14:paraId="29F697ED" w14:textId="77777777" w:rsidR="00B45EAF" w:rsidRPr="00B45EAF" w:rsidRDefault="00B45EAF" w:rsidP="00B54274">
      <w:pPr>
        <w:pStyle w:val="ListParagraph"/>
        <w:rPr>
          <w:lang w:val="en-US"/>
        </w:rPr>
      </w:pPr>
      <w:r w:rsidRPr="00B45EAF">
        <w:rPr>
          <w:lang w:val="en-US"/>
        </w:rPr>
        <w:t xml:space="preserve">    A. 45 hours</w:t>
      </w:r>
    </w:p>
    <w:p w14:paraId="742F3231" w14:textId="77777777" w:rsidR="00B45EAF" w:rsidRPr="00B45EAF" w:rsidRDefault="00B45EAF" w:rsidP="00B54274">
      <w:pPr>
        <w:pStyle w:val="ListParagraph"/>
        <w:rPr>
          <w:lang w:val="en-US"/>
        </w:rPr>
      </w:pPr>
      <w:r w:rsidRPr="00B45EAF">
        <w:rPr>
          <w:lang w:val="en-US"/>
        </w:rPr>
        <w:lastRenderedPageBreak/>
        <w:t xml:space="preserve">    B. 60 hours</w:t>
      </w:r>
    </w:p>
    <w:p w14:paraId="51A56C7F" w14:textId="77777777" w:rsidR="00B45EAF" w:rsidRPr="00B45EAF" w:rsidRDefault="00B45EAF" w:rsidP="00B54274">
      <w:pPr>
        <w:pStyle w:val="ListParagraph"/>
        <w:rPr>
          <w:lang w:val="en-US"/>
        </w:rPr>
      </w:pPr>
      <w:r w:rsidRPr="00B45EAF">
        <w:rPr>
          <w:lang w:val="en-US"/>
        </w:rPr>
        <w:t xml:space="preserve">    C. 50 hours</w:t>
      </w:r>
    </w:p>
    <w:p w14:paraId="52403727" w14:textId="77777777" w:rsidR="00B45EAF" w:rsidRPr="00B45EAF" w:rsidRDefault="00B45EAF" w:rsidP="00B54274">
      <w:pPr>
        <w:pStyle w:val="ListParagraph"/>
        <w:rPr>
          <w:lang w:val="en-US"/>
        </w:rPr>
      </w:pPr>
      <w:r w:rsidRPr="00B45EAF">
        <w:rPr>
          <w:lang w:val="en-US"/>
        </w:rPr>
        <w:t xml:space="preserve">    D. 55 hours</w:t>
      </w:r>
    </w:p>
    <w:p w14:paraId="0490A60B" w14:textId="7D51ADC7" w:rsidR="00B45EAF" w:rsidRPr="00B45EAF" w:rsidRDefault="00B45EAF" w:rsidP="00B45EAF">
      <w:pPr>
        <w:pStyle w:val="ListParagraph"/>
        <w:numPr>
          <w:ilvl w:val="0"/>
          <w:numId w:val="1"/>
        </w:numPr>
        <w:rPr>
          <w:lang w:val="en-US"/>
        </w:rPr>
      </w:pPr>
      <w:r w:rsidRPr="00B45EAF">
        <w:rPr>
          <w:lang w:val="en-US"/>
        </w:rPr>
        <w:t>Two pipes can separately fill a tank in 20 hrs and 30 hrs respectively. Both the pipes are opened to fill the tank but when the tank is Apti pipes and cisterns full, a leak develops in the tank through which Apti pipes and cisterns of the water supplied by both the pipes per hour leak out. What is the total time to fill the tank?</w:t>
      </w:r>
    </w:p>
    <w:p w14:paraId="3C3EA36D" w14:textId="77777777" w:rsidR="00B45EAF" w:rsidRPr="00B45EAF" w:rsidRDefault="00B45EAF" w:rsidP="00B54274">
      <w:pPr>
        <w:pStyle w:val="ListParagraph"/>
        <w:rPr>
          <w:lang w:val="en-US"/>
        </w:rPr>
      </w:pPr>
      <w:r w:rsidRPr="00B45EAF">
        <w:rPr>
          <w:lang w:val="en-US"/>
        </w:rPr>
        <w:t xml:space="preserve">    A. 12 hrs.</w:t>
      </w:r>
    </w:p>
    <w:p w14:paraId="4A10659D" w14:textId="77777777" w:rsidR="00B45EAF" w:rsidRPr="00B45EAF" w:rsidRDefault="00B45EAF" w:rsidP="00B54274">
      <w:pPr>
        <w:pStyle w:val="ListParagraph"/>
        <w:rPr>
          <w:lang w:val="en-US"/>
        </w:rPr>
      </w:pPr>
      <w:r w:rsidRPr="00B45EAF">
        <w:rPr>
          <w:lang w:val="en-US"/>
        </w:rPr>
        <w:t xml:space="preserve">    B. 14 hrs.</w:t>
      </w:r>
    </w:p>
    <w:p w14:paraId="721709C7" w14:textId="77777777" w:rsidR="00B45EAF" w:rsidRPr="00B45EAF" w:rsidRDefault="00B45EAF" w:rsidP="00B54274">
      <w:pPr>
        <w:pStyle w:val="ListParagraph"/>
        <w:rPr>
          <w:lang w:val="en-US"/>
        </w:rPr>
      </w:pPr>
      <w:r w:rsidRPr="00B45EAF">
        <w:rPr>
          <w:lang w:val="en-US"/>
        </w:rPr>
        <w:t xml:space="preserve">    C. 18 hrs.</w:t>
      </w:r>
    </w:p>
    <w:p w14:paraId="78DF1E03" w14:textId="77777777" w:rsidR="00B45EAF" w:rsidRPr="00B45EAF" w:rsidRDefault="00B45EAF" w:rsidP="00B54274">
      <w:pPr>
        <w:pStyle w:val="ListParagraph"/>
        <w:rPr>
          <w:lang w:val="en-US"/>
        </w:rPr>
      </w:pPr>
      <w:r w:rsidRPr="00B45EAF">
        <w:rPr>
          <w:lang w:val="en-US"/>
        </w:rPr>
        <w:t xml:space="preserve">    D. 16 hrs.</w:t>
      </w:r>
    </w:p>
    <w:p w14:paraId="228F49B6" w14:textId="14DE7965" w:rsidR="00B45EAF" w:rsidRPr="00B45EAF" w:rsidRDefault="00B45EAF" w:rsidP="00B45EAF">
      <w:pPr>
        <w:pStyle w:val="ListParagraph"/>
        <w:numPr>
          <w:ilvl w:val="0"/>
          <w:numId w:val="1"/>
        </w:numPr>
        <w:rPr>
          <w:lang w:val="en-US"/>
        </w:rPr>
      </w:pPr>
      <w:r w:rsidRPr="00B45EAF">
        <w:rPr>
          <w:lang w:val="en-US"/>
        </w:rPr>
        <w:t>Suresh bought a cell phone from a shop. If he sells it at Rs. 8400 to Mahesh and earns a profit of 12%, find the price at which Suresh bought the cell phone.</w:t>
      </w:r>
    </w:p>
    <w:p w14:paraId="6E0B7EE4" w14:textId="77777777" w:rsidR="00B45EAF" w:rsidRPr="00B45EAF" w:rsidRDefault="00B45EAF" w:rsidP="00B54274">
      <w:pPr>
        <w:pStyle w:val="ListParagraph"/>
        <w:rPr>
          <w:lang w:val="en-US"/>
        </w:rPr>
      </w:pPr>
      <w:r w:rsidRPr="00B45EAF">
        <w:rPr>
          <w:lang w:val="en-US"/>
        </w:rPr>
        <w:t xml:space="preserve">    A. Rs.7100</w:t>
      </w:r>
    </w:p>
    <w:p w14:paraId="4A0FDE5F" w14:textId="77777777" w:rsidR="00B45EAF" w:rsidRPr="00B45EAF" w:rsidRDefault="00B45EAF" w:rsidP="00B54274">
      <w:pPr>
        <w:pStyle w:val="ListParagraph"/>
        <w:rPr>
          <w:lang w:val="en-US"/>
        </w:rPr>
      </w:pPr>
      <w:r w:rsidRPr="00B45EAF">
        <w:rPr>
          <w:lang w:val="en-US"/>
        </w:rPr>
        <w:t xml:space="preserve">    B. Rs.7250</w:t>
      </w:r>
    </w:p>
    <w:p w14:paraId="5DD2D1EE" w14:textId="77777777" w:rsidR="00B45EAF" w:rsidRPr="00B45EAF" w:rsidRDefault="00B45EAF" w:rsidP="00B54274">
      <w:pPr>
        <w:pStyle w:val="ListParagraph"/>
        <w:rPr>
          <w:lang w:val="en-US"/>
        </w:rPr>
      </w:pPr>
      <w:r w:rsidRPr="00B45EAF">
        <w:rPr>
          <w:lang w:val="en-US"/>
        </w:rPr>
        <w:t xml:space="preserve">    C. Rs.7350</w:t>
      </w:r>
    </w:p>
    <w:p w14:paraId="7BCC751E" w14:textId="77777777" w:rsidR="00B45EAF" w:rsidRPr="00B45EAF" w:rsidRDefault="00B45EAF" w:rsidP="00B54274">
      <w:pPr>
        <w:pStyle w:val="ListParagraph"/>
        <w:rPr>
          <w:lang w:val="en-US"/>
        </w:rPr>
      </w:pPr>
      <w:r w:rsidRPr="00B45EAF">
        <w:rPr>
          <w:lang w:val="en-US"/>
        </w:rPr>
        <w:t xml:space="preserve">    D. Rs.7500</w:t>
      </w:r>
    </w:p>
    <w:p w14:paraId="6DB6020C" w14:textId="5E652B1C" w:rsidR="00B45EAF" w:rsidRPr="00B45EAF" w:rsidRDefault="00B45EAF" w:rsidP="00B45EAF">
      <w:pPr>
        <w:pStyle w:val="ListParagraph"/>
        <w:numPr>
          <w:ilvl w:val="0"/>
          <w:numId w:val="1"/>
        </w:numPr>
        <w:rPr>
          <w:lang w:val="en-US"/>
        </w:rPr>
      </w:pPr>
      <w:r w:rsidRPr="00B45EAF">
        <w:rPr>
          <w:lang w:val="en-US"/>
        </w:rPr>
        <w:t>Ayaan bought 30 kg of rice at the rate of Rs 9.50/ kg and 40 kg rice at the rate of Rs 8.50/kg and mixed them. He sold the mixture at the rate of Rs. 8.90/kg. Find his total profit or loss in the transaction.</w:t>
      </w:r>
    </w:p>
    <w:p w14:paraId="7A7973D4" w14:textId="77777777" w:rsidR="00B45EAF" w:rsidRPr="00B45EAF" w:rsidRDefault="00B45EAF" w:rsidP="00B54274">
      <w:pPr>
        <w:pStyle w:val="ListParagraph"/>
        <w:rPr>
          <w:lang w:val="en-US"/>
        </w:rPr>
      </w:pPr>
      <w:r w:rsidRPr="00B45EAF">
        <w:rPr>
          <w:lang w:val="en-US"/>
        </w:rPr>
        <w:t xml:space="preserve">    A. Rs 2 loss</w:t>
      </w:r>
    </w:p>
    <w:p w14:paraId="205D7465" w14:textId="77777777" w:rsidR="00B45EAF" w:rsidRPr="00B45EAF" w:rsidRDefault="00B45EAF" w:rsidP="00B54274">
      <w:pPr>
        <w:pStyle w:val="ListParagraph"/>
        <w:rPr>
          <w:lang w:val="en-US"/>
        </w:rPr>
      </w:pPr>
      <w:r w:rsidRPr="00B45EAF">
        <w:rPr>
          <w:lang w:val="en-US"/>
        </w:rPr>
        <w:t xml:space="preserve">    B. Rs 5 profit</w:t>
      </w:r>
    </w:p>
    <w:p w14:paraId="3C46FB37" w14:textId="77777777" w:rsidR="00B45EAF" w:rsidRPr="00B45EAF" w:rsidRDefault="00B45EAF" w:rsidP="00B54274">
      <w:pPr>
        <w:pStyle w:val="ListParagraph"/>
        <w:rPr>
          <w:lang w:val="en-US"/>
        </w:rPr>
      </w:pPr>
      <w:r w:rsidRPr="00B45EAF">
        <w:rPr>
          <w:lang w:val="en-US"/>
        </w:rPr>
        <w:t xml:space="preserve">    C. Rs 2 profit</w:t>
      </w:r>
    </w:p>
    <w:p w14:paraId="0A20537C" w14:textId="77777777" w:rsidR="00B45EAF" w:rsidRPr="00B45EAF" w:rsidRDefault="00B45EAF" w:rsidP="00B54274">
      <w:pPr>
        <w:pStyle w:val="ListParagraph"/>
        <w:rPr>
          <w:lang w:val="en-US"/>
        </w:rPr>
      </w:pPr>
      <w:r w:rsidRPr="00B45EAF">
        <w:rPr>
          <w:lang w:val="en-US"/>
        </w:rPr>
        <w:t xml:space="preserve">    D. Rs 7 loss</w:t>
      </w:r>
    </w:p>
    <w:p w14:paraId="152F821C" w14:textId="02C3BF93" w:rsidR="00B45EAF" w:rsidRPr="00B45EAF" w:rsidRDefault="00B45EAF" w:rsidP="00B45EAF">
      <w:pPr>
        <w:pStyle w:val="ListParagraph"/>
        <w:numPr>
          <w:ilvl w:val="0"/>
          <w:numId w:val="1"/>
        </w:numPr>
        <w:rPr>
          <w:lang w:val="en-US"/>
        </w:rPr>
      </w:pPr>
      <w:r w:rsidRPr="00B45EAF">
        <w:rPr>
          <w:lang w:val="en-US"/>
        </w:rPr>
        <w:t>A car running at a speed of 140 km/hr reached its destination in 2 hours. If the car wants to reach at its destination in 1 hour, at what speed it needs to travel?</w:t>
      </w:r>
    </w:p>
    <w:p w14:paraId="5A9F1947" w14:textId="77777777" w:rsidR="00B45EAF" w:rsidRPr="00B45EAF" w:rsidRDefault="00B45EAF" w:rsidP="00B54274">
      <w:pPr>
        <w:pStyle w:val="ListParagraph"/>
        <w:rPr>
          <w:lang w:val="en-US"/>
        </w:rPr>
      </w:pPr>
      <w:r w:rsidRPr="00B45EAF">
        <w:rPr>
          <w:lang w:val="en-US"/>
        </w:rPr>
        <w:t xml:space="preserve">    A.300 km/hr</w:t>
      </w:r>
    </w:p>
    <w:p w14:paraId="24999FF9" w14:textId="77777777" w:rsidR="00B45EAF" w:rsidRPr="00B45EAF" w:rsidRDefault="00B45EAF" w:rsidP="00B54274">
      <w:pPr>
        <w:pStyle w:val="ListParagraph"/>
        <w:rPr>
          <w:lang w:val="en-US"/>
        </w:rPr>
      </w:pPr>
      <w:r w:rsidRPr="00B45EAF">
        <w:rPr>
          <w:lang w:val="en-US"/>
        </w:rPr>
        <w:t xml:space="preserve">    B.280 km/hr</w:t>
      </w:r>
    </w:p>
    <w:p w14:paraId="349ACB81" w14:textId="77777777" w:rsidR="00B45EAF" w:rsidRPr="00B45EAF" w:rsidRDefault="00B45EAF" w:rsidP="00B54274">
      <w:pPr>
        <w:pStyle w:val="ListParagraph"/>
        <w:rPr>
          <w:lang w:val="en-US"/>
        </w:rPr>
      </w:pPr>
      <w:r w:rsidRPr="00B45EAF">
        <w:rPr>
          <w:lang w:val="en-US"/>
        </w:rPr>
        <w:t xml:space="preserve">    C.250 km/hr</w:t>
      </w:r>
    </w:p>
    <w:p w14:paraId="317DE89C" w14:textId="77777777" w:rsidR="00B45EAF" w:rsidRPr="00B45EAF" w:rsidRDefault="00B45EAF" w:rsidP="00B54274">
      <w:pPr>
        <w:pStyle w:val="ListParagraph"/>
        <w:rPr>
          <w:lang w:val="en-US"/>
        </w:rPr>
      </w:pPr>
      <w:r w:rsidRPr="00B45EAF">
        <w:rPr>
          <w:lang w:val="en-US"/>
        </w:rPr>
        <w:t xml:space="preserve">    D.240 km/hr</w:t>
      </w:r>
    </w:p>
    <w:p w14:paraId="46516CDB" w14:textId="09F48DFE" w:rsidR="00B45EAF" w:rsidRPr="00B45EAF" w:rsidRDefault="00B54274" w:rsidP="00B45EAF">
      <w:pPr>
        <w:pStyle w:val="ListParagraph"/>
        <w:numPr>
          <w:ilvl w:val="0"/>
          <w:numId w:val="1"/>
        </w:numPr>
        <w:rPr>
          <w:lang w:val="en-US"/>
        </w:rPr>
      </w:pPr>
      <w:r>
        <w:rPr>
          <w:lang w:val="en-US"/>
        </w:rPr>
        <w:t>M</w:t>
      </w:r>
      <w:r w:rsidR="00B45EAF" w:rsidRPr="00B45EAF">
        <w:rPr>
          <w:lang w:val="en-US"/>
        </w:rPr>
        <w:t>an travels first 150 km of his journey at 80 km/hr. Due to bad weather he travels the next 150 km of his journey at 60 km/hr. What is his average speed for the first 300 km of his journey?</w:t>
      </w:r>
    </w:p>
    <w:p w14:paraId="3CC9F2A3" w14:textId="77777777" w:rsidR="00B45EAF" w:rsidRPr="00B45EAF" w:rsidRDefault="00B45EAF" w:rsidP="00B54274">
      <w:pPr>
        <w:pStyle w:val="ListParagraph"/>
        <w:rPr>
          <w:lang w:val="en-US"/>
        </w:rPr>
      </w:pPr>
      <w:r w:rsidRPr="00B45EAF">
        <w:rPr>
          <w:lang w:val="en-US"/>
        </w:rPr>
        <w:t xml:space="preserve">    A.60.6 km/hr</w:t>
      </w:r>
    </w:p>
    <w:p w14:paraId="2A6E3254" w14:textId="77777777" w:rsidR="00B45EAF" w:rsidRPr="00B45EAF" w:rsidRDefault="00B45EAF" w:rsidP="00B54274">
      <w:pPr>
        <w:pStyle w:val="ListParagraph"/>
        <w:rPr>
          <w:lang w:val="en-US"/>
        </w:rPr>
      </w:pPr>
      <w:r w:rsidRPr="00B45EAF">
        <w:rPr>
          <w:lang w:val="en-US"/>
        </w:rPr>
        <w:t xml:space="preserve">    B.63.6 km/hr</w:t>
      </w:r>
    </w:p>
    <w:p w14:paraId="608D958F" w14:textId="77777777" w:rsidR="00B45EAF" w:rsidRPr="00B45EAF" w:rsidRDefault="00B45EAF" w:rsidP="00B54274">
      <w:pPr>
        <w:pStyle w:val="ListParagraph"/>
        <w:rPr>
          <w:lang w:val="en-US"/>
        </w:rPr>
      </w:pPr>
      <w:r w:rsidRPr="00B45EAF">
        <w:rPr>
          <w:lang w:val="en-US"/>
        </w:rPr>
        <w:t xml:space="preserve">    C.66.6 km/hr</w:t>
      </w:r>
    </w:p>
    <w:p w14:paraId="32AF6F02" w14:textId="77777777" w:rsidR="00B45EAF" w:rsidRPr="00B45EAF" w:rsidRDefault="00B45EAF" w:rsidP="00B54274">
      <w:pPr>
        <w:pStyle w:val="ListParagraph"/>
        <w:rPr>
          <w:lang w:val="en-US"/>
        </w:rPr>
      </w:pPr>
      <w:r w:rsidRPr="00B45EAF">
        <w:rPr>
          <w:lang w:val="en-US"/>
        </w:rPr>
        <w:t xml:space="preserve">    D.68.6 km/hr</w:t>
      </w:r>
    </w:p>
    <w:p w14:paraId="0F427453" w14:textId="2DFB0614" w:rsidR="00B45EAF" w:rsidRPr="00B45EAF" w:rsidRDefault="00B45EAF" w:rsidP="00B45EAF">
      <w:pPr>
        <w:pStyle w:val="ListParagraph"/>
        <w:numPr>
          <w:ilvl w:val="0"/>
          <w:numId w:val="1"/>
        </w:numPr>
        <w:rPr>
          <w:lang w:val="en-US"/>
        </w:rPr>
      </w:pPr>
      <w:r w:rsidRPr="00B45EAF">
        <w:rPr>
          <w:lang w:val="en-US"/>
        </w:rPr>
        <w:t>In what time Rs. 6000 will give interest of Rs. 720 at the rate of 6% p.a. S.I.?</w:t>
      </w:r>
    </w:p>
    <w:p w14:paraId="03754A68" w14:textId="77777777" w:rsidR="00B45EAF" w:rsidRPr="00B45EAF" w:rsidRDefault="00B45EAF" w:rsidP="00B54274">
      <w:pPr>
        <w:pStyle w:val="ListParagraph"/>
        <w:rPr>
          <w:lang w:val="en-US"/>
        </w:rPr>
      </w:pPr>
      <w:r w:rsidRPr="00B45EAF">
        <w:rPr>
          <w:lang w:val="en-US"/>
        </w:rPr>
        <w:t xml:space="preserve">    A. 1.5 years</w:t>
      </w:r>
    </w:p>
    <w:p w14:paraId="45B41860" w14:textId="77777777" w:rsidR="00B45EAF" w:rsidRPr="00B45EAF" w:rsidRDefault="00B45EAF" w:rsidP="00B54274">
      <w:pPr>
        <w:pStyle w:val="ListParagraph"/>
        <w:rPr>
          <w:lang w:val="en-US"/>
        </w:rPr>
      </w:pPr>
      <w:r w:rsidRPr="00B45EAF">
        <w:rPr>
          <w:lang w:val="en-US"/>
        </w:rPr>
        <w:t xml:space="preserve">    B. 2 years</w:t>
      </w:r>
    </w:p>
    <w:p w14:paraId="2917F53E" w14:textId="77777777" w:rsidR="00B45EAF" w:rsidRPr="00B45EAF" w:rsidRDefault="00B45EAF" w:rsidP="00B54274">
      <w:pPr>
        <w:pStyle w:val="ListParagraph"/>
        <w:rPr>
          <w:lang w:val="en-US"/>
        </w:rPr>
      </w:pPr>
      <w:r w:rsidRPr="00B45EAF">
        <w:rPr>
          <w:lang w:val="en-US"/>
        </w:rPr>
        <w:t xml:space="preserve">    C. 2.5 years</w:t>
      </w:r>
    </w:p>
    <w:p w14:paraId="17280140" w14:textId="77777777" w:rsidR="00B45EAF" w:rsidRPr="00B45EAF" w:rsidRDefault="00B45EAF" w:rsidP="00B54274">
      <w:pPr>
        <w:pStyle w:val="ListParagraph"/>
        <w:rPr>
          <w:lang w:val="en-US"/>
        </w:rPr>
      </w:pPr>
      <w:r w:rsidRPr="00B45EAF">
        <w:rPr>
          <w:lang w:val="en-US"/>
        </w:rPr>
        <w:t xml:space="preserve">    D. 3 years</w:t>
      </w:r>
    </w:p>
    <w:p w14:paraId="74C4B0CA" w14:textId="5EAF9927" w:rsidR="00B45EAF" w:rsidRPr="00B45EAF" w:rsidRDefault="00B45EAF" w:rsidP="00B45EAF">
      <w:pPr>
        <w:pStyle w:val="ListParagraph"/>
        <w:numPr>
          <w:ilvl w:val="0"/>
          <w:numId w:val="1"/>
        </w:numPr>
        <w:rPr>
          <w:lang w:val="en-US"/>
        </w:rPr>
      </w:pPr>
      <w:r w:rsidRPr="00B45EAF">
        <w:rPr>
          <w:lang w:val="en-US"/>
        </w:rPr>
        <w:t>An agent allows a rebate of 4% to an investor while the bank pays an interest of 14% on the investment. What is the actual rate of interest earned by the investor on his investment?</w:t>
      </w:r>
    </w:p>
    <w:p w14:paraId="38BF2C98" w14:textId="77777777" w:rsidR="00B45EAF" w:rsidRPr="00B45EAF" w:rsidRDefault="00B45EAF" w:rsidP="00B54274">
      <w:pPr>
        <w:pStyle w:val="ListParagraph"/>
        <w:rPr>
          <w:lang w:val="en-US"/>
        </w:rPr>
      </w:pPr>
      <w:r w:rsidRPr="00B45EAF">
        <w:rPr>
          <w:lang w:val="en-US"/>
        </w:rPr>
        <w:t xml:space="preserve">    A. 18.75%</w:t>
      </w:r>
    </w:p>
    <w:p w14:paraId="191E9CC3" w14:textId="77777777" w:rsidR="00B45EAF" w:rsidRPr="00B45EAF" w:rsidRDefault="00B45EAF" w:rsidP="00B54274">
      <w:pPr>
        <w:pStyle w:val="ListParagraph"/>
        <w:rPr>
          <w:lang w:val="en-US"/>
        </w:rPr>
      </w:pPr>
      <w:r w:rsidRPr="00B45EAF">
        <w:rPr>
          <w:lang w:val="en-US"/>
        </w:rPr>
        <w:t xml:space="preserve">    B. 18%</w:t>
      </w:r>
    </w:p>
    <w:p w14:paraId="46709AA3" w14:textId="77777777" w:rsidR="00B45EAF" w:rsidRPr="00B45EAF" w:rsidRDefault="00B45EAF" w:rsidP="00B54274">
      <w:pPr>
        <w:pStyle w:val="ListParagraph"/>
        <w:rPr>
          <w:lang w:val="en-US"/>
        </w:rPr>
      </w:pPr>
      <w:r w:rsidRPr="00B45EAF">
        <w:rPr>
          <w:lang w:val="en-US"/>
        </w:rPr>
        <w:t xml:space="preserve">    C. 17.75 %</w:t>
      </w:r>
    </w:p>
    <w:p w14:paraId="68E94916" w14:textId="77777777" w:rsidR="00B45EAF" w:rsidRPr="00B45EAF" w:rsidRDefault="00B45EAF" w:rsidP="00B54274">
      <w:pPr>
        <w:pStyle w:val="ListParagraph"/>
        <w:rPr>
          <w:lang w:val="en-US"/>
        </w:rPr>
      </w:pPr>
      <w:r w:rsidRPr="00B45EAF">
        <w:rPr>
          <w:lang w:val="en-US"/>
        </w:rPr>
        <w:t xml:space="preserve">    D. 16%</w:t>
      </w:r>
    </w:p>
    <w:p w14:paraId="58A5C415" w14:textId="0B0D2B6E" w:rsidR="00B45EAF" w:rsidRPr="00B45EAF" w:rsidRDefault="00B45EAF" w:rsidP="00B45EAF">
      <w:pPr>
        <w:pStyle w:val="ListParagraph"/>
        <w:numPr>
          <w:ilvl w:val="0"/>
          <w:numId w:val="1"/>
        </w:numPr>
        <w:rPr>
          <w:lang w:val="en-US"/>
        </w:rPr>
      </w:pPr>
      <w:r w:rsidRPr="00B45EAF">
        <w:rPr>
          <w:lang w:val="en-US"/>
        </w:rPr>
        <w:lastRenderedPageBreak/>
        <w:t>A train is moving at 120 km/hr. The length of the train is 150 meters. How long it will take to cross a platform of length 100 meters?</w:t>
      </w:r>
    </w:p>
    <w:p w14:paraId="6A603377" w14:textId="77777777" w:rsidR="00B45EAF" w:rsidRPr="00B45EAF" w:rsidRDefault="00B45EAF" w:rsidP="00B54274">
      <w:pPr>
        <w:pStyle w:val="ListParagraph"/>
        <w:rPr>
          <w:lang w:val="en-US"/>
        </w:rPr>
      </w:pPr>
      <w:r w:rsidRPr="00B45EAF">
        <w:rPr>
          <w:lang w:val="en-US"/>
        </w:rPr>
        <w:t xml:space="preserve">    A. 10 seconds</w:t>
      </w:r>
    </w:p>
    <w:p w14:paraId="07A35445" w14:textId="77777777" w:rsidR="00B45EAF" w:rsidRPr="00B45EAF" w:rsidRDefault="00B45EAF" w:rsidP="00B54274">
      <w:pPr>
        <w:pStyle w:val="ListParagraph"/>
        <w:rPr>
          <w:lang w:val="en-US"/>
        </w:rPr>
      </w:pPr>
      <w:r w:rsidRPr="00B45EAF">
        <w:rPr>
          <w:lang w:val="en-US"/>
        </w:rPr>
        <w:t xml:space="preserve">    B. 7.5 seconds</w:t>
      </w:r>
    </w:p>
    <w:p w14:paraId="1FE48E18" w14:textId="77777777" w:rsidR="00B45EAF" w:rsidRPr="00B45EAF" w:rsidRDefault="00B45EAF" w:rsidP="00B54274">
      <w:pPr>
        <w:pStyle w:val="ListParagraph"/>
        <w:rPr>
          <w:lang w:val="en-US"/>
        </w:rPr>
      </w:pPr>
      <w:r w:rsidRPr="00B45EAF">
        <w:rPr>
          <w:lang w:val="en-US"/>
        </w:rPr>
        <w:t xml:space="preserve">    C. 20 Seconds</w:t>
      </w:r>
    </w:p>
    <w:p w14:paraId="1E2BFCF2" w14:textId="77777777" w:rsidR="00B45EAF" w:rsidRPr="00B45EAF" w:rsidRDefault="00B45EAF" w:rsidP="00B54274">
      <w:pPr>
        <w:pStyle w:val="ListParagraph"/>
        <w:rPr>
          <w:lang w:val="en-US"/>
        </w:rPr>
      </w:pPr>
      <w:r w:rsidRPr="00B45EAF">
        <w:rPr>
          <w:lang w:val="en-US"/>
        </w:rPr>
        <w:t xml:space="preserve">    D. 25 seconds</w:t>
      </w:r>
    </w:p>
    <w:p w14:paraId="18939BAB" w14:textId="1269D19E" w:rsidR="00B45EAF" w:rsidRPr="00B45EAF" w:rsidRDefault="00B45EAF" w:rsidP="00B45EAF">
      <w:pPr>
        <w:pStyle w:val="ListParagraph"/>
        <w:numPr>
          <w:ilvl w:val="0"/>
          <w:numId w:val="1"/>
        </w:numPr>
        <w:rPr>
          <w:lang w:val="en-US"/>
        </w:rPr>
      </w:pPr>
      <w:r w:rsidRPr="00B45EAF">
        <w:rPr>
          <w:lang w:val="en-US"/>
        </w:rPr>
        <w:t>Two trains of equal length 140 meters are running in opposite directions on parallel tracks at the same speed. If the trains cross each other 14 seconds, find the speed of each train.</w:t>
      </w:r>
    </w:p>
    <w:p w14:paraId="71C7BB18" w14:textId="77777777" w:rsidR="00B45EAF" w:rsidRPr="00B45EAF" w:rsidRDefault="00B45EAF" w:rsidP="00B54274">
      <w:pPr>
        <w:pStyle w:val="ListParagraph"/>
        <w:rPr>
          <w:lang w:val="en-US"/>
        </w:rPr>
      </w:pPr>
      <w:r w:rsidRPr="00B45EAF">
        <w:rPr>
          <w:lang w:val="en-US"/>
        </w:rPr>
        <w:t xml:space="preserve">    A. 30 km/hr</w:t>
      </w:r>
    </w:p>
    <w:p w14:paraId="16618EF8" w14:textId="77777777" w:rsidR="00B45EAF" w:rsidRPr="00B45EAF" w:rsidRDefault="00B45EAF" w:rsidP="00B54274">
      <w:pPr>
        <w:pStyle w:val="ListParagraph"/>
        <w:rPr>
          <w:lang w:val="en-US"/>
        </w:rPr>
      </w:pPr>
      <w:r w:rsidRPr="00B45EAF">
        <w:rPr>
          <w:lang w:val="en-US"/>
        </w:rPr>
        <w:t xml:space="preserve">    B. 32 km/hr</w:t>
      </w:r>
    </w:p>
    <w:p w14:paraId="37B66E53" w14:textId="77777777" w:rsidR="00B45EAF" w:rsidRPr="00B45EAF" w:rsidRDefault="00B45EAF" w:rsidP="00B54274">
      <w:pPr>
        <w:pStyle w:val="ListParagraph"/>
        <w:rPr>
          <w:lang w:val="en-US"/>
        </w:rPr>
      </w:pPr>
      <w:r w:rsidRPr="00B45EAF">
        <w:rPr>
          <w:lang w:val="en-US"/>
        </w:rPr>
        <w:t xml:space="preserve">    C. 34 km/hr</w:t>
      </w:r>
    </w:p>
    <w:p w14:paraId="6CB342C3" w14:textId="77777777" w:rsidR="00B45EAF" w:rsidRPr="00B45EAF" w:rsidRDefault="00B45EAF" w:rsidP="00B54274">
      <w:pPr>
        <w:pStyle w:val="ListParagraph"/>
        <w:rPr>
          <w:lang w:val="en-US"/>
        </w:rPr>
      </w:pPr>
      <w:r w:rsidRPr="00B45EAF">
        <w:rPr>
          <w:lang w:val="en-US"/>
        </w:rPr>
        <w:t xml:space="preserve">    D. 36 km/hr</w:t>
      </w:r>
    </w:p>
    <w:p w14:paraId="34152029" w14:textId="3A05921E" w:rsidR="00B45EAF" w:rsidRPr="00B45EAF" w:rsidRDefault="00B45EAF" w:rsidP="00B45EAF">
      <w:pPr>
        <w:pStyle w:val="ListParagraph"/>
        <w:numPr>
          <w:ilvl w:val="0"/>
          <w:numId w:val="1"/>
        </w:numPr>
        <w:rPr>
          <w:lang w:val="en-US"/>
        </w:rPr>
      </w:pPr>
      <w:r w:rsidRPr="00B45EAF">
        <w:rPr>
          <w:lang w:val="en-US"/>
        </w:rPr>
        <w:t>Vikas and Mohan working together can complete a work in 6 days. If Vikas alone completes the same work in 10 days, in how many days Mohan alone can complete the same work?</w:t>
      </w:r>
    </w:p>
    <w:p w14:paraId="297F9F56" w14:textId="77777777" w:rsidR="00B45EAF" w:rsidRPr="00B45EAF" w:rsidRDefault="00B45EAF" w:rsidP="00B54274">
      <w:pPr>
        <w:pStyle w:val="ListParagraph"/>
        <w:rPr>
          <w:lang w:val="en-US"/>
        </w:rPr>
      </w:pPr>
      <w:r w:rsidRPr="00B45EAF">
        <w:rPr>
          <w:lang w:val="en-US"/>
        </w:rPr>
        <w:t xml:space="preserve">    A. 13 days</w:t>
      </w:r>
    </w:p>
    <w:p w14:paraId="201062F0" w14:textId="77777777" w:rsidR="00B45EAF" w:rsidRPr="00B45EAF" w:rsidRDefault="00B45EAF" w:rsidP="00B54274">
      <w:pPr>
        <w:pStyle w:val="ListParagraph"/>
        <w:rPr>
          <w:lang w:val="en-US"/>
        </w:rPr>
      </w:pPr>
      <w:r w:rsidRPr="00B45EAF">
        <w:rPr>
          <w:lang w:val="en-US"/>
        </w:rPr>
        <w:t xml:space="preserve">    B. 14 days</w:t>
      </w:r>
    </w:p>
    <w:p w14:paraId="2FB0499C" w14:textId="77777777" w:rsidR="00B45EAF" w:rsidRPr="00B45EAF" w:rsidRDefault="00B45EAF" w:rsidP="00B54274">
      <w:pPr>
        <w:pStyle w:val="ListParagraph"/>
        <w:rPr>
          <w:lang w:val="en-US"/>
        </w:rPr>
      </w:pPr>
      <w:r w:rsidRPr="00B45EAF">
        <w:rPr>
          <w:lang w:val="en-US"/>
        </w:rPr>
        <w:t xml:space="preserve">    C. 15 days</w:t>
      </w:r>
    </w:p>
    <w:p w14:paraId="1904B6E6" w14:textId="77777777" w:rsidR="00B45EAF" w:rsidRPr="00B45EAF" w:rsidRDefault="00B45EAF" w:rsidP="00B54274">
      <w:pPr>
        <w:pStyle w:val="ListParagraph"/>
        <w:rPr>
          <w:lang w:val="en-US"/>
        </w:rPr>
      </w:pPr>
      <w:r w:rsidRPr="00B45EAF">
        <w:rPr>
          <w:lang w:val="en-US"/>
        </w:rPr>
        <w:t xml:space="preserve">    D. 16 days</w:t>
      </w:r>
    </w:p>
    <w:p w14:paraId="64E94522" w14:textId="1FE5F3FF" w:rsidR="00B45EAF" w:rsidRPr="00B45EAF" w:rsidRDefault="00B45EAF" w:rsidP="00B45EAF">
      <w:pPr>
        <w:pStyle w:val="ListParagraph"/>
        <w:numPr>
          <w:ilvl w:val="0"/>
          <w:numId w:val="1"/>
        </w:numPr>
        <w:rPr>
          <w:lang w:val="en-US"/>
        </w:rPr>
      </w:pPr>
      <w:r w:rsidRPr="00B45EAF">
        <w:rPr>
          <w:lang w:val="en-US"/>
        </w:rPr>
        <w:t xml:space="preserve">A </w:t>
      </w:r>
      <w:proofErr w:type="gramStart"/>
      <w:r w:rsidRPr="00B45EAF">
        <w:rPr>
          <w:lang w:val="en-US"/>
        </w:rPr>
        <w:t>does</w:t>
      </w:r>
      <w:proofErr w:type="gramEnd"/>
      <w:r w:rsidRPr="00B45EAF">
        <w:rPr>
          <w:lang w:val="en-US"/>
        </w:rPr>
        <w:t xml:space="preserve"> half as much as work as B in 1/6 of the time taken by B. Together they can complete the work in 10 days. B alone can complete the work in how many days?</w:t>
      </w:r>
    </w:p>
    <w:p w14:paraId="640E104D" w14:textId="77777777" w:rsidR="00B45EAF" w:rsidRPr="00B45EAF" w:rsidRDefault="00B45EAF" w:rsidP="00B54274">
      <w:pPr>
        <w:pStyle w:val="ListParagraph"/>
        <w:rPr>
          <w:lang w:val="en-US"/>
        </w:rPr>
      </w:pPr>
      <w:r w:rsidRPr="00B45EAF">
        <w:rPr>
          <w:lang w:val="en-US"/>
        </w:rPr>
        <w:t xml:space="preserve">    A. 20 days</w:t>
      </w:r>
    </w:p>
    <w:p w14:paraId="0A9449D8" w14:textId="77777777" w:rsidR="00B45EAF" w:rsidRPr="00B45EAF" w:rsidRDefault="00B45EAF" w:rsidP="00B54274">
      <w:pPr>
        <w:pStyle w:val="ListParagraph"/>
        <w:rPr>
          <w:lang w:val="en-US"/>
        </w:rPr>
      </w:pPr>
      <w:r w:rsidRPr="00B45EAF">
        <w:rPr>
          <w:lang w:val="en-US"/>
        </w:rPr>
        <w:t xml:space="preserve">    B. 30 days</w:t>
      </w:r>
    </w:p>
    <w:p w14:paraId="75E19E36" w14:textId="77777777" w:rsidR="00B45EAF" w:rsidRPr="00B45EAF" w:rsidRDefault="00B45EAF" w:rsidP="00B54274">
      <w:pPr>
        <w:pStyle w:val="ListParagraph"/>
        <w:rPr>
          <w:lang w:val="en-US"/>
        </w:rPr>
      </w:pPr>
      <w:r w:rsidRPr="00B45EAF">
        <w:rPr>
          <w:lang w:val="en-US"/>
        </w:rPr>
        <w:t xml:space="preserve">    C. 40 days</w:t>
      </w:r>
    </w:p>
    <w:p w14:paraId="6B7F670A" w14:textId="77777777" w:rsidR="00B45EAF" w:rsidRPr="00B45EAF" w:rsidRDefault="00B45EAF" w:rsidP="00B54274">
      <w:pPr>
        <w:pStyle w:val="ListParagraph"/>
        <w:rPr>
          <w:lang w:val="en-US"/>
        </w:rPr>
      </w:pPr>
      <w:r w:rsidRPr="00B45EAF">
        <w:rPr>
          <w:lang w:val="en-US"/>
        </w:rPr>
        <w:t xml:space="preserve">    D. 50 days</w:t>
      </w:r>
    </w:p>
    <w:p w14:paraId="11A0DA5B" w14:textId="340BB0B1" w:rsidR="00B45EAF" w:rsidRPr="00B45EAF" w:rsidRDefault="00B45EAF" w:rsidP="00B45EAF">
      <w:pPr>
        <w:pStyle w:val="ListParagraph"/>
        <w:numPr>
          <w:ilvl w:val="0"/>
          <w:numId w:val="1"/>
        </w:numPr>
        <w:rPr>
          <w:lang w:val="en-US"/>
        </w:rPr>
      </w:pPr>
      <w:r w:rsidRPr="00B45EAF">
        <w:rPr>
          <w:lang w:val="en-US"/>
        </w:rPr>
        <w:t xml:space="preserve">In what ratio water must be mixed with milk costing Rs. 48 per liter to get a mixture worth Rs. 32 per </w:t>
      </w:r>
      <w:proofErr w:type="gramStart"/>
      <w:r w:rsidRPr="00B45EAF">
        <w:rPr>
          <w:lang w:val="en-US"/>
        </w:rPr>
        <w:t>liter ?</w:t>
      </w:r>
      <w:proofErr w:type="gramEnd"/>
    </w:p>
    <w:p w14:paraId="62E581F0" w14:textId="77777777" w:rsidR="00B45EAF" w:rsidRPr="00B45EAF" w:rsidRDefault="00B45EAF" w:rsidP="00B54274">
      <w:pPr>
        <w:pStyle w:val="ListParagraph"/>
        <w:rPr>
          <w:lang w:val="en-US"/>
        </w:rPr>
      </w:pPr>
      <w:r w:rsidRPr="00B45EAF">
        <w:rPr>
          <w:lang w:val="en-US"/>
        </w:rPr>
        <w:t xml:space="preserve">    A. 2:3</w:t>
      </w:r>
    </w:p>
    <w:p w14:paraId="19B6CCD3" w14:textId="77777777" w:rsidR="00B45EAF" w:rsidRPr="00B45EAF" w:rsidRDefault="00B45EAF" w:rsidP="00B54274">
      <w:pPr>
        <w:pStyle w:val="ListParagraph"/>
        <w:rPr>
          <w:lang w:val="en-US"/>
        </w:rPr>
      </w:pPr>
      <w:r w:rsidRPr="00B45EAF">
        <w:rPr>
          <w:lang w:val="en-US"/>
        </w:rPr>
        <w:t xml:space="preserve">    B. 3:2</w:t>
      </w:r>
    </w:p>
    <w:p w14:paraId="14DC7F11" w14:textId="77777777" w:rsidR="00B45EAF" w:rsidRPr="00B45EAF" w:rsidRDefault="00B45EAF" w:rsidP="00B54274">
      <w:pPr>
        <w:pStyle w:val="ListParagraph"/>
        <w:rPr>
          <w:lang w:val="en-US"/>
        </w:rPr>
      </w:pPr>
      <w:r w:rsidRPr="00B45EAF">
        <w:rPr>
          <w:lang w:val="en-US"/>
        </w:rPr>
        <w:t xml:space="preserve">    C. 3:4</w:t>
      </w:r>
    </w:p>
    <w:p w14:paraId="6A035C6E" w14:textId="77777777" w:rsidR="00B45EAF" w:rsidRPr="00B45EAF" w:rsidRDefault="00B45EAF" w:rsidP="00B54274">
      <w:pPr>
        <w:pStyle w:val="ListParagraph"/>
        <w:rPr>
          <w:lang w:val="en-US"/>
        </w:rPr>
      </w:pPr>
      <w:r w:rsidRPr="00B45EAF">
        <w:rPr>
          <w:lang w:val="en-US"/>
        </w:rPr>
        <w:t xml:space="preserve">    D. 1:2</w:t>
      </w:r>
    </w:p>
    <w:p w14:paraId="1DFDDD14" w14:textId="40CFC754" w:rsidR="00B45EAF" w:rsidRPr="00B45EAF" w:rsidRDefault="00B45EAF" w:rsidP="00B45EAF">
      <w:pPr>
        <w:pStyle w:val="ListParagraph"/>
        <w:numPr>
          <w:ilvl w:val="0"/>
          <w:numId w:val="1"/>
        </w:numPr>
        <w:rPr>
          <w:lang w:val="en-US"/>
        </w:rPr>
      </w:pPr>
      <w:r w:rsidRPr="00B45EAF">
        <w:rPr>
          <w:lang w:val="en-US"/>
        </w:rPr>
        <w:t>A shopkeeper mixes 60 kg of sugar worth Rs. 30 per kg with 90 kg of sugar worth Rs. 40 per kg. At what rate he must sell the mixture to gain 20%?</w:t>
      </w:r>
    </w:p>
    <w:p w14:paraId="2F16F812" w14:textId="77777777" w:rsidR="00B45EAF" w:rsidRPr="00B45EAF" w:rsidRDefault="00B45EAF" w:rsidP="00B54274">
      <w:pPr>
        <w:pStyle w:val="ListParagraph"/>
        <w:rPr>
          <w:lang w:val="en-US"/>
        </w:rPr>
      </w:pPr>
      <w:r w:rsidRPr="00B45EAF">
        <w:rPr>
          <w:lang w:val="en-US"/>
        </w:rPr>
        <w:t xml:space="preserve">    A. Rs. 30 per kg</w:t>
      </w:r>
    </w:p>
    <w:p w14:paraId="1F37A009" w14:textId="77777777" w:rsidR="00B45EAF" w:rsidRPr="00B45EAF" w:rsidRDefault="00B45EAF" w:rsidP="00B54274">
      <w:pPr>
        <w:pStyle w:val="ListParagraph"/>
        <w:rPr>
          <w:lang w:val="en-US"/>
        </w:rPr>
      </w:pPr>
      <w:r w:rsidRPr="00B45EAF">
        <w:rPr>
          <w:lang w:val="en-US"/>
        </w:rPr>
        <w:t xml:space="preserve">    B. Rs. 34 per kg</w:t>
      </w:r>
    </w:p>
    <w:p w14:paraId="34033669" w14:textId="77777777" w:rsidR="00B45EAF" w:rsidRPr="00B45EAF" w:rsidRDefault="00B45EAF" w:rsidP="00B54274">
      <w:pPr>
        <w:pStyle w:val="ListParagraph"/>
        <w:rPr>
          <w:lang w:val="en-US"/>
        </w:rPr>
      </w:pPr>
      <w:r w:rsidRPr="00B45EAF">
        <w:rPr>
          <w:lang w:val="en-US"/>
        </w:rPr>
        <w:t xml:space="preserve">    C. Rs. 43.2 per kg</w:t>
      </w:r>
    </w:p>
    <w:p w14:paraId="7A4B3C5F" w14:textId="77777777" w:rsidR="00B45EAF" w:rsidRPr="00B45EAF" w:rsidRDefault="00B45EAF" w:rsidP="00B54274">
      <w:pPr>
        <w:pStyle w:val="ListParagraph"/>
        <w:rPr>
          <w:lang w:val="en-US"/>
        </w:rPr>
      </w:pPr>
      <w:r w:rsidRPr="00B45EAF">
        <w:rPr>
          <w:lang w:val="en-US"/>
        </w:rPr>
        <w:t xml:space="preserve">    D. Rs. 38 per kg</w:t>
      </w:r>
    </w:p>
    <w:p w14:paraId="33580DBC" w14:textId="44095C47" w:rsidR="00B45EAF" w:rsidRPr="00B45EAF" w:rsidRDefault="00B45EAF" w:rsidP="00B45EAF">
      <w:pPr>
        <w:pStyle w:val="ListParagraph"/>
        <w:numPr>
          <w:ilvl w:val="0"/>
          <w:numId w:val="1"/>
        </w:numPr>
        <w:rPr>
          <w:lang w:val="en-US"/>
        </w:rPr>
      </w:pPr>
      <w:r w:rsidRPr="00B45EAF">
        <w:rPr>
          <w:lang w:val="en-US"/>
        </w:rPr>
        <w:t>Value of (256)0.16 x (256)0.09 is</w:t>
      </w:r>
    </w:p>
    <w:p w14:paraId="5413BDA3" w14:textId="77777777" w:rsidR="00B45EAF" w:rsidRPr="00B45EAF" w:rsidRDefault="00B45EAF" w:rsidP="00B54274">
      <w:pPr>
        <w:pStyle w:val="ListParagraph"/>
        <w:rPr>
          <w:lang w:val="en-US"/>
        </w:rPr>
      </w:pPr>
      <w:r w:rsidRPr="00B45EAF">
        <w:rPr>
          <w:lang w:val="en-US"/>
        </w:rPr>
        <w:t xml:space="preserve">    A. 64</w:t>
      </w:r>
    </w:p>
    <w:p w14:paraId="145EF5FA" w14:textId="77777777" w:rsidR="00B45EAF" w:rsidRPr="00B45EAF" w:rsidRDefault="00B45EAF" w:rsidP="00B54274">
      <w:pPr>
        <w:pStyle w:val="ListParagraph"/>
        <w:rPr>
          <w:lang w:val="en-US"/>
        </w:rPr>
      </w:pPr>
      <w:r w:rsidRPr="00B45EAF">
        <w:rPr>
          <w:lang w:val="en-US"/>
        </w:rPr>
        <w:t xml:space="preserve">    B. 4</w:t>
      </w:r>
    </w:p>
    <w:p w14:paraId="1A0F308B" w14:textId="77777777" w:rsidR="00B45EAF" w:rsidRPr="00B45EAF" w:rsidRDefault="00B45EAF" w:rsidP="00B54274">
      <w:pPr>
        <w:pStyle w:val="ListParagraph"/>
        <w:rPr>
          <w:lang w:val="en-US"/>
        </w:rPr>
      </w:pPr>
      <w:r w:rsidRPr="00B45EAF">
        <w:rPr>
          <w:lang w:val="en-US"/>
        </w:rPr>
        <w:t xml:space="preserve">    C. 8</w:t>
      </w:r>
    </w:p>
    <w:p w14:paraId="53C60B3A" w14:textId="77777777" w:rsidR="00B45EAF" w:rsidRPr="00B45EAF" w:rsidRDefault="00B45EAF" w:rsidP="00B54274">
      <w:pPr>
        <w:pStyle w:val="ListParagraph"/>
        <w:rPr>
          <w:lang w:val="en-US"/>
        </w:rPr>
      </w:pPr>
      <w:r w:rsidRPr="00B45EAF">
        <w:rPr>
          <w:lang w:val="en-US"/>
        </w:rPr>
        <w:t xml:space="preserve">    D. 16</w:t>
      </w:r>
    </w:p>
    <w:p w14:paraId="6FA99BE4" w14:textId="3F960451" w:rsidR="00B45EAF" w:rsidRPr="00B45EAF" w:rsidRDefault="00B45EAF" w:rsidP="00B45EAF">
      <w:pPr>
        <w:pStyle w:val="ListParagraph"/>
        <w:numPr>
          <w:ilvl w:val="0"/>
          <w:numId w:val="1"/>
        </w:numPr>
        <w:rPr>
          <w:lang w:val="en-US"/>
        </w:rPr>
      </w:pPr>
      <w:r w:rsidRPr="00B45EAF">
        <w:rPr>
          <w:lang w:val="en-US"/>
        </w:rPr>
        <w:t>If 2x-1+2x+1=</w:t>
      </w:r>
      <w:proofErr w:type="gramStart"/>
      <w:r w:rsidRPr="00B45EAF">
        <w:rPr>
          <w:lang w:val="en-US"/>
        </w:rPr>
        <w:t>320,then</w:t>
      </w:r>
      <w:proofErr w:type="gramEnd"/>
      <w:r w:rsidRPr="00B45EAF">
        <w:rPr>
          <w:lang w:val="en-US"/>
        </w:rPr>
        <w:t xml:space="preserve"> x is equal to</w:t>
      </w:r>
    </w:p>
    <w:p w14:paraId="58CE6247" w14:textId="77777777" w:rsidR="00B45EAF" w:rsidRPr="00B45EAF" w:rsidRDefault="00B45EAF" w:rsidP="00B54274">
      <w:pPr>
        <w:pStyle w:val="ListParagraph"/>
        <w:rPr>
          <w:lang w:val="en-US"/>
        </w:rPr>
      </w:pPr>
      <w:r w:rsidRPr="00B45EAF">
        <w:rPr>
          <w:lang w:val="en-US"/>
        </w:rPr>
        <w:t xml:space="preserve">    A. 6</w:t>
      </w:r>
    </w:p>
    <w:p w14:paraId="009D1FBA" w14:textId="77777777" w:rsidR="00B45EAF" w:rsidRPr="00B45EAF" w:rsidRDefault="00B45EAF" w:rsidP="00B54274">
      <w:pPr>
        <w:pStyle w:val="ListParagraph"/>
        <w:rPr>
          <w:lang w:val="en-US"/>
        </w:rPr>
      </w:pPr>
      <w:r w:rsidRPr="00B45EAF">
        <w:rPr>
          <w:lang w:val="en-US"/>
        </w:rPr>
        <w:t xml:space="preserve">    B. 8</w:t>
      </w:r>
    </w:p>
    <w:p w14:paraId="26D6E58F" w14:textId="77777777" w:rsidR="00B45EAF" w:rsidRPr="00B45EAF" w:rsidRDefault="00B45EAF" w:rsidP="00B54274">
      <w:pPr>
        <w:pStyle w:val="ListParagraph"/>
        <w:rPr>
          <w:lang w:val="en-US"/>
        </w:rPr>
      </w:pPr>
      <w:r w:rsidRPr="00B45EAF">
        <w:rPr>
          <w:lang w:val="en-US"/>
        </w:rPr>
        <w:t xml:space="preserve">    C. 5</w:t>
      </w:r>
    </w:p>
    <w:p w14:paraId="1D316144" w14:textId="77777777" w:rsidR="00B45EAF" w:rsidRPr="00B45EAF" w:rsidRDefault="00B45EAF" w:rsidP="00B54274">
      <w:pPr>
        <w:pStyle w:val="ListParagraph"/>
        <w:rPr>
          <w:lang w:val="en-US"/>
        </w:rPr>
      </w:pPr>
      <w:r w:rsidRPr="00B45EAF">
        <w:rPr>
          <w:lang w:val="en-US"/>
        </w:rPr>
        <w:t xml:space="preserve">    D. 7</w:t>
      </w:r>
    </w:p>
    <w:p w14:paraId="0A6D232B" w14:textId="656A2E0E" w:rsidR="00B45EAF" w:rsidRPr="00B45EAF" w:rsidRDefault="00B45EAF" w:rsidP="00B45EAF">
      <w:pPr>
        <w:pStyle w:val="ListParagraph"/>
        <w:numPr>
          <w:ilvl w:val="0"/>
          <w:numId w:val="1"/>
        </w:numPr>
        <w:rPr>
          <w:lang w:val="en-US"/>
        </w:rPr>
      </w:pPr>
      <w:r w:rsidRPr="00B45EAF">
        <w:rPr>
          <w:lang w:val="en-US"/>
        </w:rPr>
        <w:t>Find the HCF of 210, 385, and 735.</w:t>
      </w:r>
    </w:p>
    <w:p w14:paraId="17EADFF5" w14:textId="77777777" w:rsidR="00B45EAF" w:rsidRPr="00B45EAF" w:rsidRDefault="00B45EAF" w:rsidP="00B54274">
      <w:pPr>
        <w:pStyle w:val="ListParagraph"/>
        <w:rPr>
          <w:lang w:val="en-US"/>
        </w:rPr>
      </w:pPr>
      <w:r w:rsidRPr="00B45EAF">
        <w:rPr>
          <w:lang w:val="en-US"/>
        </w:rPr>
        <w:t xml:space="preserve">    A. 7</w:t>
      </w:r>
    </w:p>
    <w:p w14:paraId="289E8618" w14:textId="77777777" w:rsidR="00B45EAF" w:rsidRPr="00B45EAF" w:rsidRDefault="00B45EAF" w:rsidP="00B54274">
      <w:pPr>
        <w:pStyle w:val="ListParagraph"/>
        <w:rPr>
          <w:lang w:val="en-US"/>
        </w:rPr>
      </w:pPr>
      <w:r w:rsidRPr="00B45EAF">
        <w:rPr>
          <w:lang w:val="en-US"/>
        </w:rPr>
        <w:lastRenderedPageBreak/>
        <w:t xml:space="preserve">    B. 14</w:t>
      </w:r>
    </w:p>
    <w:p w14:paraId="648B1EDF" w14:textId="77777777" w:rsidR="00B45EAF" w:rsidRPr="00B45EAF" w:rsidRDefault="00B45EAF" w:rsidP="00B54274">
      <w:pPr>
        <w:pStyle w:val="ListParagraph"/>
        <w:rPr>
          <w:lang w:val="en-US"/>
        </w:rPr>
      </w:pPr>
      <w:r w:rsidRPr="00B45EAF">
        <w:rPr>
          <w:lang w:val="en-US"/>
        </w:rPr>
        <w:t xml:space="preserve">    C. 21</w:t>
      </w:r>
    </w:p>
    <w:p w14:paraId="482C3288" w14:textId="77777777" w:rsidR="00B45EAF" w:rsidRPr="00B45EAF" w:rsidRDefault="00B45EAF" w:rsidP="00B54274">
      <w:pPr>
        <w:pStyle w:val="ListParagraph"/>
        <w:rPr>
          <w:lang w:val="en-US"/>
        </w:rPr>
      </w:pPr>
      <w:r w:rsidRPr="00B45EAF">
        <w:rPr>
          <w:lang w:val="en-US"/>
        </w:rPr>
        <w:t xml:space="preserve">    D. 35</w:t>
      </w:r>
    </w:p>
    <w:p w14:paraId="629B6192" w14:textId="613C8B08" w:rsidR="00B45EAF" w:rsidRPr="00B45EAF" w:rsidRDefault="00B45EAF" w:rsidP="00B45EAF">
      <w:pPr>
        <w:pStyle w:val="ListParagraph"/>
        <w:numPr>
          <w:ilvl w:val="0"/>
          <w:numId w:val="1"/>
        </w:numPr>
        <w:rPr>
          <w:lang w:val="en-US"/>
        </w:rPr>
      </w:pPr>
      <w:r w:rsidRPr="00B45EAF">
        <w:rPr>
          <w:lang w:val="en-US"/>
        </w:rPr>
        <w:t>The LCM of two prime number x and y is 161. If x&gt;y, find the value of 15y-7x.</w:t>
      </w:r>
    </w:p>
    <w:p w14:paraId="7DFB19E4" w14:textId="77777777" w:rsidR="00B45EAF" w:rsidRPr="00B45EAF" w:rsidRDefault="00B45EAF" w:rsidP="00B54274">
      <w:pPr>
        <w:pStyle w:val="ListParagraph"/>
        <w:rPr>
          <w:lang w:val="en-US"/>
        </w:rPr>
      </w:pPr>
      <w:r w:rsidRPr="00B45EAF">
        <w:rPr>
          <w:lang w:val="en-US"/>
        </w:rPr>
        <w:t xml:space="preserve">    A. -32</w:t>
      </w:r>
    </w:p>
    <w:p w14:paraId="251D49B3" w14:textId="77777777" w:rsidR="00B45EAF" w:rsidRPr="00B45EAF" w:rsidRDefault="00B45EAF" w:rsidP="00B54274">
      <w:pPr>
        <w:pStyle w:val="ListParagraph"/>
        <w:rPr>
          <w:lang w:val="en-US"/>
        </w:rPr>
      </w:pPr>
      <w:r w:rsidRPr="00B45EAF">
        <w:rPr>
          <w:lang w:val="en-US"/>
        </w:rPr>
        <w:t xml:space="preserve">    B. -56</w:t>
      </w:r>
    </w:p>
    <w:p w14:paraId="6FA113E4" w14:textId="77777777" w:rsidR="00B45EAF" w:rsidRPr="00B45EAF" w:rsidRDefault="00B45EAF" w:rsidP="00B54274">
      <w:pPr>
        <w:pStyle w:val="ListParagraph"/>
        <w:rPr>
          <w:lang w:val="en-US"/>
        </w:rPr>
      </w:pPr>
      <w:r w:rsidRPr="00B45EAF">
        <w:rPr>
          <w:lang w:val="en-US"/>
        </w:rPr>
        <w:t xml:space="preserve">    C. 38</w:t>
      </w:r>
    </w:p>
    <w:p w14:paraId="1185170E" w14:textId="77777777" w:rsidR="00B45EAF" w:rsidRPr="00B45EAF" w:rsidRDefault="00B45EAF" w:rsidP="00B54274">
      <w:pPr>
        <w:pStyle w:val="ListParagraph"/>
        <w:rPr>
          <w:lang w:val="en-US"/>
        </w:rPr>
      </w:pPr>
      <w:r w:rsidRPr="00B45EAF">
        <w:rPr>
          <w:lang w:val="en-US"/>
        </w:rPr>
        <w:t xml:space="preserve">    D. 74</w:t>
      </w:r>
    </w:p>
    <w:p w14:paraId="39D22610" w14:textId="7795FE91" w:rsidR="00B45EAF" w:rsidRPr="00B45EAF" w:rsidRDefault="00B45EAF" w:rsidP="00B45EAF">
      <w:pPr>
        <w:pStyle w:val="ListParagraph"/>
        <w:numPr>
          <w:ilvl w:val="0"/>
          <w:numId w:val="1"/>
        </w:numPr>
        <w:rPr>
          <w:lang w:val="en-US"/>
        </w:rPr>
      </w:pPr>
      <w:r w:rsidRPr="00B45EAF">
        <w:rPr>
          <w:lang w:val="en-US"/>
        </w:rPr>
        <w:t>The sides of a rhombus are 10 cm in length, and one diagonal is 16 cm. The area of the rhombus is</w:t>
      </w:r>
    </w:p>
    <w:p w14:paraId="4E0B1392" w14:textId="77777777" w:rsidR="00B45EAF" w:rsidRPr="00B45EAF" w:rsidRDefault="00B45EAF" w:rsidP="00B54274">
      <w:pPr>
        <w:pStyle w:val="ListParagraph"/>
        <w:rPr>
          <w:lang w:val="en-US"/>
        </w:rPr>
      </w:pPr>
      <w:r w:rsidRPr="00B45EAF">
        <w:rPr>
          <w:lang w:val="en-US"/>
        </w:rPr>
        <w:t xml:space="preserve">    A. 96 cm2</w:t>
      </w:r>
    </w:p>
    <w:p w14:paraId="19FAA720" w14:textId="77777777" w:rsidR="00B45EAF" w:rsidRPr="00B45EAF" w:rsidRDefault="00B45EAF" w:rsidP="00B54274">
      <w:pPr>
        <w:pStyle w:val="ListParagraph"/>
        <w:rPr>
          <w:lang w:val="en-US"/>
        </w:rPr>
      </w:pPr>
      <w:r w:rsidRPr="00B45EAF">
        <w:rPr>
          <w:lang w:val="en-US"/>
        </w:rPr>
        <w:t xml:space="preserve">    B. 95 cm2</w:t>
      </w:r>
    </w:p>
    <w:p w14:paraId="3FEA3D5C" w14:textId="77777777" w:rsidR="00B45EAF" w:rsidRPr="00B45EAF" w:rsidRDefault="00B45EAF" w:rsidP="00B54274">
      <w:pPr>
        <w:pStyle w:val="ListParagraph"/>
        <w:rPr>
          <w:lang w:val="en-US"/>
        </w:rPr>
      </w:pPr>
      <w:r w:rsidRPr="00B45EAF">
        <w:rPr>
          <w:lang w:val="en-US"/>
        </w:rPr>
        <w:t xml:space="preserve">    C. 94 cm2</w:t>
      </w:r>
    </w:p>
    <w:p w14:paraId="1840B7E2" w14:textId="77777777" w:rsidR="00B45EAF" w:rsidRPr="00B45EAF" w:rsidRDefault="00B45EAF" w:rsidP="00B54274">
      <w:pPr>
        <w:pStyle w:val="ListParagraph"/>
        <w:rPr>
          <w:lang w:val="en-US"/>
        </w:rPr>
      </w:pPr>
      <w:r w:rsidRPr="00B45EAF">
        <w:rPr>
          <w:lang w:val="en-US"/>
        </w:rPr>
        <w:t xml:space="preserve">    D. 93 cm</w:t>
      </w:r>
    </w:p>
    <w:p w14:paraId="05DB1B31" w14:textId="16D18039" w:rsidR="00B45EAF" w:rsidRPr="00B45EAF" w:rsidRDefault="00B45EAF" w:rsidP="00B45EAF">
      <w:pPr>
        <w:pStyle w:val="ListParagraph"/>
        <w:numPr>
          <w:ilvl w:val="0"/>
          <w:numId w:val="1"/>
        </w:numPr>
        <w:rPr>
          <w:lang w:val="en-US"/>
        </w:rPr>
      </w:pPr>
      <w:r w:rsidRPr="00B45EAF">
        <w:rPr>
          <w:lang w:val="en-US"/>
        </w:rPr>
        <w:t>The diameter of a circle is increased by 100%. What is the percentage increase in area?</w:t>
      </w:r>
    </w:p>
    <w:p w14:paraId="41AEE238" w14:textId="77777777" w:rsidR="00B45EAF" w:rsidRPr="00B45EAF" w:rsidRDefault="00B45EAF" w:rsidP="00B54274">
      <w:pPr>
        <w:pStyle w:val="ListParagraph"/>
        <w:rPr>
          <w:lang w:val="en-US"/>
        </w:rPr>
      </w:pPr>
      <w:r w:rsidRPr="00B45EAF">
        <w:rPr>
          <w:lang w:val="en-US"/>
        </w:rPr>
        <w:t xml:space="preserve">    A. 250 %</w:t>
      </w:r>
    </w:p>
    <w:p w14:paraId="6D2959C1" w14:textId="77777777" w:rsidR="00B45EAF" w:rsidRPr="00B45EAF" w:rsidRDefault="00B45EAF" w:rsidP="00B54274">
      <w:pPr>
        <w:pStyle w:val="ListParagraph"/>
        <w:rPr>
          <w:lang w:val="en-US"/>
        </w:rPr>
      </w:pPr>
      <w:r w:rsidRPr="00B45EAF">
        <w:rPr>
          <w:lang w:val="en-US"/>
        </w:rPr>
        <w:t xml:space="preserve">    B. 200 %</w:t>
      </w:r>
    </w:p>
    <w:p w14:paraId="66653207" w14:textId="77777777" w:rsidR="00B45EAF" w:rsidRPr="00B45EAF" w:rsidRDefault="00B45EAF" w:rsidP="00B54274">
      <w:pPr>
        <w:pStyle w:val="ListParagraph"/>
        <w:rPr>
          <w:lang w:val="en-US"/>
        </w:rPr>
      </w:pPr>
      <w:r w:rsidRPr="00B45EAF">
        <w:rPr>
          <w:lang w:val="en-US"/>
        </w:rPr>
        <w:t xml:space="preserve">    C. 400 %</w:t>
      </w:r>
    </w:p>
    <w:p w14:paraId="533D2C8E" w14:textId="77777777" w:rsidR="00B45EAF" w:rsidRPr="00B45EAF" w:rsidRDefault="00B45EAF" w:rsidP="00B54274">
      <w:pPr>
        <w:pStyle w:val="ListParagraph"/>
        <w:rPr>
          <w:lang w:val="en-US"/>
        </w:rPr>
      </w:pPr>
      <w:r w:rsidRPr="00B45EAF">
        <w:rPr>
          <w:lang w:val="en-US"/>
        </w:rPr>
        <w:t xml:space="preserve">    D. 300 %</w:t>
      </w:r>
    </w:p>
    <w:p w14:paraId="6CE320A5" w14:textId="545212CD" w:rsidR="00B45EAF" w:rsidRPr="00B45EAF" w:rsidRDefault="00B45EAF" w:rsidP="00B45EAF">
      <w:pPr>
        <w:pStyle w:val="ListParagraph"/>
        <w:numPr>
          <w:ilvl w:val="0"/>
          <w:numId w:val="1"/>
        </w:numPr>
        <w:rPr>
          <w:lang w:val="en-US"/>
        </w:rPr>
      </w:pPr>
      <w:r w:rsidRPr="00B45EAF">
        <w:rPr>
          <w:lang w:val="en-US"/>
        </w:rPr>
        <w:t>5600 is to be divided into A, B, C, and D in such a way that the ratio of share of A: B is 1: 2, B: C is 3: 1, and C: D is 2: 3. Find the sum of (A and C) and (B and C).</w:t>
      </w:r>
    </w:p>
    <w:p w14:paraId="60684AB5" w14:textId="77777777" w:rsidR="00B45EAF" w:rsidRPr="00B45EAF" w:rsidRDefault="00B45EAF" w:rsidP="00B54274">
      <w:pPr>
        <w:pStyle w:val="ListParagraph"/>
        <w:rPr>
          <w:lang w:val="en-US"/>
        </w:rPr>
      </w:pPr>
      <w:r w:rsidRPr="00B45EAF">
        <w:rPr>
          <w:lang w:val="en-US"/>
        </w:rPr>
        <w:t xml:space="preserve">    A. Rs 2400, Rs 3000</w:t>
      </w:r>
    </w:p>
    <w:p w14:paraId="1C06E9D5" w14:textId="77777777" w:rsidR="00B45EAF" w:rsidRPr="00B45EAF" w:rsidRDefault="00B45EAF" w:rsidP="00B54274">
      <w:pPr>
        <w:pStyle w:val="ListParagraph"/>
        <w:rPr>
          <w:lang w:val="en-US"/>
        </w:rPr>
      </w:pPr>
      <w:r w:rsidRPr="00B45EAF">
        <w:rPr>
          <w:lang w:val="en-US"/>
        </w:rPr>
        <w:t xml:space="preserve">    B. Rs 2000, Rs 3000</w:t>
      </w:r>
    </w:p>
    <w:p w14:paraId="50454F51" w14:textId="77777777" w:rsidR="00B45EAF" w:rsidRPr="00B45EAF" w:rsidRDefault="00B45EAF" w:rsidP="00B54274">
      <w:pPr>
        <w:pStyle w:val="ListParagraph"/>
        <w:rPr>
          <w:lang w:val="en-US"/>
        </w:rPr>
      </w:pPr>
      <w:r w:rsidRPr="00B45EAF">
        <w:rPr>
          <w:lang w:val="en-US"/>
        </w:rPr>
        <w:t xml:space="preserve">    C. Rs 2400, Rs </w:t>
      </w:r>
    </w:p>
    <w:p w14:paraId="0E00C672" w14:textId="0AAA649D" w:rsidR="00B45EAF" w:rsidRPr="00B45EAF" w:rsidRDefault="00B45EAF" w:rsidP="00B45EAF">
      <w:pPr>
        <w:pStyle w:val="ListParagraph"/>
        <w:numPr>
          <w:ilvl w:val="0"/>
          <w:numId w:val="1"/>
        </w:numPr>
        <w:rPr>
          <w:lang w:val="en-US"/>
        </w:rPr>
      </w:pPr>
      <w:r w:rsidRPr="00B45EAF">
        <w:rPr>
          <w:lang w:val="en-US"/>
        </w:rPr>
        <w:t>A bag contains Rs 410 in the form of Rs 5, Rs 2, and Rs 1 coins. The number of coins is in the ratio 4: 6: 9. So, find the number of 2 Rupees coins.</w:t>
      </w:r>
    </w:p>
    <w:p w14:paraId="4EC9CC18" w14:textId="77777777" w:rsidR="00B45EAF" w:rsidRPr="00B45EAF" w:rsidRDefault="00B45EAF" w:rsidP="00B54274">
      <w:pPr>
        <w:pStyle w:val="ListParagraph"/>
        <w:rPr>
          <w:lang w:val="en-US"/>
        </w:rPr>
      </w:pPr>
      <w:r w:rsidRPr="00B45EAF">
        <w:rPr>
          <w:lang w:val="en-US"/>
        </w:rPr>
        <w:t xml:space="preserve">    A. 40</w:t>
      </w:r>
    </w:p>
    <w:p w14:paraId="2EA795E7" w14:textId="77777777" w:rsidR="00B45EAF" w:rsidRPr="00B45EAF" w:rsidRDefault="00B45EAF" w:rsidP="00B54274">
      <w:pPr>
        <w:pStyle w:val="ListParagraph"/>
        <w:rPr>
          <w:lang w:val="en-US"/>
        </w:rPr>
      </w:pPr>
      <w:r w:rsidRPr="00B45EAF">
        <w:rPr>
          <w:lang w:val="en-US"/>
        </w:rPr>
        <w:t xml:space="preserve">    B. 50</w:t>
      </w:r>
    </w:p>
    <w:p w14:paraId="6E2E88F2" w14:textId="77777777" w:rsidR="00B45EAF" w:rsidRPr="00B45EAF" w:rsidRDefault="00B45EAF" w:rsidP="00B54274">
      <w:pPr>
        <w:pStyle w:val="ListParagraph"/>
        <w:rPr>
          <w:lang w:val="en-US"/>
        </w:rPr>
      </w:pPr>
      <w:r w:rsidRPr="00B45EAF">
        <w:rPr>
          <w:lang w:val="en-US"/>
        </w:rPr>
        <w:t xml:space="preserve">    C. 60</w:t>
      </w:r>
    </w:p>
    <w:p w14:paraId="0A489771" w14:textId="77777777" w:rsidR="00B45EAF" w:rsidRPr="00B45EAF" w:rsidRDefault="00B45EAF" w:rsidP="00B54274">
      <w:pPr>
        <w:pStyle w:val="ListParagraph"/>
        <w:rPr>
          <w:lang w:val="en-US"/>
        </w:rPr>
      </w:pPr>
      <w:r w:rsidRPr="00B45EAF">
        <w:rPr>
          <w:lang w:val="en-US"/>
        </w:rPr>
        <w:t xml:space="preserve">    D. 70</w:t>
      </w:r>
    </w:p>
    <w:p w14:paraId="1DE67057" w14:textId="46AC573C" w:rsidR="00B45EAF" w:rsidRPr="00B45EAF" w:rsidRDefault="00B45EAF" w:rsidP="00B45EAF">
      <w:pPr>
        <w:pStyle w:val="ListParagraph"/>
        <w:numPr>
          <w:ilvl w:val="0"/>
          <w:numId w:val="1"/>
        </w:numPr>
        <w:rPr>
          <w:lang w:val="en-US"/>
        </w:rPr>
      </w:pPr>
      <w:r w:rsidRPr="00B45EAF">
        <w:rPr>
          <w:lang w:val="en-US"/>
        </w:rPr>
        <w:t xml:space="preserve">A and B take part in a 100 m race. A </w:t>
      </w:r>
      <w:proofErr w:type="gramStart"/>
      <w:r w:rsidRPr="00B45EAF">
        <w:rPr>
          <w:lang w:val="en-US"/>
        </w:rPr>
        <w:t>runs</w:t>
      </w:r>
      <w:proofErr w:type="gramEnd"/>
      <w:r w:rsidRPr="00B45EAF">
        <w:rPr>
          <w:lang w:val="en-US"/>
        </w:rPr>
        <w:t xml:space="preserve"> at 5 km per hour. A gives B a start of 8 m and still beats him by 8 seconds. The speed of B is</w:t>
      </w:r>
    </w:p>
    <w:p w14:paraId="2C708C7A" w14:textId="77777777" w:rsidR="00B45EAF" w:rsidRPr="00B45EAF" w:rsidRDefault="00B45EAF" w:rsidP="00B54274">
      <w:pPr>
        <w:pStyle w:val="ListParagraph"/>
        <w:rPr>
          <w:lang w:val="en-US"/>
        </w:rPr>
      </w:pPr>
      <w:r w:rsidRPr="00B45EAF">
        <w:rPr>
          <w:lang w:val="en-US"/>
        </w:rPr>
        <w:t xml:space="preserve">    A. 5.15 km/hr</w:t>
      </w:r>
    </w:p>
    <w:p w14:paraId="74C9FA1C" w14:textId="77777777" w:rsidR="00B45EAF" w:rsidRPr="00B45EAF" w:rsidRDefault="00B45EAF" w:rsidP="00B54274">
      <w:pPr>
        <w:pStyle w:val="ListParagraph"/>
        <w:rPr>
          <w:lang w:val="en-US"/>
        </w:rPr>
      </w:pPr>
      <w:r w:rsidRPr="00B45EAF">
        <w:rPr>
          <w:lang w:val="en-US"/>
        </w:rPr>
        <w:t xml:space="preserve">    B. 4.14 km/hr</w:t>
      </w:r>
    </w:p>
    <w:p w14:paraId="038D038E" w14:textId="77777777" w:rsidR="00B45EAF" w:rsidRPr="00B45EAF" w:rsidRDefault="00B45EAF" w:rsidP="00B54274">
      <w:pPr>
        <w:pStyle w:val="ListParagraph"/>
        <w:rPr>
          <w:lang w:val="en-US"/>
        </w:rPr>
      </w:pPr>
      <w:r w:rsidRPr="00B45EAF">
        <w:rPr>
          <w:lang w:val="en-US"/>
        </w:rPr>
        <w:t xml:space="preserve">    C. 4.25 km/hr</w:t>
      </w:r>
    </w:p>
    <w:p w14:paraId="53CE09F8" w14:textId="77777777" w:rsidR="00B45EAF" w:rsidRPr="00B45EAF" w:rsidRDefault="00B45EAF" w:rsidP="00B54274">
      <w:pPr>
        <w:pStyle w:val="ListParagraph"/>
        <w:rPr>
          <w:lang w:val="en-US"/>
        </w:rPr>
      </w:pPr>
      <w:r w:rsidRPr="00B45EAF">
        <w:rPr>
          <w:lang w:val="en-US"/>
        </w:rPr>
        <w:t xml:space="preserve">    D. 4.41 km/hr</w:t>
      </w:r>
    </w:p>
    <w:p w14:paraId="22614F74" w14:textId="6DC47BC0" w:rsidR="00B45EAF" w:rsidRPr="00B45EAF" w:rsidRDefault="00B45EAF" w:rsidP="00B45EAF">
      <w:pPr>
        <w:pStyle w:val="ListParagraph"/>
        <w:numPr>
          <w:ilvl w:val="0"/>
          <w:numId w:val="1"/>
        </w:numPr>
        <w:rPr>
          <w:lang w:val="en-US"/>
        </w:rPr>
      </w:pPr>
      <w:r w:rsidRPr="00B45EAF">
        <w:rPr>
          <w:lang w:val="en-US"/>
        </w:rPr>
        <w:t>In a 100 m race, A beats B by 10 m and C by 13 m. In a race of 180 m, B will beat C by</w:t>
      </w:r>
    </w:p>
    <w:p w14:paraId="0A31DF40" w14:textId="77777777" w:rsidR="00B45EAF" w:rsidRPr="00B45EAF" w:rsidRDefault="00B45EAF" w:rsidP="00B54274">
      <w:pPr>
        <w:pStyle w:val="ListParagraph"/>
        <w:rPr>
          <w:lang w:val="en-US"/>
        </w:rPr>
      </w:pPr>
      <w:r w:rsidRPr="00B45EAF">
        <w:rPr>
          <w:lang w:val="en-US"/>
        </w:rPr>
        <w:t xml:space="preserve">    A. 5.4 m</w:t>
      </w:r>
    </w:p>
    <w:p w14:paraId="364E4004" w14:textId="77777777" w:rsidR="00B45EAF" w:rsidRPr="00B45EAF" w:rsidRDefault="00B45EAF" w:rsidP="00B54274">
      <w:pPr>
        <w:pStyle w:val="ListParagraph"/>
        <w:rPr>
          <w:lang w:val="en-US"/>
        </w:rPr>
      </w:pPr>
      <w:r w:rsidRPr="00B45EAF">
        <w:rPr>
          <w:lang w:val="en-US"/>
        </w:rPr>
        <w:t xml:space="preserve">    B. 4.5 m</w:t>
      </w:r>
    </w:p>
    <w:p w14:paraId="72FAA1E8" w14:textId="77777777" w:rsidR="00B45EAF" w:rsidRPr="00B45EAF" w:rsidRDefault="00B45EAF" w:rsidP="00B54274">
      <w:pPr>
        <w:pStyle w:val="ListParagraph"/>
        <w:rPr>
          <w:lang w:val="en-US"/>
        </w:rPr>
      </w:pPr>
      <w:r w:rsidRPr="00B45EAF">
        <w:rPr>
          <w:lang w:val="en-US"/>
        </w:rPr>
        <w:t xml:space="preserve">    C. 5 m</w:t>
      </w:r>
    </w:p>
    <w:p w14:paraId="142233ED" w14:textId="77777777" w:rsidR="00B45EAF" w:rsidRPr="00B45EAF" w:rsidRDefault="00B45EAF" w:rsidP="00B54274">
      <w:pPr>
        <w:pStyle w:val="ListParagraph"/>
        <w:rPr>
          <w:lang w:val="en-US"/>
        </w:rPr>
      </w:pPr>
      <w:r w:rsidRPr="00B45EAF">
        <w:rPr>
          <w:lang w:val="en-US"/>
        </w:rPr>
        <w:t xml:space="preserve">    D. 6 m</w:t>
      </w:r>
    </w:p>
    <w:p w14:paraId="7F2EBB46" w14:textId="689C7EB4" w:rsidR="00B45EAF" w:rsidRPr="00B45EAF" w:rsidRDefault="00B45EAF" w:rsidP="00B45EAF">
      <w:pPr>
        <w:pStyle w:val="ListParagraph"/>
        <w:numPr>
          <w:ilvl w:val="0"/>
          <w:numId w:val="1"/>
        </w:numPr>
        <w:rPr>
          <w:lang w:val="en-US"/>
        </w:rPr>
      </w:pPr>
      <w:r w:rsidRPr="00B45EAF">
        <w:rPr>
          <w:lang w:val="en-US"/>
        </w:rPr>
        <w:t>What is the probability of getting an even number when a dice is rolled?</w:t>
      </w:r>
    </w:p>
    <w:p w14:paraId="3ED364C4" w14:textId="77777777" w:rsidR="00B45EAF" w:rsidRPr="00B45EAF" w:rsidRDefault="00B45EAF" w:rsidP="00B54274">
      <w:pPr>
        <w:pStyle w:val="ListParagraph"/>
        <w:rPr>
          <w:lang w:val="en-US"/>
        </w:rPr>
      </w:pPr>
      <w:r w:rsidRPr="00B45EAF">
        <w:rPr>
          <w:lang w:val="en-US"/>
        </w:rPr>
        <w:t xml:space="preserve">    A. 1/5</w:t>
      </w:r>
    </w:p>
    <w:p w14:paraId="4ECD8240" w14:textId="77777777" w:rsidR="00B45EAF" w:rsidRPr="00B45EAF" w:rsidRDefault="00B45EAF" w:rsidP="00B54274">
      <w:pPr>
        <w:pStyle w:val="ListParagraph"/>
        <w:rPr>
          <w:lang w:val="en-US"/>
        </w:rPr>
      </w:pPr>
      <w:r w:rsidRPr="00B45EAF">
        <w:rPr>
          <w:lang w:val="en-US"/>
        </w:rPr>
        <w:t xml:space="preserve">    B. 1/2</w:t>
      </w:r>
    </w:p>
    <w:p w14:paraId="3D0AC34B" w14:textId="77777777" w:rsidR="00B45EAF" w:rsidRPr="00B45EAF" w:rsidRDefault="00B45EAF" w:rsidP="00B54274">
      <w:pPr>
        <w:pStyle w:val="ListParagraph"/>
        <w:rPr>
          <w:lang w:val="en-US"/>
        </w:rPr>
      </w:pPr>
      <w:r w:rsidRPr="00B45EAF">
        <w:rPr>
          <w:lang w:val="en-US"/>
        </w:rPr>
        <w:t xml:space="preserve">    C. 1/3</w:t>
      </w:r>
    </w:p>
    <w:p w14:paraId="60F2D941" w14:textId="77777777" w:rsidR="00B45EAF" w:rsidRPr="00B45EAF" w:rsidRDefault="00B45EAF" w:rsidP="00B54274">
      <w:pPr>
        <w:pStyle w:val="ListParagraph"/>
        <w:rPr>
          <w:lang w:val="en-US"/>
        </w:rPr>
      </w:pPr>
      <w:r w:rsidRPr="00B45EAF">
        <w:rPr>
          <w:lang w:val="en-US"/>
        </w:rPr>
        <w:t xml:space="preserve">    D. 1/4</w:t>
      </w:r>
    </w:p>
    <w:p w14:paraId="5F85779D" w14:textId="05885180" w:rsidR="00B45EAF" w:rsidRPr="00B45EAF" w:rsidRDefault="00B45EAF" w:rsidP="00B45EAF">
      <w:pPr>
        <w:pStyle w:val="ListParagraph"/>
        <w:numPr>
          <w:ilvl w:val="0"/>
          <w:numId w:val="1"/>
        </w:numPr>
        <w:rPr>
          <w:lang w:val="en-US"/>
        </w:rPr>
      </w:pPr>
      <w:r w:rsidRPr="00B45EAF">
        <w:rPr>
          <w:lang w:val="en-US"/>
        </w:rPr>
        <w:t>A box contains 2 red, 3 green, and 2 blue balls. What is the probability that none of the balls drawn is blue?</w:t>
      </w:r>
    </w:p>
    <w:p w14:paraId="1E4ABC8C" w14:textId="77777777" w:rsidR="00B45EAF" w:rsidRPr="00B45EAF" w:rsidRDefault="00B45EAF" w:rsidP="00B54274">
      <w:pPr>
        <w:pStyle w:val="ListParagraph"/>
        <w:rPr>
          <w:lang w:val="en-US"/>
        </w:rPr>
      </w:pPr>
      <w:r w:rsidRPr="00B45EAF">
        <w:rPr>
          <w:lang w:val="en-US"/>
        </w:rPr>
        <w:lastRenderedPageBreak/>
        <w:t xml:space="preserve">    A. 10/25</w:t>
      </w:r>
    </w:p>
    <w:p w14:paraId="342FF9A9" w14:textId="77777777" w:rsidR="00B45EAF" w:rsidRPr="00B45EAF" w:rsidRDefault="00B45EAF" w:rsidP="00B54274">
      <w:pPr>
        <w:pStyle w:val="ListParagraph"/>
        <w:rPr>
          <w:lang w:val="en-US"/>
        </w:rPr>
      </w:pPr>
      <w:r w:rsidRPr="00B45EAF">
        <w:rPr>
          <w:lang w:val="en-US"/>
        </w:rPr>
        <w:t xml:space="preserve">    B. 10/21</w:t>
      </w:r>
    </w:p>
    <w:p w14:paraId="2F89A814" w14:textId="77777777" w:rsidR="00B45EAF" w:rsidRPr="00B45EAF" w:rsidRDefault="00B45EAF" w:rsidP="00B54274">
      <w:pPr>
        <w:pStyle w:val="ListParagraph"/>
        <w:rPr>
          <w:lang w:val="en-US"/>
        </w:rPr>
      </w:pPr>
      <w:r w:rsidRPr="00B45EAF">
        <w:rPr>
          <w:lang w:val="en-US"/>
        </w:rPr>
        <w:t xml:space="preserve">    C. 10/31</w:t>
      </w:r>
    </w:p>
    <w:p w14:paraId="4F01DF61" w14:textId="77777777" w:rsidR="00B45EAF" w:rsidRPr="00B45EAF" w:rsidRDefault="00B45EAF" w:rsidP="00B54274">
      <w:pPr>
        <w:pStyle w:val="ListParagraph"/>
        <w:rPr>
          <w:lang w:val="en-US"/>
        </w:rPr>
      </w:pPr>
      <w:r w:rsidRPr="00B45EAF">
        <w:rPr>
          <w:lang w:val="en-US"/>
        </w:rPr>
        <w:t xml:space="preserve">    D. 10/21</w:t>
      </w:r>
    </w:p>
    <w:p w14:paraId="15E37D75" w14:textId="58156384" w:rsidR="00B45EAF" w:rsidRPr="00B45EAF" w:rsidRDefault="00B45EAF" w:rsidP="00B45EAF">
      <w:pPr>
        <w:pStyle w:val="ListParagraph"/>
        <w:numPr>
          <w:ilvl w:val="0"/>
          <w:numId w:val="1"/>
        </w:numPr>
        <w:rPr>
          <w:lang w:val="en-US"/>
        </w:rPr>
      </w:pPr>
      <w:r w:rsidRPr="00B45EAF">
        <w:rPr>
          <w:lang w:val="en-US"/>
        </w:rPr>
        <w:t>A man tossed two dice. What is the probability that the total score is a prime number?</w:t>
      </w:r>
    </w:p>
    <w:p w14:paraId="5350B696" w14:textId="77777777" w:rsidR="00B45EAF" w:rsidRPr="00B45EAF" w:rsidRDefault="00B45EAF" w:rsidP="00B54274">
      <w:pPr>
        <w:pStyle w:val="ListParagraph"/>
        <w:rPr>
          <w:lang w:val="en-US"/>
        </w:rPr>
      </w:pPr>
      <w:r w:rsidRPr="00B45EAF">
        <w:rPr>
          <w:lang w:val="en-US"/>
        </w:rPr>
        <w:t xml:space="preserve">    A. 5/12</w:t>
      </w:r>
    </w:p>
    <w:p w14:paraId="5A798476" w14:textId="77777777" w:rsidR="00B45EAF" w:rsidRPr="00B45EAF" w:rsidRDefault="00B45EAF" w:rsidP="00B54274">
      <w:pPr>
        <w:pStyle w:val="ListParagraph"/>
        <w:rPr>
          <w:lang w:val="en-US"/>
        </w:rPr>
      </w:pPr>
      <w:r w:rsidRPr="00B45EAF">
        <w:rPr>
          <w:lang w:val="en-US"/>
        </w:rPr>
        <w:t xml:space="preserve">    B. 5/14</w:t>
      </w:r>
    </w:p>
    <w:p w14:paraId="02DB9942" w14:textId="77777777" w:rsidR="00B45EAF" w:rsidRPr="00B45EAF" w:rsidRDefault="00B45EAF" w:rsidP="00B54274">
      <w:pPr>
        <w:pStyle w:val="ListParagraph"/>
        <w:rPr>
          <w:lang w:val="en-US"/>
        </w:rPr>
      </w:pPr>
      <w:r w:rsidRPr="00B45EAF">
        <w:rPr>
          <w:lang w:val="en-US"/>
        </w:rPr>
        <w:t xml:space="preserve">    C. 5/20</w:t>
      </w:r>
    </w:p>
    <w:p w14:paraId="3D932C27" w14:textId="77777777" w:rsidR="00B45EAF" w:rsidRPr="00B45EAF" w:rsidRDefault="00B45EAF" w:rsidP="00B54274">
      <w:pPr>
        <w:pStyle w:val="ListParagraph"/>
        <w:rPr>
          <w:lang w:val="en-US"/>
        </w:rPr>
      </w:pPr>
      <w:r w:rsidRPr="00B45EAF">
        <w:rPr>
          <w:lang w:val="en-US"/>
        </w:rPr>
        <w:t xml:space="preserve">    D. 5/24</w:t>
      </w:r>
    </w:p>
    <w:p w14:paraId="5211B055" w14:textId="09720D36" w:rsidR="00B45EAF" w:rsidRPr="00B45EAF" w:rsidRDefault="00B45EAF" w:rsidP="00B45EAF">
      <w:pPr>
        <w:pStyle w:val="ListParagraph"/>
        <w:numPr>
          <w:ilvl w:val="0"/>
          <w:numId w:val="1"/>
        </w:numPr>
        <w:rPr>
          <w:lang w:val="en-US"/>
        </w:rPr>
      </w:pPr>
      <w:r w:rsidRPr="00B45EAF">
        <w:rPr>
          <w:lang w:val="en-US"/>
        </w:rPr>
        <w:t>4 cubes each of 6 cm2 total surface area and another cube of 24 cm2 total surface area are placed together in such a way to form a rectangular parallelepiped. The total surface area of the parallelepiped so formed is</w:t>
      </w:r>
    </w:p>
    <w:p w14:paraId="0BA68765" w14:textId="77777777" w:rsidR="00B45EAF" w:rsidRPr="00B45EAF" w:rsidRDefault="00B45EAF" w:rsidP="00B54274">
      <w:pPr>
        <w:pStyle w:val="ListParagraph"/>
        <w:rPr>
          <w:lang w:val="en-US"/>
        </w:rPr>
      </w:pPr>
      <w:r w:rsidRPr="00B45EAF">
        <w:rPr>
          <w:lang w:val="en-US"/>
        </w:rPr>
        <w:t xml:space="preserve">    A. 48 cm2</w:t>
      </w:r>
    </w:p>
    <w:p w14:paraId="0EA4F15B" w14:textId="77777777" w:rsidR="00B45EAF" w:rsidRPr="00B45EAF" w:rsidRDefault="00B45EAF" w:rsidP="00B54274">
      <w:pPr>
        <w:pStyle w:val="ListParagraph"/>
        <w:rPr>
          <w:lang w:val="en-US"/>
        </w:rPr>
      </w:pPr>
      <w:r w:rsidRPr="00B45EAF">
        <w:rPr>
          <w:lang w:val="en-US"/>
        </w:rPr>
        <w:t xml:space="preserve">    B. 40 cm2</w:t>
      </w:r>
    </w:p>
    <w:p w14:paraId="68CBE45B" w14:textId="77777777" w:rsidR="00B45EAF" w:rsidRPr="00B45EAF" w:rsidRDefault="00B45EAF" w:rsidP="00B54274">
      <w:pPr>
        <w:pStyle w:val="ListParagraph"/>
        <w:rPr>
          <w:lang w:val="en-US"/>
        </w:rPr>
      </w:pPr>
      <w:r w:rsidRPr="00B45EAF">
        <w:rPr>
          <w:lang w:val="en-US"/>
        </w:rPr>
        <w:t xml:space="preserve">    C. 36 cm2</w:t>
      </w:r>
    </w:p>
    <w:p w14:paraId="71046F04" w14:textId="77777777" w:rsidR="00B45EAF" w:rsidRPr="00B45EAF" w:rsidRDefault="00B45EAF" w:rsidP="00B54274">
      <w:pPr>
        <w:pStyle w:val="ListParagraph"/>
        <w:rPr>
          <w:lang w:val="en-US"/>
        </w:rPr>
      </w:pPr>
      <w:r w:rsidRPr="00B45EAF">
        <w:rPr>
          <w:lang w:val="en-US"/>
        </w:rPr>
        <w:t xml:space="preserve">    D. 32 cm2</w:t>
      </w:r>
    </w:p>
    <w:p w14:paraId="5223E53D" w14:textId="0CA9736D" w:rsidR="00B45EAF" w:rsidRPr="00B45EAF" w:rsidRDefault="00B45EAF" w:rsidP="00B45EAF">
      <w:pPr>
        <w:pStyle w:val="ListParagraph"/>
        <w:numPr>
          <w:ilvl w:val="0"/>
          <w:numId w:val="1"/>
        </w:numPr>
        <w:rPr>
          <w:lang w:val="en-US"/>
        </w:rPr>
      </w:pPr>
      <w:r w:rsidRPr="00B45EAF">
        <w:rPr>
          <w:lang w:val="en-US"/>
        </w:rPr>
        <w:t>A copper sphere of radius 3 cm is beaten and drawn into a wire of diameter 0.2 cm. The length of the wire is</w:t>
      </w:r>
    </w:p>
    <w:p w14:paraId="461E2782" w14:textId="77777777" w:rsidR="00B45EAF" w:rsidRPr="00B45EAF" w:rsidRDefault="00B45EAF" w:rsidP="00B54274">
      <w:pPr>
        <w:pStyle w:val="ListParagraph"/>
        <w:rPr>
          <w:lang w:val="en-US"/>
        </w:rPr>
      </w:pPr>
      <w:r w:rsidRPr="00B45EAF">
        <w:rPr>
          <w:lang w:val="en-US"/>
        </w:rPr>
        <w:t xml:space="preserve">    A. 9 m</w:t>
      </w:r>
    </w:p>
    <w:p w14:paraId="0DDE719C" w14:textId="77777777" w:rsidR="00B45EAF" w:rsidRPr="00B45EAF" w:rsidRDefault="00B45EAF" w:rsidP="00B54274">
      <w:pPr>
        <w:pStyle w:val="ListParagraph"/>
        <w:rPr>
          <w:lang w:val="en-US"/>
        </w:rPr>
      </w:pPr>
      <w:r w:rsidRPr="00B45EAF">
        <w:rPr>
          <w:lang w:val="en-US"/>
        </w:rPr>
        <w:t xml:space="preserve">    B. 12 m</w:t>
      </w:r>
    </w:p>
    <w:p w14:paraId="29B916CF" w14:textId="77777777" w:rsidR="00B45EAF" w:rsidRPr="00B45EAF" w:rsidRDefault="00B45EAF" w:rsidP="00B54274">
      <w:pPr>
        <w:pStyle w:val="ListParagraph"/>
        <w:rPr>
          <w:lang w:val="en-US"/>
        </w:rPr>
      </w:pPr>
      <w:r w:rsidRPr="00B45EAF">
        <w:rPr>
          <w:lang w:val="en-US"/>
        </w:rPr>
        <w:t xml:space="preserve">    C. 18 m</w:t>
      </w:r>
    </w:p>
    <w:p w14:paraId="3CACD253" w14:textId="77777777" w:rsidR="00B45EAF" w:rsidRPr="00B45EAF" w:rsidRDefault="00B45EAF" w:rsidP="00B54274">
      <w:pPr>
        <w:pStyle w:val="ListParagraph"/>
        <w:rPr>
          <w:lang w:val="en-US"/>
        </w:rPr>
      </w:pPr>
      <w:r w:rsidRPr="00B45EAF">
        <w:rPr>
          <w:lang w:val="en-US"/>
        </w:rPr>
        <w:t xml:space="preserve">    D. 36 m</w:t>
      </w:r>
    </w:p>
    <w:p w14:paraId="4D0D8CCC" w14:textId="0F9D07B5" w:rsidR="00B45EAF" w:rsidRPr="00B45EAF" w:rsidRDefault="00B45EAF" w:rsidP="00B45EAF">
      <w:pPr>
        <w:pStyle w:val="ListParagraph"/>
        <w:numPr>
          <w:ilvl w:val="0"/>
          <w:numId w:val="1"/>
        </w:numPr>
        <w:rPr>
          <w:lang w:val="en-US"/>
        </w:rPr>
      </w:pPr>
      <w:r w:rsidRPr="00B45EAF">
        <w:rPr>
          <w:lang w:val="en-US"/>
        </w:rPr>
        <w:t>In the given expression (1.05)2 *x = 44.1, find the value of x.</w:t>
      </w:r>
    </w:p>
    <w:p w14:paraId="1BDF555D" w14:textId="77777777" w:rsidR="00B45EAF" w:rsidRPr="00B45EAF" w:rsidRDefault="00B45EAF" w:rsidP="00B54274">
      <w:pPr>
        <w:pStyle w:val="ListParagraph"/>
        <w:rPr>
          <w:lang w:val="en-US"/>
        </w:rPr>
      </w:pPr>
      <w:r w:rsidRPr="00B45EAF">
        <w:rPr>
          <w:lang w:val="en-US"/>
        </w:rPr>
        <w:t xml:space="preserve">    A. 40.00</w:t>
      </w:r>
    </w:p>
    <w:p w14:paraId="61DA8FCC" w14:textId="77777777" w:rsidR="00B45EAF" w:rsidRPr="00B45EAF" w:rsidRDefault="00B45EAF" w:rsidP="00B54274">
      <w:pPr>
        <w:pStyle w:val="ListParagraph"/>
        <w:rPr>
          <w:lang w:val="en-US"/>
        </w:rPr>
      </w:pPr>
      <w:r w:rsidRPr="00B45EAF">
        <w:rPr>
          <w:lang w:val="en-US"/>
        </w:rPr>
        <w:t xml:space="preserve">    B. 40.01</w:t>
      </w:r>
    </w:p>
    <w:p w14:paraId="18CB7C19" w14:textId="77777777" w:rsidR="00B45EAF" w:rsidRPr="00B45EAF" w:rsidRDefault="00B45EAF" w:rsidP="00B54274">
      <w:pPr>
        <w:pStyle w:val="ListParagraph"/>
        <w:rPr>
          <w:lang w:val="en-US"/>
        </w:rPr>
      </w:pPr>
      <w:r w:rsidRPr="00B45EAF">
        <w:rPr>
          <w:lang w:val="en-US"/>
        </w:rPr>
        <w:t xml:space="preserve">    C. 42.00</w:t>
      </w:r>
    </w:p>
    <w:p w14:paraId="51648FA4" w14:textId="77777777" w:rsidR="00B45EAF" w:rsidRPr="00B45EAF" w:rsidRDefault="00B45EAF" w:rsidP="00B54274">
      <w:pPr>
        <w:pStyle w:val="ListParagraph"/>
        <w:rPr>
          <w:lang w:val="en-US"/>
        </w:rPr>
      </w:pPr>
      <w:r w:rsidRPr="00B45EAF">
        <w:rPr>
          <w:lang w:val="en-US"/>
        </w:rPr>
        <w:t xml:space="preserve">    D. 42.01</w:t>
      </w:r>
    </w:p>
    <w:p w14:paraId="19E76823" w14:textId="717A5F6A" w:rsidR="00B45EAF" w:rsidRPr="00B45EAF" w:rsidRDefault="00B45EAF" w:rsidP="00B45EAF">
      <w:pPr>
        <w:pStyle w:val="ListParagraph"/>
        <w:numPr>
          <w:ilvl w:val="0"/>
          <w:numId w:val="1"/>
        </w:numPr>
        <w:rPr>
          <w:lang w:val="en-US"/>
        </w:rPr>
      </w:pPr>
      <w:r w:rsidRPr="00B45EAF">
        <w:rPr>
          <w:lang w:val="en-US"/>
        </w:rPr>
        <w:t>What is the HCF and LCM of 3, 2.7, and 0.09?</w:t>
      </w:r>
    </w:p>
    <w:p w14:paraId="5D92CD39" w14:textId="77777777" w:rsidR="00B45EAF" w:rsidRPr="00B45EAF" w:rsidRDefault="00B45EAF" w:rsidP="00B54274">
      <w:pPr>
        <w:pStyle w:val="ListParagraph"/>
        <w:rPr>
          <w:lang w:val="en-US"/>
        </w:rPr>
      </w:pPr>
      <w:r w:rsidRPr="00B45EAF">
        <w:rPr>
          <w:lang w:val="en-US"/>
        </w:rPr>
        <w:t xml:space="preserve">    A. 0.03, 2.7</w:t>
      </w:r>
    </w:p>
    <w:p w14:paraId="63D7DA9F" w14:textId="77777777" w:rsidR="00B45EAF" w:rsidRPr="00B45EAF" w:rsidRDefault="00B45EAF" w:rsidP="00B54274">
      <w:pPr>
        <w:pStyle w:val="ListParagraph"/>
        <w:rPr>
          <w:lang w:val="en-US"/>
        </w:rPr>
      </w:pPr>
      <w:r w:rsidRPr="00B45EAF">
        <w:rPr>
          <w:lang w:val="en-US"/>
        </w:rPr>
        <w:t xml:space="preserve">    B. 0.03, 0.27</w:t>
      </w:r>
    </w:p>
    <w:p w14:paraId="6AEAFA93" w14:textId="77777777" w:rsidR="00B45EAF" w:rsidRPr="00B45EAF" w:rsidRDefault="00B45EAF" w:rsidP="00B54274">
      <w:pPr>
        <w:pStyle w:val="ListParagraph"/>
        <w:rPr>
          <w:lang w:val="en-US"/>
        </w:rPr>
      </w:pPr>
      <w:r w:rsidRPr="00B45EAF">
        <w:rPr>
          <w:lang w:val="en-US"/>
        </w:rPr>
        <w:t xml:space="preserve">    C. 0.3, 0.027</w:t>
      </w:r>
    </w:p>
    <w:p w14:paraId="539BBA0F" w14:textId="77777777" w:rsidR="00B45EAF" w:rsidRPr="00B45EAF" w:rsidRDefault="00B45EAF" w:rsidP="00B54274">
      <w:pPr>
        <w:pStyle w:val="ListParagraph"/>
        <w:rPr>
          <w:lang w:val="en-US"/>
        </w:rPr>
      </w:pPr>
      <w:r w:rsidRPr="00B45EAF">
        <w:rPr>
          <w:lang w:val="en-US"/>
        </w:rPr>
        <w:t xml:space="preserve">    D. 3, 27</w:t>
      </w:r>
    </w:p>
    <w:p w14:paraId="183DB794" w14:textId="60E428E5" w:rsidR="00B45EAF" w:rsidRPr="00B45EAF" w:rsidRDefault="00B45EAF" w:rsidP="00B45EAF">
      <w:pPr>
        <w:pStyle w:val="ListParagraph"/>
        <w:numPr>
          <w:ilvl w:val="0"/>
          <w:numId w:val="1"/>
        </w:numPr>
        <w:rPr>
          <w:lang w:val="en-US"/>
        </w:rPr>
      </w:pPr>
      <w:r w:rsidRPr="00B45EAF">
        <w:rPr>
          <w:lang w:val="en-US"/>
        </w:rPr>
        <w:t>Raju started a business with Rs. 900. Kamal joined him after few months with an amount of</w:t>
      </w:r>
      <w:r w:rsidR="00B54274">
        <w:rPr>
          <w:lang w:val="en-US"/>
        </w:rPr>
        <w:t xml:space="preserve"> </w:t>
      </w:r>
      <w:r w:rsidRPr="00B45EAF">
        <w:rPr>
          <w:lang w:val="en-US"/>
        </w:rPr>
        <w:t>600. If the profits at the end of the year were divided in the ratio of 2:1, after how many months Kamal joined the business?</w:t>
      </w:r>
    </w:p>
    <w:p w14:paraId="12B87259" w14:textId="77777777" w:rsidR="00B45EAF" w:rsidRPr="00B45EAF" w:rsidRDefault="00B45EAF" w:rsidP="00B54274">
      <w:pPr>
        <w:pStyle w:val="ListParagraph"/>
        <w:rPr>
          <w:lang w:val="en-US"/>
        </w:rPr>
      </w:pPr>
      <w:r w:rsidRPr="00B45EAF">
        <w:rPr>
          <w:lang w:val="en-US"/>
        </w:rPr>
        <w:t xml:space="preserve">    A. 9 months</w:t>
      </w:r>
    </w:p>
    <w:p w14:paraId="4907820B" w14:textId="77777777" w:rsidR="00B45EAF" w:rsidRPr="00B45EAF" w:rsidRDefault="00B45EAF" w:rsidP="00B54274">
      <w:pPr>
        <w:pStyle w:val="ListParagraph"/>
        <w:rPr>
          <w:lang w:val="en-US"/>
        </w:rPr>
      </w:pPr>
      <w:r w:rsidRPr="00B45EAF">
        <w:rPr>
          <w:lang w:val="en-US"/>
        </w:rPr>
        <w:t xml:space="preserve">    B. 3 months</w:t>
      </w:r>
    </w:p>
    <w:p w14:paraId="4014C54D" w14:textId="77777777" w:rsidR="00B45EAF" w:rsidRPr="00B45EAF" w:rsidRDefault="00B45EAF" w:rsidP="00B54274">
      <w:pPr>
        <w:pStyle w:val="ListParagraph"/>
        <w:rPr>
          <w:lang w:val="en-US"/>
        </w:rPr>
      </w:pPr>
      <w:r w:rsidRPr="00B45EAF">
        <w:rPr>
          <w:lang w:val="en-US"/>
        </w:rPr>
        <w:t xml:space="preserve">    C. 8 months</w:t>
      </w:r>
    </w:p>
    <w:p w14:paraId="77E1E4A0" w14:textId="77777777" w:rsidR="00B45EAF" w:rsidRPr="00B45EAF" w:rsidRDefault="00B45EAF" w:rsidP="00B54274">
      <w:pPr>
        <w:pStyle w:val="ListParagraph"/>
        <w:rPr>
          <w:lang w:val="en-US"/>
        </w:rPr>
      </w:pPr>
      <w:r w:rsidRPr="00B45EAF">
        <w:rPr>
          <w:lang w:val="en-US"/>
        </w:rPr>
        <w:t xml:space="preserve">    D. 5 months</w:t>
      </w:r>
    </w:p>
    <w:p w14:paraId="300CBD2C" w14:textId="2986B24B" w:rsidR="00B45EAF" w:rsidRPr="00B45EAF" w:rsidRDefault="00B45EAF" w:rsidP="00B45EAF">
      <w:pPr>
        <w:pStyle w:val="ListParagraph"/>
        <w:numPr>
          <w:ilvl w:val="0"/>
          <w:numId w:val="1"/>
        </w:numPr>
        <w:rPr>
          <w:lang w:val="en-US"/>
        </w:rPr>
      </w:pPr>
      <w:r w:rsidRPr="00B45EAF">
        <w:rPr>
          <w:lang w:val="en-US"/>
        </w:rPr>
        <w:t>X and Y enter into a partnership for a year. X invests Rs. 6000, and Y invests Rs. 8000. After 4 months, they admit Z, who invests Rs. 9000. If Y withdraws his contribution after 6 months, how would they share a profit of Rs 1000 at the end of the year?</w:t>
      </w:r>
    </w:p>
    <w:p w14:paraId="73C1FBF3" w14:textId="77777777" w:rsidR="00B45EAF" w:rsidRPr="00B45EAF" w:rsidRDefault="00B45EAF" w:rsidP="00B54274">
      <w:pPr>
        <w:pStyle w:val="ListParagraph"/>
        <w:rPr>
          <w:lang w:val="en-US"/>
        </w:rPr>
      </w:pPr>
      <w:r w:rsidRPr="00B45EAF">
        <w:rPr>
          <w:lang w:val="en-US"/>
        </w:rPr>
        <w:t xml:space="preserve">    A. 350, 300, 350</w:t>
      </w:r>
    </w:p>
    <w:p w14:paraId="73EB979B" w14:textId="77777777" w:rsidR="00B45EAF" w:rsidRPr="00B45EAF" w:rsidRDefault="00B45EAF" w:rsidP="00B54274">
      <w:pPr>
        <w:pStyle w:val="ListParagraph"/>
        <w:rPr>
          <w:lang w:val="en-US"/>
        </w:rPr>
      </w:pPr>
      <w:r w:rsidRPr="00B45EAF">
        <w:rPr>
          <w:lang w:val="en-US"/>
        </w:rPr>
        <w:t xml:space="preserve">    B. 375, 250, 375</w:t>
      </w:r>
    </w:p>
    <w:p w14:paraId="3023F8BD" w14:textId="77777777" w:rsidR="00B45EAF" w:rsidRPr="00B45EAF" w:rsidRDefault="00B45EAF" w:rsidP="00B54274">
      <w:pPr>
        <w:pStyle w:val="ListParagraph"/>
        <w:rPr>
          <w:lang w:val="en-US"/>
        </w:rPr>
      </w:pPr>
      <w:r w:rsidRPr="00B45EAF">
        <w:rPr>
          <w:lang w:val="en-US"/>
        </w:rPr>
        <w:t xml:space="preserve">    C. 400, 300, 300</w:t>
      </w:r>
    </w:p>
    <w:p w14:paraId="6F0A45FF" w14:textId="77777777" w:rsidR="00B45EAF" w:rsidRPr="00B45EAF" w:rsidRDefault="00B45EAF" w:rsidP="00B54274">
      <w:pPr>
        <w:pStyle w:val="ListParagraph"/>
        <w:rPr>
          <w:lang w:val="en-US"/>
        </w:rPr>
      </w:pPr>
      <w:r w:rsidRPr="00B45EAF">
        <w:rPr>
          <w:lang w:val="en-US"/>
        </w:rPr>
        <w:t xml:space="preserve">    D. 100, 600,300</w:t>
      </w:r>
    </w:p>
    <w:p w14:paraId="782C3195" w14:textId="76F98A24" w:rsidR="00B45EAF" w:rsidRPr="00B45EAF" w:rsidRDefault="00B54274" w:rsidP="00B45EAF">
      <w:pPr>
        <w:pStyle w:val="ListParagraph"/>
        <w:numPr>
          <w:ilvl w:val="0"/>
          <w:numId w:val="1"/>
        </w:numPr>
        <w:rPr>
          <w:lang w:val="en-US"/>
        </w:rPr>
      </w:pPr>
      <w:r>
        <w:rPr>
          <w:lang w:val="en-US"/>
        </w:rPr>
        <w:t>G</w:t>
      </w:r>
      <w:r w:rsidR="00B45EAF" w:rsidRPr="00B45EAF">
        <w:rPr>
          <w:lang w:val="en-US"/>
        </w:rPr>
        <w:t>oats eat as much as 15 cows. How many goats eat as much as 35 cows?</w:t>
      </w:r>
    </w:p>
    <w:p w14:paraId="52771B56" w14:textId="77777777" w:rsidR="00B45EAF" w:rsidRPr="00B45EAF" w:rsidRDefault="00B45EAF" w:rsidP="008D4B06">
      <w:pPr>
        <w:pStyle w:val="ListParagraph"/>
        <w:rPr>
          <w:lang w:val="en-US"/>
        </w:rPr>
      </w:pPr>
      <w:r w:rsidRPr="00B45EAF">
        <w:rPr>
          <w:lang w:val="en-US"/>
        </w:rPr>
        <w:t xml:space="preserve">    A. 41</w:t>
      </w:r>
      <w:r w:rsidRPr="00B45EAF">
        <w:rPr>
          <w:lang w:val="en-US"/>
        </w:rPr>
        <w:tab/>
      </w:r>
    </w:p>
    <w:p w14:paraId="3E6095F9" w14:textId="77777777" w:rsidR="00B45EAF" w:rsidRPr="00B45EAF" w:rsidRDefault="00B45EAF" w:rsidP="008D4B06">
      <w:pPr>
        <w:pStyle w:val="ListParagraph"/>
        <w:rPr>
          <w:lang w:val="en-US"/>
        </w:rPr>
      </w:pPr>
      <w:r w:rsidRPr="00B45EAF">
        <w:rPr>
          <w:lang w:val="en-US"/>
        </w:rPr>
        <w:lastRenderedPageBreak/>
        <w:t xml:space="preserve">    B. 49</w:t>
      </w:r>
    </w:p>
    <w:p w14:paraId="1A66423B" w14:textId="77777777" w:rsidR="00B45EAF" w:rsidRPr="00B45EAF" w:rsidRDefault="00B45EAF" w:rsidP="008D4B06">
      <w:pPr>
        <w:pStyle w:val="ListParagraph"/>
        <w:rPr>
          <w:lang w:val="en-US"/>
        </w:rPr>
      </w:pPr>
      <w:r w:rsidRPr="00B45EAF">
        <w:rPr>
          <w:lang w:val="en-US"/>
        </w:rPr>
        <w:t xml:space="preserve">    C. 36</w:t>
      </w:r>
    </w:p>
    <w:p w14:paraId="6007A3EE" w14:textId="77777777" w:rsidR="00B45EAF" w:rsidRPr="00B45EAF" w:rsidRDefault="00B45EAF" w:rsidP="008D4B06">
      <w:pPr>
        <w:pStyle w:val="ListParagraph"/>
        <w:rPr>
          <w:lang w:val="en-US"/>
        </w:rPr>
      </w:pPr>
      <w:r w:rsidRPr="00B45EAF">
        <w:rPr>
          <w:lang w:val="en-US"/>
        </w:rPr>
        <w:t xml:space="preserve">    D. 32</w:t>
      </w:r>
    </w:p>
    <w:p w14:paraId="2028BAC7" w14:textId="05E72EAB" w:rsidR="00B45EAF" w:rsidRPr="00B45EAF" w:rsidRDefault="00B45EAF" w:rsidP="00B45EAF">
      <w:pPr>
        <w:pStyle w:val="ListParagraph"/>
        <w:numPr>
          <w:ilvl w:val="0"/>
          <w:numId w:val="1"/>
        </w:numPr>
        <w:rPr>
          <w:lang w:val="en-US"/>
        </w:rPr>
      </w:pPr>
      <w:r w:rsidRPr="00B45EAF">
        <w:rPr>
          <w:lang w:val="en-US"/>
        </w:rPr>
        <w:t>Kamal will complete work in 20 days. If Suresh is 25% more efficient than Kamal, he can complete the work in --- days.</w:t>
      </w:r>
    </w:p>
    <w:p w14:paraId="55922B8C" w14:textId="77777777" w:rsidR="00B45EAF" w:rsidRPr="00B45EAF" w:rsidRDefault="00B45EAF" w:rsidP="008D4B06">
      <w:pPr>
        <w:pStyle w:val="ListParagraph"/>
        <w:rPr>
          <w:lang w:val="en-US"/>
        </w:rPr>
      </w:pPr>
      <w:r w:rsidRPr="00B45EAF">
        <w:rPr>
          <w:lang w:val="en-US"/>
        </w:rPr>
        <w:t xml:space="preserve">    A. 16</w:t>
      </w:r>
      <w:r w:rsidRPr="00B45EAF">
        <w:rPr>
          <w:lang w:val="en-US"/>
        </w:rPr>
        <w:tab/>
      </w:r>
    </w:p>
    <w:p w14:paraId="639D9018" w14:textId="77777777" w:rsidR="00B45EAF" w:rsidRPr="00B45EAF" w:rsidRDefault="00B45EAF" w:rsidP="008D4B06">
      <w:pPr>
        <w:pStyle w:val="ListParagraph"/>
        <w:rPr>
          <w:lang w:val="en-US"/>
        </w:rPr>
      </w:pPr>
      <w:r w:rsidRPr="00B45EAF">
        <w:rPr>
          <w:lang w:val="en-US"/>
        </w:rPr>
        <w:t xml:space="preserve">    B. 20</w:t>
      </w:r>
    </w:p>
    <w:p w14:paraId="2EADDAB0" w14:textId="77777777" w:rsidR="00B45EAF" w:rsidRPr="00B45EAF" w:rsidRDefault="00B45EAF" w:rsidP="008D4B06">
      <w:pPr>
        <w:pStyle w:val="ListParagraph"/>
        <w:rPr>
          <w:lang w:val="en-US"/>
        </w:rPr>
      </w:pPr>
      <w:r w:rsidRPr="00B45EAF">
        <w:rPr>
          <w:lang w:val="en-US"/>
        </w:rPr>
        <w:t xml:space="preserve">    C. 14</w:t>
      </w:r>
      <w:r w:rsidRPr="00B45EAF">
        <w:rPr>
          <w:lang w:val="en-US"/>
        </w:rPr>
        <w:tab/>
      </w:r>
    </w:p>
    <w:p w14:paraId="5EAB4FFA" w14:textId="77777777" w:rsidR="00B45EAF" w:rsidRPr="00B45EAF" w:rsidRDefault="00B45EAF" w:rsidP="008D4B06">
      <w:pPr>
        <w:pStyle w:val="ListParagraph"/>
        <w:rPr>
          <w:lang w:val="en-US"/>
        </w:rPr>
      </w:pPr>
      <w:r w:rsidRPr="00B45EAF">
        <w:rPr>
          <w:lang w:val="en-US"/>
        </w:rPr>
        <w:t xml:space="preserve">    D. 18</w:t>
      </w:r>
    </w:p>
    <w:p w14:paraId="6D2812F1" w14:textId="56676F0A" w:rsidR="00B45EAF" w:rsidRPr="00B45EAF" w:rsidRDefault="00B45EAF" w:rsidP="00B45EAF">
      <w:pPr>
        <w:pStyle w:val="ListParagraph"/>
        <w:numPr>
          <w:ilvl w:val="0"/>
          <w:numId w:val="1"/>
        </w:numPr>
        <w:rPr>
          <w:lang w:val="en-US"/>
        </w:rPr>
      </w:pPr>
      <w:r w:rsidRPr="00B45EAF">
        <w:rPr>
          <w:lang w:val="en-US"/>
        </w:rPr>
        <w:t>P and Q can complete a work in 20 days and 12 days respectively. P alone started the work and Q joined him after 4 days till the completion of the work. How long did the work last?</w:t>
      </w:r>
    </w:p>
    <w:p w14:paraId="356BA1AF" w14:textId="77777777" w:rsidR="00B45EAF" w:rsidRPr="00B45EAF" w:rsidRDefault="00B45EAF" w:rsidP="008D4B06">
      <w:pPr>
        <w:pStyle w:val="ListParagraph"/>
        <w:rPr>
          <w:lang w:val="en-US"/>
        </w:rPr>
      </w:pPr>
      <w:r w:rsidRPr="00B45EAF">
        <w:rPr>
          <w:lang w:val="en-US"/>
        </w:rPr>
        <w:t xml:space="preserve">    A. 10 days</w:t>
      </w:r>
      <w:r w:rsidRPr="00B45EAF">
        <w:rPr>
          <w:lang w:val="en-US"/>
        </w:rPr>
        <w:tab/>
      </w:r>
    </w:p>
    <w:p w14:paraId="7D269368" w14:textId="77777777" w:rsidR="00B45EAF" w:rsidRPr="00B45EAF" w:rsidRDefault="00B45EAF" w:rsidP="008D4B06">
      <w:pPr>
        <w:pStyle w:val="ListParagraph"/>
        <w:rPr>
          <w:lang w:val="en-US"/>
        </w:rPr>
      </w:pPr>
      <w:r w:rsidRPr="00B45EAF">
        <w:rPr>
          <w:lang w:val="en-US"/>
        </w:rPr>
        <w:t xml:space="preserve">    B. 22 days</w:t>
      </w:r>
    </w:p>
    <w:p w14:paraId="4BF1FF02" w14:textId="77777777" w:rsidR="00B45EAF" w:rsidRPr="00B45EAF" w:rsidRDefault="00B45EAF" w:rsidP="008D4B06">
      <w:pPr>
        <w:pStyle w:val="ListParagraph"/>
        <w:rPr>
          <w:lang w:val="en-US"/>
        </w:rPr>
      </w:pPr>
      <w:r w:rsidRPr="00B45EAF">
        <w:rPr>
          <w:lang w:val="en-US"/>
        </w:rPr>
        <w:t xml:space="preserve">    C. 5 days</w:t>
      </w:r>
      <w:r w:rsidRPr="00B45EAF">
        <w:rPr>
          <w:lang w:val="en-US"/>
        </w:rPr>
        <w:tab/>
      </w:r>
    </w:p>
    <w:p w14:paraId="1DD0BDE1" w14:textId="77777777" w:rsidR="00B45EAF" w:rsidRPr="00B45EAF" w:rsidRDefault="00B45EAF" w:rsidP="008D4B06">
      <w:pPr>
        <w:pStyle w:val="ListParagraph"/>
        <w:rPr>
          <w:lang w:val="en-US"/>
        </w:rPr>
      </w:pPr>
      <w:r w:rsidRPr="00B45EAF">
        <w:rPr>
          <w:lang w:val="en-US"/>
        </w:rPr>
        <w:t xml:space="preserve">    D. 14 days</w:t>
      </w:r>
    </w:p>
    <w:p w14:paraId="6C112585" w14:textId="55F8DEBD" w:rsidR="00B45EAF" w:rsidRPr="00B45EAF" w:rsidRDefault="00B45EAF" w:rsidP="00B45EAF">
      <w:pPr>
        <w:pStyle w:val="ListParagraph"/>
        <w:numPr>
          <w:ilvl w:val="0"/>
          <w:numId w:val="1"/>
        </w:numPr>
        <w:rPr>
          <w:lang w:val="en-US"/>
        </w:rPr>
      </w:pPr>
      <w:r w:rsidRPr="00B45EAF">
        <w:rPr>
          <w:lang w:val="en-US"/>
        </w:rPr>
        <w:t>A certain industrial loom weaves 0.128 meters of cloth every second. Approximately how many seconds will it take for the loom to weave 25 meters of cloth?</w:t>
      </w:r>
    </w:p>
    <w:p w14:paraId="68D955C7" w14:textId="77777777" w:rsidR="00B45EAF" w:rsidRPr="00B45EAF" w:rsidRDefault="00B45EAF" w:rsidP="008D4B06">
      <w:pPr>
        <w:pStyle w:val="ListParagraph"/>
        <w:rPr>
          <w:lang w:val="en-US"/>
        </w:rPr>
      </w:pPr>
      <w:r w:rsidRPr="00B45EAF">
        <w:rPr>
          <w:lang w:val="en-US"/>
        </w:rPr>
        <w:t xml:space="preserve">    A. 205</w:t>
      </w:r>
      <w:r w:rsidRPr="00B45EAF">
        <w:rPr>
          <w:lang w:val="en-US"/>
        </w:rPr>
        <w:tab/>
      </w:r>
    </w:p>
    <w:p w14:paraId="74BC93DF" w14:textId="77777777" w:rsidR="00B45EAF" w:rsidRPr="00B45EAF" w:rsidRDefault="00B45EAF" w:rsidP="008D4B06">
      <w:pPr>
        <w:pStyle w:val="ListParagraph"/>
        <w:rPr>
          <w:lang w:val="en-US"/>
        </w:rPr>
      </w:pPr>
      <w:r w:rsidRPr="00B45EAF">
        <w:rPr>
          <w:lang w:val="en-US"/>
        </w:rPr>
        <w:t xml:space="preserve">    B. 195</w:t>
      </w:r>
    </w:p>
    <w:p w14:paraId="0181D763" w14:textId="77777777" w:rsidR="00B45EAF" w:rsidRPr="00B45EAF" w:rsidRDefault="00B45EAF" w:rsidP="008D4B06">
      <w:pPr>
        <w:pStyle w:val="ListParagraph"/>
        <w:rPr>
          <w:lang w:val="en-US"/>
        </w:rPr>
      </w:pPr>
      <w:r w:rsidRPr="00B45EAF">
        <w:rPr>
          <w:lang w:val="en-US"/>
        </w:rPr>
        <w:t xml:space="preserve">    C. 200</w:t>
      </w:r>
      <w:r w:rsidRPr="00B45EAF">
        <w:rPr>
          <w:lang w:val="en-US"/>
        </w:rPr>
        <w:tab/>
      </w:r>
    </w:p>
    <w:p w14:paraId="6D30B0BA" w14:textId="77777777" w:rsidR="00B45EAF" w:rsidRPr="00B45EAF" w:rsidRDefault="00B45EAF" w:rsidP="008D4B06">
      <w:pPr>
        <w:pStyle w:val="ListParagraph"/>
        <w:rPr>
          <w:lang w:val="en-US"/>
        </w:rPr>
      </w:pPr>
      <w:r w:rsidRPr="00B45EAF">
        <w:rPr>
          <w:lang w:val="en-US"/>
        </w:rPr>
        <w:t xml:space="preserve">    D. 180</w:t>
      </w:r>
    </w:p>
    <w:p w14:paraId="7FF8BF83" w14:textId="046E348B" w:rsidR="00B45EAF" w:rsidRPr="00B45EAF" w:rsidRDefault="00B45EAF" w:rsidP="00B45EAF">
      <w:pPr>
        <w:pStyle w:val="ListParagraph"/>
        <w:numPr>
          <w:ilvl w:val="0"/>
          <w:numId w:val="1"/>
        </w:numPr>
        <w:rPr>
          <w:lang w:val="en-US"/>
        </w:rPr>
      </w:pPr>
      <w:r w:rsidRPr="00B45EAF">
        <w:rPr>
          <w:lang w:val="en-US"/>
        </w:rPr>
        <w:t xml:space="preserve">A boy runs 200 metres in 24 seconds. What is his </w:t>
      </w:r>
      <w:proofErr w:type="gramStart"/>
      <w:r w:rsidRPr="00B45EAF">
        <w:rPr>
          <w:lang w:val="en-US"/>
        </w:rPr>
        <w:t>speed ?</w:t>
      </w:r>
      <w:proofErr w:type="gramEnd"/>
    </w:p>
    <w:p w14:paraId="04D7F835" w14:textId="77777777" w:rsidR="00B45EAF" w:rsidRPr="00B45EAF" w:rsidRDefault="00B45EAF" w:rsidP="008D4B06">
      <w:pPr>
        <w:pStyle w:val="ListParagraph"/>
        <w:rPr>
          <w:lang w:val="en-US"/>
        </w:rPr>
      </w:pPr>
      <w:r w:rsidRPr="00B45EAF">
        <w:rPr>
          <w:lang w:val="en-US"/>
        </w:rPr>
        <w:t xml:space="preserve">    A. 20 km/hr                  </w:t>
      </w:r>
    </w:p>
    <w:p w14:paraId="6C59C738" w14:textId="77777777" w:rsidR="00B45EAF" w:rsidRPr="00B45EAF" w:rsidRDefault="00B45EAF" w:rsidP="008D4B06">
      <w:pPr>
        <w:pStyle w:val="ListParagraph"/>
        <w:rPr>
          <w:lang w:val="en-US"/>
        </w:rPr>
      </w:pPr>
      <w:r w:rsidRPr="00B45EAF">
        <w:rPr>
          <w:lang w:val="en-US"/>
        </w:rPr>
        <w:t xml:space="preserve">    B. 24 km/hr                  </w:t>
      </w:r>
    </w:p>
    <w:p w14:paraId="4B3C9180" w14:textId="77777777" w:rsidR="00B45EAF" w:rsidRPr="00B45EAF" w:rsidRDefault="00B45EAF" w:rsidP="008D4B06">
      <w:pPr>
        <w:pStyle w:val="ListParagraph"/>
        <w:rPr>
          <w:lang w:val="en-US"/>
        </w:rPr>
      </w:pPr>
      <w:r w:rsidRPr="00B45EAF">
        <w:rPr>
          <w:lang w:val="en-US"/>
        </w:rPr>
        <w:t xml:space="preserve">    C. 28.5 km/hr   </w:t>
      </w:r>
    </w:p>
    <w:p w14:paraId="6DA6B38A" w14:textId="77777777" w:rsidR="00B45EAF" w:rsidRPr="00B45EAF" w:rsidRDefault="00B45EAF" w:rsidP="008D4B06">
      <w:pPr>
        <w:pStyle w:val="ListParagraph"/>
        <w:rPr>
          <w:lang w:val="en-US"/>
        </w:rPr>
      </w:pPr>
      <w:r w:rsidRPr="00B45EAF">
        <w:rPr>
          <w:lang w:val="en-US"/>
        </w:rPr>
        <w:t xml:space="preserve">    C. 30 km/hr</w:t>
      </w:r>
    </w:p>
    <w:p w14:paraId="2F429F62" w14:textId="50948446" w:rsidR="00B45EAF" w:rsidRPr="00B45EAF" w:rsidRDefault="00B45EAF" w:rsidP="00B45EAF">
      <w:pPr>
        <w:pStyle w:val="ListParagraph"/>
        <w:numPr>
          <w:ilvl w:val="0"/>
          <w:numId w:val="1"/>
        </w:numPr>
        <w:rPr>
          <w:lang w:val="en-US"/>
        </w:rPr>
      </w:pPr>
      <w:r w:rsidRPr="00B45EAF">
        <w:rPr>
          <w:lang w:val="en-US"/>
        </w:rPr>
        <w:t>In what ways the letters of the word "RUMOUR" can be arranged?</w:t>
      </w:r>
    </w:p>
    <w:p w14:paraId="29E93BF5" w14:textId="77777777" w:rsidR="00B45EAF" w:rsidRPr="00B45EAF" w:rsidRDefault="00B45EAF" w:rsidP="008D4B06">
      <w:pPr>
        <w:pStyle w:val="ListParagraph"/>
        <w:rPr>
          <w:lang w:val="en-US"/>
        </w:rPr>
      </w:pPr>
      <w:r w:rsidRPr="00B45EAF">
        <w:rPr>
          <w:lang w:val="en-US"/>
        </w:rPr>
        <w:t xml:space="preserve">    A. 180</w:t>
      </w:r>
    </w:p>
    <w:p w14:paraId="73ADF92C" w14:textId="77777777" w:rsidR="00B45EAF" w:rsidRPr="00B45EAF" w:rsidRDefault="00B45EAF" w:rsidP="008D4B06">
      <w:pPr>
        <w:pStyle w:val="ListParagraph"/>
        <w:rPr>
          <w:lang w:val="en-US"/>
        </w:rPr>
      </w:pPr>
      <w:r w:rsidRPr="00B45EAF">
        <w:rPr>
          <w:lang w:val="en-US"/>
        </w:rPr>
        <w:t xml:space="preserve">    B. 150</w:t>
      </w:r>
    </w:p>
    <w:p w14:paraId="743CFEA6" w14:textId="77777777" w:rsidR="00B45EAF" w:rsidRPr="00B45EAF" w:rsidRDefault="00B45EAF" w:rsidP="008D4B06">
      <w:pPr>
        <w:pStyle w:val="ListParagraph"/>
        <w:rPr>
          <w:lang w:val="en-US"/>
        </w:rPr>
      </w:pPr>
      <w:r w:rsidRPr="00B45EAF">
        <w:rPr>
          <w:lang w:val="en-US"/>
        </w:rPr>
        <w:t xml:space="preserve">    C. 200</w:t>
      </w:r>
    </w:p>
    <w:p w14:paraId="63021546" w14:textId="77777777" w:rsidR="00B45EAF" w:rsidRPr="00B45EAF" w:rsidRDefault="00B45EAF" w:rsidP="008D4B06">
      <w:pPr>
        <w:pStyle w:val="ListParagraph"/>
        <w:rPr>
          <w:lang w:val="en-US"/>
        </w:rPr>
      </w:pPr>
      <w:r w:rsidRPr="00B45EAF">
        <w:rPr>
          <w:lang w:val="en-US"/>
        </w:rPr>
        <w:t xml:space="preserve">    D. 230</w:t>
      </w:r>
    </w:p>
    <w:p w14:paraId="5AB07FF6" w14:textId="6F90B4C4" w:rsidR="00B45EAF" w:rsidRPr="008D4B06" w:rsidRDefault="00B45EAF" w:rsidP="008D4B06">
      <w:pPr>
        <w:pStyle w:val="ListParagraph"/>
        <w:numPr>
          <w:ilvl w:val="0"/>
          <w:numId w:val="1"/>
        </w:numPr>
        <w:rPr>
          <w:lang w:val="en-US"/>
        </w:rPr>
      </w:pPr>
      <w:r w:rsidRPr="00B45EAF">
        <w:rPr>
          <w:lang w:val="en-US"/>
        </w:rPr>
        <w:t>Out of a group of 7 boys and 6 girls, five boys are selected to form a team so that at least 3 boys are there on the team. In how many ways can it be done?</w:t>
      </w:r>
    </w:p>
    <w:p w14:paraId="4029E765" w14:textId="77777777" w:rsidR="00B45EAF" w:rsidRPr="00B45EAF" w:rsidRDefault="00B45EAF" w:rsidP="008D4B06">
      <w:pPr>
        <w:pStyle w:val="ListParagraph"/>
        <w:rPr>
          <w:lang w:val="en-US"/>
        </w:rPr>
      </w:pPr>
      <w:r w:rsidRPr="00B45EAF">
        <w:rPr>
          <w:lang w:val="en-US"/>
        </w:rPr>
        <w:t>A. 645</w:t>
      </w:r>
    </w:p>
    <w:p w14:paraId="229EDE2B" w14:textId="77777777" w:rsidR="00B45EAF" w:rsidRPr="00B45EAF" w:rsidRDefault="00B45EAF" w:rsidP="008D4B06">
      <w:pPr>
        <w:pStyle w:val="ListParagraph"/>
        <w:rPr>
          <w:lang w:val="en-US"/>
        </w:rPr>
      </w:pPr>
      <w:r w:rsidRPr="00B45EAF">
        <w:rPr>
          <w:lang w:val="en-US"/>
        </w:rPr>
        <w:t>B. 734</w:t>
      </w:r>
    </w:p>
    <w:p w14:paraId="43BDCE3E" w14:textId="77777777" w:rsidR="00B45EAF" w:rsidRPr="00B45EAF" w:rsidRDefault="00B45EAF" w:rsidP="008D4B06">
      <w:pPr>
        <w:pStyle w:val="ListParagraph"/>
        <w:rPr>
          <w:lang w:val="en-US"/>
        </w:rPr>
      </w:pPr>
      <w:r w:rsidRPr="00B45EAF">
        <w:rPr>
          <w:lang w:val="en-US"/>
        </w:rPr>
        <w:t>C. 756</w:t>
      </w:r>
    </w:p>
    <w:p w14:paraId="639E0A52" w14:textId="77777777" w:rsidR="00B45EAF" w:rsidRPr="00B45EAF" w:rsidRDefault="00B45EAF" w:rsidP="008D4B06">
      <w:pPr>
        <w:pStyle w:val="ListParagraph"/>
        <w:rPr>
          <w:lang w:val="en-US"/>
        </w:rPr>
      </w:pPr>
      <w:r w:rsidRPr="00B45EAF">
        <w:rPr>
          <w:lang w:val="en-US"/>
        </w:rPr>
        <w:t>D. 612</w:t>
      </w:r>
    </w:p>
    <w:p w14:paraId="40FED7E9" w14:textId="1D101119" w:rsidR="00B45EAF" w:rsidRPr="00B45EAF" w:rsidRDefault="00B45EAF" w:rsidP="00B45EAF">
      <w:pPr>
        <w:pStyle w:val="ListParagraph"/>
        <w:numPr>
          <w:ilvl w:val="0"/>
          <w:numId w:val="1"/>
        </w:numPr>
        <w:rPr>
          <w:lang w:val="en-US"/>
        </w:rPr>
      </w:pPr>
      <w:r w:rsidRPr="00B45EAF">
        <w:rPr>
          <w:lang w:val="en-US"/>
        </w:rPr>
        <w:t>Out of 7 constants and 4 vowels, how many words of 3 constants and 2 vowels can be formed?</w:t>
      </w:r>
    </w:p>
    <w:p w14:paraId="2901829C" w14:textId="77777777" w:rsidR="00B45EAF" w:rsidRPr="00B45EAF" w:rsidRDefault="00B45EAF" w:rsidP="008D4B06">
      <w:pPr>
        <w:pStyle w:val="ListParagraph"/>
        <w:rPr>
          <w:lang w:val="en-US"/>
        </w:rPr>
      </w:pPr>
      <w:r w:rsidRPr="00B45EAF">
        <w:rPr>
          <w:lang w:val="en-US"/>
        </w:rPr>
        <w:t>A. 21020</w:t>
      </w:r>
    </w:p>
    <w:p w14:paraId="39FC5138" w14:textId="77777777" w:rsidR="00B45EAF" w:rsidRPr="00B45EAF" w:rsidRDefault="00B45EAF" w:rsidP="008D4B06">
      <w:pPr>
        <w:pStyle w:val="ListParagraph"/>
        <w:rPr>
          <w:lang w:val="en-US"/>
        </w:rPr>
      </w:pPr>
      <w:r w:rsidRPr="00B45EAF">
        <w:rPr>
          <w:lang w:val="en-US"/>
        </w:rPr>
        <w:t>B. 25200</w:t>
      </w:r>
    </w:p>
    <w:p w14:paraId="1FC4B42D" w14:textId="77777777" w:rsidR="00B45EAF" w:rsidRPr="00B45EAF" w:rsidRDefault="00B45EAF" w:rsidP="008D4B06">
      <w:pPr>
        <w:pStyle w:val="ListParagraph"/>
        <w:rPr>
          <w:lang w:val="en-US"/>
        </w:rPr>
      </w:pPr>
      <w:r w:rsidRPr="00B45EAF">
        <w:rPr>
          <w:lang w:val="en-US"/>
        </w:rPr>
        <w:t>C. 10500</w:t>
      </w:r>
    </w:p>
    <w:p w14:paraId="5840EC3A" w14:textId="77777777" w:rsidR="00B45EAF" w:rsidRPr="00B45EAF" w:rsidRDefault="00B45EAF" w:rsidP="008D4B06">
      <w:pPr>
        <w:pStyle w:val="ListParagraph"/>
        <w:rPr>
          <w:lang w:val="en-US"/>
        </w:rPr>
      </w:pPr>
      <w:r w:rsidRPr="00B45EAF">
        <w:rPr>
          <w:lang w:val="en-US"/>
        </w:rPr>
        <w:t>D. 21400</w:t>
      </w:r>
    </w:p>
    <w:p w14:paraId="4DB34AA8" w14:textId="0C6CBC55" w:rsidR="00B45EAF" w:rsidRPr="00B45EAF" w:rsidRDefault="00B45EAF" w:rsidP="00B45EAF">
      <w:pPr>
        <w:pStyle w:val="ListParagraph"/>
        <w:numPr>
          <w:ilvl w:val="0"/>
          <w:numId w:val="1"/>
        </w:numPr>
        <w:rPr>
          <w:lang w:val="en-US"/>
        </w:rPr>
      </w:pPr>
      <w:r w:rsidRPr="00B45EAF">
        <w:rPr>
          <w:lang w:val="en-US"/>
        </w:rPr>
        <w:t>A train of length 200 meters crosses a man running at 10 km/hr in the same direction in 10 seconds. What is the speed of the train?</w:t>
      </w:r>
    </w:p>
    <w:p w14:paraId="3188ED59" w14:textId="77777777" w:rsidR="00B45EAF" w:rsidRPr="00B45EAF" w:rsidRDefault="00B45EAF" w:rsidP="008D4B06">
      <w:pPr>
        <w:pStyle w:val="ListParagraph"/>
        <w:rPr>
          <w:lang w:val="en-US"/>
        </w:rPr>
      </w:pPr>
      <w:r w:rsidRPr="00B45EAF">
        <w:rPr>
          <w:lang w:val="en-US"/>
        </w:rPr>
        <w:t>A. 72 km/hr</w:t>
      </w:r>
    </w:p>
    <w:p w14:paraId="6D06505D" w14:textId="77777777" w:rsidR="00B45EAF" w:rsidRPr="00B45EAF" w:rsidRDefault="00B45EAF" w:rsidP="008D4B06">
      <w:pPr>
        <w:pStyle w:val="ListParagraph"/>
        <w:rPr>
          <w:lang w:val="en-US"/>
        </w:rPr>
      </w:pPr>
      <w:r w:rsidRPr="00B45EAF">
        <w:rPr>
          <w:lang w:val="en-US"/>
        </w:rPr>
        <w:t>B. 95 km/hr</w:t>
      </w:r>
    </w:p>
    <w:p w14:paraId="2645E23E" w14:textId="77777777" w:rsidR="00B45EAF" w:rsidRPr="00B45EAF" w:rsidRDefault="00B45EAF" w:rsidP="008D4B06">
      <w:pPr>
        <w:pStyle w:val="ListParagraph"/>
        <w:rPr>
          <w:lang w:val="en-US"/>
        </w:rPr>
      </w:pPr>
      <w:r w:rsidRPr="00B45EAF">
        <w:rPr>
          <w:lang w:val="en-US"/>
        </w:rPr>
        <w:t>C. 85 km/hr</w:t>
      </w:r>
    </w:p>
    <w:p w14:paraId="62053213" w14:textId="77777777" w:rsidR="00B45EAF" w:rsidRPr="00B45EAF" w:rsidRDefault="00B45EAF" w:rsidP="008D4B06">
      <w:pPr>
        <w:pStyle w:val="ListParagraph"/>
        <w:rPr>
          <w:lang w:val="en-US"/>
        </w:rPr>
      </w:pPr>
      <w:r w:rsidRPr="00B45EAF">
        <w:rPr>
          <w:lang w:val="en-US"/>
        </w:rPr>
        <w:lastRenderedPageBreak/>
        <w:t>D. 82 km/hr</w:t>
      </w:r>
    </w:p>
    <w:p w14:paraId="7C5EDCAA" w14:textId="4281D0F6" w:rsidR="00B45EAF" w:rsidRPr="00B45EAF" w:rsidRDefault="00B45EAF" w:rsidP="00B45EAF">
      <w:pPr>
        <w:pStyle w:val="ListParagraph"/>
        <w:numPr>
          <w:ilvl w:val="0"/>
          <w:numId w:val="1"/>
        </w:numPr>
        <w:rPr>
          <w:lang w:val="en-US"/>
        </w:rPr>
      </w:pPr>
      <w:r w:rsidRPr="00B45EAF">
        <w:rPr>
          <w:lang w:val="en-US"/>
        </w:rPr>
        <w:t>What is the angle between hour hand and minute hand of a clock at 3.30?</w:t>
      </w:r>
    </w:p>
    <w:p w14:paraId="7EC3BA3C" w14:textId="77777777" w:rsidR="00B45EAF" w:rsidRPr="00B45EAF" w:rsidRDefault="00B45EAF" w:rsidP="008D4B06">
      <w:pPr>
        <w:pStyle w:val="ListParagraph"/>
        <w:rPr>
          <w:lang w:val="en-US"/>
        </w:rPr>
      </w:pPr>
      <w:r w:rsidRPr="00B45EAF">
        <w:rPr>
          <w:lang w:val="en-US"/>
        </w:rPr>
        <w:t>A. 65°</w:t>
      </w:r>
    </w:p>
    <w:p w14:paraId="35CC8AFB" w14:textId="77777777" w:rsidR="00B45EAF" w:rsidRPr="00B45EAF" w:rsidRDefault="00B45EAF" w:rsidP="008D4B06">
      <w:pPr>
        <w:pStyle w:val="ListParagraph"/>
        <w:rPr>
          <w:lang w:val="en-US"/>
        </w:rPr>
      </w:pPr>
      <w:r w:rsidRPr="00B45EAF">
        <w:rPr>
          <w:lang w:val="en-US"/>
        </w:rPr>
        <w:t>B. 70°</w:t>
      </w:r>
    </w:p>
    <w:p w14:paraId="02FC8A57" w14:textId="77777777" w:rsidR="00B45EAF" w:rsidRPr="00B45EAF" w:rsidRDefault="00B45EAF" w:rsidP="008D4B06">
      <w:pPr>
        <w:pStyle w:val="ListParagraph"/>
        <w:rPr>
          <w:lang w:val="en-US"/>
        </w:rPr>
      </w:pPr>
      <w:r w:rsidRPr="00B45EAF">
        <w:rPr>
          <w:lang w:val="en-US"/>
        </w:rPr>
        <w:t>C. 75°</w:t>
      </w:r>
    </w:p>
    <w:p w14:paraId="2D53E633" w14:textId="77777777" w:rsidR="00B45EAF" w:rsidRPr="00B45EAF" w:rsidRDefault="00B45EAF" w:rsidP="008D4B06">
      <w:pPr>
        <w:pStyle w:val="ListParagraph"/>
        <w:rPr>
          <w:lang w:val="en-US"/>
        </w:rPr>
      </w:pPr>
      <w:r w:rsidRPr="00B45EAF">
        <w:rPr>
          <w:lang w:val="en-US"/>
        </w:rPr>
        <w:t>D. 80°</w:t>
      </w:r>
    </w:p>
    <w:p w14:paraId="06B30E05" w14:textId="093A3D2B" w:rsidR="00B45EAF" w:rsidRPr="00B45EAF" w:rsidRDefault="00B45EAF" w:rsidP="00B45EAF">
      <w:pPr>
        <w:pStyle w:val="ListParagraph"/>
        <w:numPr>
          <w:ilvl w:val="0"/>
          <w:numId w:val="1"/>
        </w:numPr>
        <w:rPr>
          <w:lang w:val="en-US"/>
        </w:rPr>
      </w:pPr>
      <w:r w:rsidRPr="00B45EAF">
        <w:rPr>
          <w:lang w:val="en-US"/>
        </w:rPr>
        <w:t>A mother is twice as old as her son. If 20 years ago, the age of the mother was 10 times the age of the son, what is the present age of the mother?</w:t>
      </w:r>
    </w:p>
    <w:p w14:paraId="562C3A92" w14:textId="77777777" w:rsidR="00B45EAF" w:rsidRPr="00B45EAF" w:rsidRDefault="00B45EAF" w:rsidP="008D4B06">
      <w:pPr>
        <w:pStyle w:val="ListParagraph"/>
        <w:rPr>
          <w:lang w:val="en-US"/>
        </w:rPr>
      </w:pPr>
      <w:r w:rsidRPr="00B45EAF">
        <w:rPr>
          <w:lang w:val="en-US"/>
        </w:rPr>
        <w:t>A. 38 years</w:t>
      </w:r>
    </w:p>
    <w:p w14:paraId="79CFCA54" w14:textId="77777777" w:rsidR="00B45EAF" w:rsidRPr="00B45EAF" w:rsidRDefault="00B45EAF" w:rsidP="008D4B06">
      <w:pPr>
        <w:pStyle w:val="ListParagraph"/>
        <w:rPr>
          <w:lang w:val="en-US"/>
        </w:rPr>
      </w:pPr>
      <w:r w:rsidRPr="00B45EAF">
        <w:rPr>
          <w:lang w:val="en-US"/>
        </w:rPr>
        <w:t>B. 40 years</w:t>
      </w:r>
    </w:p>
    <w:p w14:paraId="3391E9CF" w14:textId="77777777" w:rsidR="00B45EAF" w:rsidRPr="00B45EAF" w:rsidRDefault="00B45EAF" w:rsidP="008D4B06">
      <w:pPr>
        <w:pStyle w:val="ListParagraph"/>
        <w:rPr>
          <w:lang w:val="en-US"/>
        </w:rPr>
      </w:pPr>
      <w:r w:rsidRPr="00B45EAF">
        <w:rPr>
          <w:lang w:val="en-US"/>
        </w:rPr>
        <w:t>C. 43 years</w:t>
      </w:r>
    </w:p>
    <w:p w14:paraId="7FC3763F" w14:textId="77777777" w:rsidR="00B45EAF" w:rsidRPr="00B45EAF" w:rsidRDefault="00B45EAF" w:rsidP="008D4B06">
      <w:pPr>
        <w:pStyle w:val="ListParagraph"/>
        <w:rPr>
          <w:lang w:val="en-US"/>
        </w:rPr>
      </w:pPr>
      <w:r w:rsidRPr="00B45EAF">
        <w:rPr>
          <w:lang w:val="en-US"/>
        </w:rPr>
        <w:t>D. 45 years</w:t>
      </w:r>
    </w:p>
    <w:p w14:paraId="089C5D1B" w14:textId="1A495F42" w:rsidR="00B45EAF" w:rsidRPr="00B45EAF" w:rsidRDefault="00B45EAF" w:rsidP="00B45EAF">
      <w:pPr>
        <w:pStyle w:val="ListParagraph"/>
        <w:numPr>
          <w:ilvl w:val="0"/>
          <w:numId w:val="1"/>
        </w:numPr>
        <w:rPr>
          <w:lang w:val="en-US"/>
        </w:rPr>
      </w:pPr>
      <w:r w:rsidRPr="00B45EAF">
        <w:rPr>
          <w:lang w:val="en-US"/>
        </w:rPr>
        <w:t xml:space="preserve">Four years </w:t>
      </w:r>
      <w:proofErr w:type="gramStart"/>
      <w:r w:rsidRPr="00B45EAF">
        <w:rPr>
          <w:lang w:val="en-US"/>
        </w:rPr>
        <w:t>ago</w:t>
      </w:r>
      <w:proofErr w:type="gramEnd"/>
      <w:r w:rsidRPr="00B45EAF">
        <w:rPr>
          <w:lang w:val="en-US"/>
        </w:rPr>
        <w:t xml:space="preserve"> a man was 6 times as old as his son. After 16 years he will be twice as old as his son. What is the present age of man and his son?</w:t>
      </w:r>
    </w:p>
    <w:p w14:paraId="0190BA3B" w14:textId="77777777" w:rsidR="00B45EAF" w:rsidRPr="00B45EAF" w:rsidRDefault="00B45EAF" w:rsidP="008D4B06">
      <w:pPr>
        <w:pStyle w:val="ListParagraph"/>
        <w:rPr>
          <w:lang w:val="en-US"/>
        </w:rPr>
      </w:pPr>
      <w:r w:rsidRPr="00B45EAF">
        <w:rPr>
          <w:lang w:val="en-US"/>
        </w:rPr>
        <w:t>A. 34, 9</w:t>
      </w:r>
    </w:p>
    <w:p w14:paraId="284528E6" w14:textId="77777777" w:rsidR="00B45EAF" w:rsidRPr="00B45EAF" w:rsidRDefault="00B45EAF" w:rsidP="008D4B06">
      <w:pPr>
        <w:pStyle w:val="ListParagraph"/>
        <w:rPr>
          <w:lang w:val="en-US"/>
        </w:rPr>
      </w:pPr>
      <w:r w:rsidRPr="00B45EAF">
        <w:rPr>
          <w:lang w:val="en-US"/>
        </w:rPr>
        <w:t>B. 33, 7</w:t>
      </w:r>
    </w:p>
    <w:p w14:paraId="003ED3A1" w14:textId="77777777" w:rsidR="00B45EAF" w:rsidRPr="00B45EAF" w:rsidRDefault="00B45EAF" w:rsidP="008D4B06">
      <w:pPr>
        <w:pStyle w:val="ListParagraph"/>
        <w:rPr>
          <w:lang w:val="en-US"/>
        </w:rPr>
      </w:pPr>
      <w:r w:rsidRPr="00B45EAF">
        <w:rPr>
          <w:lang w:val="en-US"/>
        </w:rPr>
        <w:t>C. 35, 5</w:t>
      </w:r>
    </w:p>
    <w:p w14:paraId="05497ED4" w14:textId="77777777" w:rsidR="00B45EAF" w:rsidRPr="00B45EAF" w:rsidRDefault="00B45EAF" w:rsidP="008D4B06">
      <w:pPr>
        <w:pStyle w:val="ListParagraph"/>
        <w:rPr>
          <w:lang w:val="en-US"/>
        </w:rPr>
      </w:pPr>
      <w:r w:rsidRPr="00B45EAF">
        <w:rPr>
          <w:lang w:val="en-US"/>
        </w:rPr>
        <w:t>D. 36, 6</w:t>
      </w:r>
    </w:p>
    <w:p w14:paraId="6F9330BE" w14:textId="0BD82924" w:rsidR="00B45EAF" w:rsidRPr="00B45EAF" w:rsidRDefault="00B45EAF" w:rsidP="00B45EAF">
      <w:pPr>
        <w:pStyle w:val="ListParagraph"/>
        <w:numPr>
          <w:ilvl w:val="0"/>
          <w:numId w:val="1"/>
        </w:numPr>
        <w:rPr>
          <w:lang w:val="en-US"/>
        </w:rPr>
      </w:pPr>
      <w:r w:rsidRPr="00B45EAF">
        <w:rPr>
          <w:lang w:val="en-US"/>
        </w:rPr>
        <w:t>What is the amount for a sum of money Rs.7500 at 6% rate of interest C.I. for 2 years?</w:t>
      </w:r>
    </w:p>
    <w:p w14:paraId="32441A22" w14:textId="77777777" w:rsidR="00B45EAF" w:rsidRPr="00B45EAF" w:rsidRDefault="00B45EAF" w:rsidP="008D4B06">
      <w:pPr>
        <w:pStyle w:val="ListParagraph"/>
        <w:rPr>
          <w:lang w:val="en-US"/>
        </w:rPr>
      </w:pPr>
      <w:r w:rsidRPr="00B45EAF">
        <w:rPr>
          <w:lang w:val="en-US"/>
        </w:rPr>
        <w:t>A. Rs. 8427</w:t>
      </w:r>
    </w:p>
    <w:p w14:paraId="79AB4FF5" w14:textId="77777777" w:rsidR="00B45EAF" w:rsidRPr="00B45EAF" w:rsidRDefault="00B45EAF" w:rsidP="008D4B06">
      <w:pPr>
        <w:pStyle w:val="ListParagraph"/>
        <w:rPr>
          <w:lang w:val="en-US"/>
        </w:rPr>
      </w:pPr>
      <w:r w:rsidRPr="00B45EAF">
        <w:rPr>
          <w:lang w:val="en-US"/>
        </w:rPr>
        <w:t>B. Rs. 8417</w:t>
      </w:r>
    </w:p>
    <w:p w14:paraId="3C276064" w14:textId="77777777" w:rsidR="00B45EAF" w:rsidRPr="00B45EAF" w:rsidRDefault="00B45EAF" w:rsidP="008D4B06">
      <w:pPr>
        <w:pStyle w:val="ListParagraph"/>
        <w:rPr>
          <w:lang w:val="en-US"/>
        </w:rPr>
      </w:pPr>
      <w:r w:rsidRPr="00B45EAF">
        <w:rPr>
          <w:lang w:val="en-US"/>
        </w:rPr>
        <w:t>C. Rs. 8400</w:t>
      </w:r>
    </w:p>
    <w:p w14:paraId="4DA9B5DE" w14:textId="77777777" w:rsidR="00B45EAF" w:rsidRPr="00B45EAF" w:rsidRDefault="00B45EAF" w:rsidP="008D4B06">
      <w:pPr>
        <w:pStyle w:val="ListParagraph"/>
        <w:rPr>
          <w:lang w:val="en-US"/>
        </w:rPr>
      </w:pPr>
      <w:r w:rsidRPr="00B45EAF">
        <w:rPr>
          <w:lang w:val="en-US"/>
        </w:rPr>
        <w:t>D. Rs. 8390</w:t>
      </w:r>
    </w:p>
    <w:p w14:paraId="02B2E1D0" w14:textId="7EAF0C76" w:rsidR="00B45EAF" w:rsidRPr="00B45EAF" w:rsidRDefault="00B45EAF" w:rsidP="00B45EAF">
      <w:pPr>
        <w:pStyle w:val="ListParagraph"/>
        <w:numPr>
          <w:ilvl w:val="0"/>
          <w:numId w:val="1"/>
        </w:numPr>
        <w:rPr>
          <w:lang w:val="en-US"/>
        </w:rPr>
      </w:pPr>
      <w:r w:rsidRPr="00B45EAF">
        <w:rPr>
          <w:lang w:val="en-US"/>
        </w:rPr>
        <w:t xml:space="preserve">On a certain sum of </w:t>
      </w:r>
      <w:proofErr w:type="gramStart"/>
      <w:r w:rsidRPr="00B45EAF">
        <w:rPr>
          <w:lang w:val="en-US"/>
        </w:rPr>
        <w:t>money</w:t>
      </w:r>
      <w:proofErr w:type="gramEnd"/>
      <w:r w:rsidRPr="00B45EAF">
        <w:rPr>
          <w:lang w:val="en-US"/>
        </w:rPr>
        <w:t xml:space="preserve"> the compound interest Rs. 318 is earned in 2 years. If the rate of interest is 12%, what is the principal amount?</w:t>
      </w:r>
    </w:p>
    <w:p w14:paraId="0D0F21A2" w14:textId="77777777" w:rsidR="00B45EAF" w:rsidRPr="00B45EAF" w:rsidRDefault="00B45EAF" w:rsidP="008D4B06">
      <w:pPr>
        <w:pStyle w:val="ListParagraph"/>
        <w:rPr>
          <w:lang w:val="en-US"/>
        </w:rPr>
      </w:pPr>
      <w:r w:rsidRPr="00B45EAF">
        <w:rPr>
          <w:lang w:val="en-US"/>
        </w:rPr>
        <w:t>A. Rs. 1250</w:t>
      </w:r>
    </w:p>
    <w:p w14:paraId="188A0E55" w14:textId="77777777" w:rsidR="00B45EAF" w:rsidRPr="00B45EAF" w:rsidRDefault="00B45EAF" w:rsidP="008D4B06">
      <w:pPr>
        <w:pStyle w:val="ListParagraph"/>
        <w:rPr>
          <w:lang w:val="en-US"/>
        </w:rPr>
      </w:pPr>
      <w:r w:rsidRPr="00B45EAF">
        <w:rPr>
          <w:lang w:val="en-US"/>
        </w:rPr>
        <w:t>B. Rs.1300</w:t>
      </w:r>
    </w:p>
    <w:p w14:paraId="03549B7D" w14:textId="77777777" w:rsidR="00B45EAF" w:rsidRPr="00B45EAF" w:rsidRDefault="00B45EAF" w:rsidP="008D4B06">
      <w:pPr>
        <w:pStyle w:val="ListParagraph"/>
        <w:rPr>
          <w:lang w:val="en-US"/>
        </w:rPr>
      </w:pPr>
      <w:r w:rsidRPr="00B45EAF">
        <w:rPr>
          <w:lang w:val="en-US"/>
        </w:rPr>
        <w:t>C. Rs. 1200</w:t>
      </w:r>
    </w:p>
    <w:p w14:paraId="5FDDBE42" w14:textId="77777777" w:rsidR="00B45EAF" w:rsidRPr="00B45EAF" w:rsidRDefault="00B45EAF" w:rsidP="008D4B06">
      <w:pPr>
        <w:pStyle w:val="ListParagraph"/>
        <w:rPr>
          <w:lang w:val="en-US"/>
        </w:rPr>
      </w:pPr>
      <w:r w:rsidRPr="00B45EAF">
        <w:rPr>
          <w:lang w:val="en-US"/>
        </w:rPr>
        <w:t>D. Rs. 1150</w:t>
      </w:r>
    </w:p>
    <w:p w14:paraId="58D8DE7E" w14:textId="1C7E0886" w:rsidR="00B45EAF" w:rsidRPr="00B45EAF" w:rsidRDefault="00B45EAF" w:rsidP="00B45EAF">
      <w:pPr>
        <w:pStyle w:val="ListParagraph"/>
        <w:numPr>
          <w:ilvl w:val="0"/>
          <w:numId w:val="1"/>
        </w:numPr>
        <w:rPr>
          <w:lang w:val="en-US"/>
        </w:rPr>
      </w:pPr>
      <w:r w:rsidRPr="00B45EAF">
        <w:rPr>
          <w:lang w:val="en-US"/>
        </w:rPr>
        <w:t>A horse covers a distance of 1500 meters in 1 minute 20 seconds. At what speed the horse is running?</w:t>
      </w:r>
    </w:p>
    <w:p w14:paraId="2BE45259" w14:textId="77777777" w:rsidR="00B45EAF" w:rsidRPr="00B45EAF" w:rsidRDefault="00B45EAF" w:rsidP="008D4B06">
      <w:pPr>
        <w:pStyle w:val="ListParagraph"/>
        <w:rPr>
          <w:lang w:val="en-US"/>
        </w:rPr>
      </w:pPr>
      <w:r w:rsidRPr="00B45EAF">
        <w:rPr>
          <w:lang w:val="en-US"/>
        </w:rPr>
        <w:t>A. 67.2 km/hr</w:t>
      </w:r>
    </w:p>
    <w:p w14:paraId="7137DB4C" w14:textId="77777777" w:rsidR="00B45EAF" w:rsidRPr="00B45EAF" w:rsidRDefault="00B45EAF" w:rsidP="008D4B06">
      <w:pPr>
        <w:pStyle w:val="ListParagraph"/>
        <w:rPr>
          <w:lang w:val="en-US"/>
        </w:rPr>
      </w:pPr>
      <w:r w:rsidRPr="00B45EAF">
        <w:rPr>
          <w:lang w:val="en-US"/>
        </w:rPr>
        <w:t>B. 67.7 km/hr</w:t>
      </w:r>
    </w:p>
    <w:p w14:paraId="06E4F0F1" w14:textId="77777777" w:rsidR="00B45EAF" w:rsidRPr="00B45EAF" w:rsidRDefault="00B45EAF" w:rsidP="008D4B06">
      <w:pPr>
        <w:pStyle w:val="ListParagraph"/>
        <w:rPr>
          <w:lang w:val="en-US"/>
        </w:rPr>
      </w:pPr>
      <w:r w:rsidRPr="00B45EAF">
        <w:rPr>
          <w:lang w:val="en-US"/>
        </w:rPr>
        <w:t>C. 67. 5 km/hr</w:t>
      </w:r>
    </w:p>
    <w:p w14:paraId="17FC0A9F" w14:textId="77777777" w:rsidR="00B45EAF" w:rsidRPr="00B45EAF" w:rsidRDefault="00B45EAF" w:rsidP="008D4B06">
      <w:pPr>
        <w:pStyle w:val="ListParagraph"/>
        <w:rPr>
          <w:lang w:val="en-US"/>
        </w:rPr>
      </w:pPr>
      <w:r w:rsidRPr="00B45EAF">
        <w:rPr>
          <w:lang w:val="en-US"/>
        </w:rPr>
        <w:t>D. 67.9 km/hr</w:t>
      </w:r>
    </w:p>
    <w:p w14:paraId="3B302AA9" w14:textId="77777777" w:rsidR="00B45EAF" w:rsidRPr="00B45EAF" w:rsidRDefault="00B45EAF" w:rsidP="00B45EAF">
      <w:pPr>
        <w:pStyle w:val="ListParagraph"/>
        <w:numPr>
          <w:ilvl w:val="0"/>
          <w:numId w:val="1"/>
        </w:numPr>
        <w:rPr>
          <w:lang w:val="en-US"/>
        </w:rPr>
      </w:pPr>
      <w:r w:rsidRPr="00B45EAF">
        <w:rPr>
          <w:lang w:val="en-US"/>
        </w:rPr>
        <w:t>71. A ladder is leaning against a wall. It makes a 60° angle with the wall. If the distance between foot of ladder and wall is 5.5 meters, find the length of the ladder.</w:t>
      </w:r>
    </w:p>
    <w:p w14:paraId="01D3D2B2" w14:textId="77777777" w:rsidR="00B45EAF" w:rsidRPr="00B45EAF" w:rsidRDefault="00B45EAF" w:rsidP="008D4B06">
      <w:pPr>
        <w:pStyle w:val="ListParagraph"/>
        <w:rPr>
          <w:lang w:val="en-US"/>
        </w:rPr>
      </w:pPr>
      <w:r w:rsidRPr="00B45EAF">
        <w:rPr>
          <w:lang w:val="en-US"/>
        </w:rPr>
        <w:t>A. 9.5m</w:t>
      </w:r>
    </w:p>
    <w:p w14:paraId="3646A5A5" w14:textId="77777777" w:rsidR="00B45EAF" w:rsidRPr="00B45EAF" w:rsidRDefault="00B45EAF" w:rsidP="008D4B06">
      <w:pPr>
        <w:pStyle w:val="ListParagraph"/>
        <w:rPr>
          <w:lang w:val="en-US"/>
        </w:rPr>
      </w:pPr>
      <w:r w:rsidRPr="00B45EAF">
        <w:rPr>
          <w:lang w:val="en-US"/>
        </w:rPr>
        <w:t>B. 10m</w:t>
      </w:r>
    </w:p>
    <w:p w14:paraId="4F4D8083" w14:textId="77777777" w:rsidR="00B45EAF" w:rsidRPr="00B45EAF" w:rsidRDefault="00B45EAF" w:rsidP="008D4B06">
      <w:pPr>
        <w:pStyle w:val="ListParagraph"/>
        <w:rPr>
          <w:lang w:val="en-US"/>
        </w:rPr>
      </w:pPr>
      <w:r w:rsidRPr="00B45EAF">
        <w:rPr>
          <w:lang w:val="en-US"/>
        </w:rPr>
        <w:t>C. 10.5m</w:t>
      </w:r>
    </w:p>
    <w:p w14:paraId="6B47FCB3" w14:textId="77777777" w:rsidR="00B45EAF" w:rsidRPr="00B45EAF" w:rsidRDefault="00B45EAF" w:rsidP="008D4B06">
      <w:pPr>
        <w:pStyle w:val="ListParagraph"/>
        <w:rPr>
          <w:lang w:val="en-US"/>
        </w:rPr>
      </w:pPr>
      <w:r w:rsidRPr="00B45EAF">
        <w:rPr>
          <w:lang w:val="en-US"/>
        </w:rPr>
        <w:t>D. 11m</w:t>
      </w:r>
    </w:p>
    <w:p w14:paraId="43B65A6F" w14:textId="56DF4C0D" w:rsidR="00B45EAF" w:rsidRPr="00B45EAF" w:rsidRDefault="00B45EAF" w:rsidP="00B45EAF">
      <w:pPr>
        <w:pStyle w:val="ListParagraph"/>
        <w:numPr>
          <w:ilvl w:val="0"/>
          <w:numId w:val="1"/>
        </w:numPr>
        <w:rPr>
          <w:lang w:val="en-US"/>
        </w:rPr>
      </w:pPr>
      <w:r w:rsidRPr="00B45EAF">
        <w:rPr>
          <w:lang w:val="en-US"/>
        </w:rPr>
        <w:t>How many times the hands of a clock coincide in a day?</w:t>
      </w:r>
    </w:p>
    <w:p w14:paraId="46C14811" w14:textId="77777777" w:rsidR="00B45EAF" w:rsidRPr="00B45EAF" w:rsidRDefault="00B45EAF" w:rsidP="008D4B06">
      <w:pPr>
        <w:pStyle w:val="ListParagraph"/>
        <w:rPr>
          <w:lang w:val="en-US"/>
        </w:rPr>
      </w:pPr>
      <w:r w:rsidRPr="00B45EAF">
        <w:rPr>
          <w:lang w:val="en-US"/>
        </w:rPr>
        <w:t>A. 24</w:t>
      </w:r>
    </w:p>
    <w:p w14:paraId="7FF68CAA" w14:textId="77777777" w:rsidR="00B45EAF" w:rsidRPr="00B45EAF" w:rsidRDefault="00B45EAF" w:rsidP="008D4B06">
      <w:pPr>
        <w:pStyle w:val="ListParagraph"/>
        <w:rPr>
          <w:lang w:val="en-US"/>
        </w:rPr>
      </w:pPr>
      <w:r w:rsidRPr="00B45EAF">
        <w:rPr>
          <w:lang w:val="en-US"/>
        </w:rPr>
        <w:t>B. 22</w:t>
      </w:r>
    </w:p>
    <w:p w14:paraId="307F4374" w14:textId="77777777" w:rsidR="00B45EAF" w:rsidRPr="00B45EAF" w:rsidRDefault="00B45EAF" w:rsidP="008D4B06">
      <w:pPr>
        <w:pStyle w:val="ListParagraph"/>
        <w:rPr>
          <w:lang w:val="en-US"/>
        </w:rPr>
      </w:pPr>
      <w:r w:rsidRPr="00B45EAF">
        <w:rPr>
          <w:lang w:val="en-US"/>
        </w:rPr>
        <w:t>C. 23</w:t>
      </w:r>
    </w:p>
    <w:p w14:paraId="1D4B8FFC" w14:textId="77777777" w:rsidR="00B45EAF" w:rsidRPr="00B45EAF" w:rsidRDefault="00B45EAF" w:rsidP="008D4B06">
      <w:pPr>
        <w:pStyle w:val="ListParagraph"/>
        <w:rPr>
          <w:lang w:val="en-US"/>
        </w:rPr>
      </w:pPr>
      <w:r w:rsidRPr="00B45EAF">
        <w:rPr>
          <w:lang w:val="en-US"/>
        </w:rPr>
        <w:t>D. 21</w:t>
      </w:r>
    </w:p>
    <w:p w14:paraId="76DF7E07" w14:textId="48A2128B" w:rsidR="00B45EAF" w:rsidRPr="00B45EAF" w:rsidRDefault="00B45EAF" w:rsidP="00B45EAF">
      <w:pPr>
        <w:pStyle w:val="ListParagraph"/>
        <w:numPr>
          <w:ilvl w:val="0"/>
          <w:numId w:val="1"/>
        </w:numPr>
        <w:rPr>
          <w:lang w:val="en-US"/>
        </w:rPr>
      </w:pPr>
      <w:r w:rsidRPr="00B45EAF">
        <w:rPr>
          <w:lang w:val="en-US"/>
        </w:rPr>
        <w:t>Find the HCF of 210, 385, and 735.</w:t>
      </w:r>
    </w:p>
    <w:p w14:paraId="586FAA77" w14:textId="77777777" w:rsidR="00B45EAF" w:rsidRPr="00B45EAF" w:rsidRDefault="00B45EAF" w:rsidP="008D4B06">
      <w:pPr>
        <w:pStyle w:val="ListParagraph"/>
        <w:rPr>
          <w:lang w:val="en-US"/>
        </w:rPr>
      </w:pPr>
      <w:r w:rsidRPr="00B45EAF">
        <w:rPr>
          <w:lang w:val="en-US"/>
        </w:rPr>
        <w:t>A. 7</w:t>
      </w:r>
    </w:p>
    <w:p w14:paraId="4EEB83CD" w14:textId="77777777" w:rsidR="00B45EAF" w:rsidRPr="00B45EAF" w:rsidRDefault="00B45EAF" w:rsidP="008D4B06">
      <w:pPr>
        <w:pStyle w:val="ListParagraph"/>
        <w:rPr>
          <w:lang w:val="en-US"/>
        </w:rPr>
      </w:pPr>
      <w:r w:rsidRPr="00B45EAF">
        <w:rPr>
          <w:lang w:val="en-US"/>
        </w:rPr>
        <w:lastRenderedPageBreak/>
        <w:t>B. 14</w:t>
      </w:r>
    </w:p>
    <w:p w14:paraId="3C2C30E1" w14:textId="77777777" w:rsidR="00B45EAF" w:rsidRPr="00B45EAF" w:rsidRDefault="00B45EAF" w:rsidP="008D4B06">
      <w:pPr>
        <w:pStyle w:val="ListParagraph"/>
        <w:rPr>
          <w:lang w:val="en-US"/>
        </w:rPr>
      </w:pPr>
      <w:r w:rsidRPr="00B45EAF">
        <w:rPr>
          <w:lang w:val="en-US"/>
        </w:rPr>
        <w:t>C. 21</w:t>
      </w:r>
    </w:p>
    <w:p w14:paraId="065C06AD" w14:textId="77777777" w:rsidR="00B45EAF" w:rsidRPr="00B45EAF" w:rsidRDefault="00B45EAF" w:rsidP="008D4B06">
      <w:pPr>
        <w:pStyle w:val="ListParagraph"/>
        <w:rPr>
          <w:lang w:val="en-US"/>
        </w:rPr>
      </w:pPr>
      <w:r w:rsidRPr="00B45EAF">
        <w:rPr>
          <w:lang w:val="en-US"/>
        </w:rPr>
        <w:t>D. 35</w:t>
      </w:r>
    </w:p>
    <w:p w14:paraId="1378D3A5" w14:textId="481DAF2C" w:rsidR="00B45EAF" w:rsidRPr="00B45EAF" w:rsidRDefault="00B45EAF" w:rsidP="00B45EAF">
      <w:pPr>
        <w:pStyle w:val="ListParagraph"/>
        <w:numPr>
          <w:ilvl w:val="0"/>
          <w:numId w:val="1"/>
        </w:numPr>
        <w:rPr>
          <w:lang w:val="en-US"/>
        </w:rPr>
      </w:pPr>
      <w:r w:rsidRPr="00B45EAF">
        <w:rPr>
          <w:lang w:val="en-US"/>
        </w:rPr>
        <w:t>Find the missing term of the given expression:</w:t>
      </w:r>
    </w:p>
    <w:p w14:paraId="1D5C2EA5" w14:textId="77777777" w:rsidR="00B45EAF" w:rsidRPr="00B45EAF" w:rsidRDefault="00B45EAF" w:rsidP="008D4B06">
      <w:pPr>
        <w:pStyle w:val="ListParagraph"/>
        <w:rPr>
          <w:lang w:val="en-US"/>
        </w:rPr>
      </w:pPr>
      <w:r w:rsidRPr="00B45EAF">
        <w:rPr>
          <w:lang w:val="en-US"/>
        </w:rPr>
        <w:t>18.834 + 818.34 -? = 618.43</w:t>
      </w:r>
    </w:p>
    <w:p w14:paraId="754D599D" w14:textId="77777777" w:rsidR="00B45EAF" w:rsidRPr="00B45EAF" w:rsidRDefault="00B45EAF" w:rsidP="008D4B06">
      <w:pPr>
        <w:pStyle w:val="ListParagraph"/>
        <w:rPr>
          <w:lang w:val="en-US"/>
        </w:rPr>
      </w:pPr>
      <w:r w:rsidRPr="00B45EAF">
        <w:rPr>
          <w:lang w:val="en-US"/>
        </w:rPr>
        <w:t>A. 217.644</w:t>
      </w:r>
    </w:p>
    <w:p w14:paraId="3373E0BC" w14:textId="77777777" w:rsidR="00B45EAF" w:rsidRPr="00B45EAF" w:rsidRDefault="00B45EAF" w:rsidP="008D4B06">
      <w:pPr>
        <w:pStyle w:val="ListParagraph"/>
        <w:rPr>
          <w:lang w:val="en-US"/>
        </w:rPr>
      </w:pPr>
      <w:r w:rsidRPr="00B45EAF">
        <w:rPr>
          <w:lang w:val="en-US"/>
        </w:rPr>
        <w:t>B. 218.744</w:t>
      </w:r>
    </w:p>
    <w:p w14:paraId="7F815A25" w14:textId="77777777" w:rsidR="00B45EAF" w:rsidRPr="00B45EAF" w:rsidRDefault="00B45EAF" w:rsidP="008D4B06">
      <w:pPr>
        <w:pStyle w:val="ListParagraph"/>
        <w:rPr>
          <w:lang w:val="en-US"/>
        </w:rPr>
      </w:pPr>
      <w:r w:rsidRPr="00B45EAF">
        <w:rPr>
          <w:lang w:val="en-US"/>
        </w:rPr>
        <w:t>C. 217.744</w:t>
      </w:r>
    </w:p>
    <w:p w14:paraId="206C3315" w14:textId="77777777" w:rsidR="00B45EAF" w:rsidRPr="00B45EAF" w:rsidRDefault="00B45EAF" w:rsidP="008D4B06">
      <w:pPr>
        <w:pStyle w:val="ListParagraph"/>
        <w:rPr>
          <w:lang w:val="en-US"/>
        </w:rPr>
      </w:pPr>
      <w:r w:rsidRPr="00B45EAF">
        <w:rPr>
          <w:lang w:val="en-US"/>
        </w:rPr>
        <w:t>D. 217.844</w:t>
      </w:r>
    </w:p>
    <w:p w14:paraId="2EAC3195" w14:textId="5DA9A1F1" w:rsidR="00B45EAF" w:rsidRPr="008D4B06" w:rsidRDefault="00B45EAF" w:rsidP="008D4B06">
      <w:pPr>
        <w:pStyle w:val="ListParagraph"/>
        <w:numPr>
          <w:ilvl w:val="0"/>
          <w:numId w:val="1"/>
        </w:numPr>
        <w:rPr>
          <w:lang w:val="en-US"/>
        </w:rPr>
      </w:pPr>
      <w:r w:rsidRPr="008D4B06">
        <w:rPr>
          <w:lang w:val="en-US"/>
        </w:rPr>
        <w:t>The difference between Simple Interest and Compound Interest on a certain sum of money for 2 years is Rs.200. If the rate of interest is 12 Apti Compound interest43%, what is the sum?</w:t>
      </w:r>
    </w:p>
    <w:p w14:paraId="1EF6FF2B" w14:textId="77777777" w:rsidR="00B45EAF" w:rsidRPr="00B45EAF" w:rsidRDefault="00B45EAF" w:rsidP="008D4B06">
      <w:pPr>
        <w:pStyle w:val="ListParagraph"/>
        <w:rPr>
          <w:lang w:val="en-US"/>
        </w:rPr>
      </w:pPr>
      <w:r w:rsidRPr="00B45EAF">
        <w:rPr>
          <w:lang w:val="en-US"/>
        </w:rPr>
        <w:t>A. Rs. 11800</w:t>
      </w:r>
    </w:p>
    <w:p w14:paraId="04A7C687" w14:textId="77777777" w:rsidR="00B45EAF" w:rsidRPr="00B45EAF" w:rsidRDefault="00B45EAF" w:rsidP="008D4B06">
      <w:pPr>
        <w:pStyle w:val="ListParagraph"/>
        <w:rPr>
          <w:lang w:val="en-US"/>
        </w:rPr>
      </w:pPr>
      <w:r w:rsidRPr="00B45EAF">
        <w:rPr>
          <w:lang w:val="en-US"/>
        </w:rPr>
        <w:t>B. Rs. 12000</w:t>
      </w:r>
    </w:p>
    <w:p w14:paraId="3377DB79" w14:textId="77777777" w:rsidR="00B45EAF" w:rsidRPr="00B45EAF" w:rsidRDefault="00B45EAF" w:rsidP="008D4B06">
      <w:pPr>
        <w:pStyle w:val="ListParagraph"/>
        <w:rPr>
          <w:lang w:val="en-US"/>
        </w:rPr>
      </w:pPr>
      <w:r w:rsidRPr="00B45EAF">
        <w:rPr>
          <w:lang w:val="en-US"/>
        </w:rPr>
        <w:t>C. Rs. 12800</w:t>
      </w:r>
    </w:p>
    <w:p w14:paraId="67DC56C0" w14:textId="4FB6833A" w:rsidR="00B45EAF" w:rsidRDefault="00B45EAF" w:rsidP="008D4B06">
      <w:pPr>
        <w:pStyle w:val="ListParagraph"/>
        <w:rPr>
          <w:lang w:val="en-US"/>
        </w:rPr>
      </w:pPr>
      <w:r w:rsidRPr="00B45EAF">
        <w:rPr>
          <w:lang w:val="en-US"/>
        </w:rPr>
        <w:t>D. Rs. 13000</w:t>
      </w:r>
    </w:p>
    <w:p w14:paraId="27D51865" w14:textId="3515A9BE" w:rsidR="008D4B06" w:rsidRDefault="008D4B06" w:rsidP="008D4B06">
      <w:pPr>
        <w:pStyle w:val="ListParagraph"/>
        <w:rPr>
          <w:lang w:val="en-US"/>
        </w:rPr>
      </w:pPr>
    </w:p>
    <w:p w14:paraId="1B1DA9B4" w14:textId="77777777" w:rsidR="008D4B06" w:rsidRPr="00B45EAF" w:rsidRDefault="008D4B06" w:rsidP="008D4B06">
      <w:pPr>
        <w:pStyle w:val="ListParagraph"/>
        <w:rPr>
          <w:lang w:val="en-US"/>
        </w:rPr>
      </w:pPr>
    </w:p>
    <w:sectPr w:rsidR="008D4B06" w:rsidRPr="00B45E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dian Rupee">
    <w:panose1 w:val="000005040000000000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84625"/>
    <w:multiLevelType w:val="hybridMultilevel"/>
    <w:tmpl w:val="4522878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DE2MrYwMTQzMjFS0lEKTi0uzszPAykwrgUAklI/aSwAAAA="/>
  </w:docVars>
  <w:rsids>
    <w:rsidRoot w:val="00B45EAF"/>
    <w:rsid w:val="00305DE9"/>
    <w:rsid w:val="003675F1"/>
    <w:rsid w:val="00413513"/>
    <w:rsid w:val="00414236"/>
    <w:rsid w:val="00500854"/>
    <w:rsid w:val="00702D75"/>
    <w:rsid w:val="007D6904"/>
    <w:rsid w:val="008D4B06"/>
    <w:rsid w:val="00AC056E"/>
    <w:rsid w:val="00B45EAF"/>
    <w:rsid w:val="00B54274"/>
    <w:rsid w:val="00CF3C9D"/>
    <w:rsid w:val="00F34B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C1EA1"/>
  <w15:chartTrackingRefBased/>
  <w15:docId w15:val="{0DA560F7-4C9F-43B7-B987-7E07BD37B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5E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006</Words>
  <Characters>1144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Das</dc:creator>
  <cp:keywords/>
  <dc:description/>
  <cp:lastModifiedBy>Milan Das</cp:lastModifiedBy>
  <cp:revision>4</cp:revision>
  <dcterms:created xsi:type="dcterms:W3CDTF">2022-03-21T16:59:00Z</dcterms:created>
  <dcterms:modified xsi:type="dcterms:W3CDTF">2022-03-22T04:13:00Z</dcterms:modified>
</cp:coreProperties>
</file>